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B1336" w:rsidRPr="009F2D39" w:rsidRDefault="00267F83" w:rsidP="00AB1336">
      <w:pPr>
        <w:rPr>
          <w:rFonts w:ascii="Century Gothic" w:hAnsi="Century Gothic" w:cstheme="minorHAnsi"/>
          <w:noProof/>
          <w:sz w:val="14"/>
        </w:rPr>
      </w:pPr>
      <w:r w:rsidRPr="009F2D39">
        <w:rPr>
          <w:rFonts w:ascii="Century Gothic" w:hAnsi="Century Gothic" w:cstheme="minorHAnsi"/>
          <w:noProof/>
          <w:sz w:val="14"/>
        </w:rPr>
        <mc:AlternateContent>
          <mc:Choice Requires="wps">
            <w:drawing>
              <wp:anchor distT="45720" distB="45720" distL="114300" distR="114300" simplePos="0" relativeHeight="251679744" behindDoc="0" locked="0" layoutInCell="1" allowOverlap="1" wp14:anchorId="3485DEE4" wp14:editId="0EC4ABB8">
                <wp:simplePos x="0" y="0"/>
                <wp:positionH relativeFrom="margin">
                  <wp:posOffset>5466080</wp:posOffset>
                </wp:positionH>
                <wp:positionV relativeFrom="paragraph">
                  <wp:posOffset>106045</wp:posOffset>
                </wp:positionV>
                <wp:extent cx="1362710" cy="1404620"/>
                <wp:effectExtent l="0" t="0" r="0" b="2540"/>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2710" cy="1404620"/>
                        </a:xfrm>
                        <a:prstGeom prst="rect">
                          <a:avLst/>
                        </a:prstGeom>
                        <a:noFill/>
                        <a:ln w="9525">
                          <a:noFill/>
                          <a:miter lim="800000"/>
                          <a:headEnd/>
                          <a:tailEnd/>
                        </a:ln>
                      </wps:spPr>
                      <wps:txbx>
                        <w:txbxContent>
                          <w:p w:rsidR="00AB1336" w:rsidRPr="001A24B4" w:rsidRDefault="000F1DB6" w:rsidP="009F2D39">
                            <w:pPr>
                              <w:spacing w:after="0"/>
                              <w:rPr>
                                <w:rFonts w:ascii="Century Gothic" w:eastAsiaTheme="minorEastAsia" w:hAnsi="Century Gothic" w:cstheme="majorHAnsi"/>
                                <w:bCs/>
                                <w:color w:val="FFFFFF" w:themeColor="background1"/>
                                <w:sz w:val="15"/>
                                <w:szCs w:val="15"/>
                              </w:rPr>
                            </w:pPr>
                            <w:r w:rsidRPr="001A24B4">
                              <w:rPr>
                                <w:rFonts w:ascii="Century Gothic" w:eastAsiaTheme="minorEastAsia" w:hAnsi="Century Gothic" w:cstheme="majorHAnsi"/>
                                <w:bCs/>
                                <w:color w:val="FFFFFF" w:themeColor="background1"/>
                                <w:sz w:val="15"/>
                                <w:szCs w:val="15"/>
                              </w:rPr>
                              <w:t>Kingdom of Saudi Arabi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430.4pt;margin-top:8.35pt;width:107.3pt;height:110.6pt;z-index:2516797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" filled="f" stroked="f">
                <v:textbox style="mso-fit-shape-to-text:t">
                  <w:txbxContent>
                    <w:p w:rsidR="00AB1336" w:rsidRPr="001A24B4" w:rsidRDefault="000F1DB6" w:rsidP="009F2D39">
                      <w:pPr>
                        <w:spacing w:after="0"/>
                        <w:rPr>
                          <w:rFonts w:ascii="Century Gothic" w:eastAsiaTheme="minorEastAsia" w:hAnsi="Century Gothic" w:cstheme="majorHAnsi"/>
                          <w:bCs/>
                          <w:color w:val="FFFFFF" w:themeColor="background1"/>
                          <w:sz w:val="15"/>
                          <w:szCs w:val="15"/>
                        </w:rPr>
                      </w:pPr>
                      <w:r w:rsidRPr="001A24B4">
                        <w:rPr>
                          <w:rFonts w:ascii="Century Gothic" w:eastAsiaTheme="minorEastAsia" w:hAnsi="Century Gothic" w:cstheme="majorHAnsi"/>
                          <w:bCs/>
                          <w:color w:val="FFFFFF" w:themeColor="background1"/>
                          <w:sz w:val="15"/>
                          <w:szCs w:val="15"/>
                        </w:rPr>
                        <w:t>Kingdom of Saudi Arabia</w:t>
                      </w:r>
                    </w:p>
                  </w:txbxContent>
                </v:textbox>
                <w10:wrap anchorx="margin"/>
              </v:shape>
            </w:pict>
          </mc:Fallback>
        </mc:AlternateContent>
      </w:r>
      <w:r w:rsidRPr="009F2D39">
        <w:rPr>
          <w:rFonts w:ascii="Century Gothic" w:hAnsi="Century Gothic" w:cstheme="minorHAnsi"/>
          <w:noProof/>
        </w:rPr>
        <mc:AlternateContent>
          <mc:Choice Requires="wpg">
            <w:drawing>
              <wp:anchor distT="0" distB="0" distL="114300" distR="114300" simplePos="0" relativeHeight="251658240" behindDoc="1" locked="0" layoutInCell="1" allowOverlap="1" wp14:anchorId="4593E46F" wp14:editId="55AF5CE6">
                <wp:simplePos x="0" y="0"/>
                <wp:positionH relativeFrom="page">
                  <wp:posOffset>-219075</wp:posOffset>
                </wp:positionH>
                <wp:positionV relativeFrom="paragraph">
                  <wp:posOffset>-455295</wp:posOffset>
                </wp:positionV>
                <wp:extent cx="7807960" cy="10515600"/>
                <wp:effectExtent l="0" t="0" r="2540" b="0"/>
                <wp:wrapNone/>
                <wp:docPr id="4" name="Group 3">
                  <a:extLst xmlns:a="http://schemas.openxmlformats.org/drawingml/2006/main">
                    <a:ext uri="{FF2B5EF4-FFF2-40B4-BE49-F238E27FC236}">
                      <a16:creationId xmlns:w15="http://schemas.microsoft.com/office/word/2012/wordml" xmlns="" xmlns:cx="http://schemas.microsoft.com/office/drawing/2014/chartex" xmlns:o="urn:schemas-microsoft-com:office:office" xmlns:v="urn:schemas-microsoft-com:vml" xmlns:w10="urn:schemas-microsoft-com:office:word" xmlns:w="http://schemas.openxmlformats.org/wordprocessingml/2006/main" xmlns:w16se="http://schemas.microsoft.com/office/word/2015/wordml/symex" xmlns:a16="http://schemas.microsoft.com/office/drawing/2014/main" id="{1EF56C05-971E-4A0B-8328-B6974845C660}"/>
                    </a:ext>
                  </a:extLst>
                </wp:docPr>
                <wp:cNvGraphicFramePr/>
                <a:graphic xmlns:a="http://schemas.openxmlformats.org/drawingml/2006/main">
                  <a:graphicData uri="http://schemas.microsoft.com/office/word/2010/wordprocessingGroup">
                    <wpg:wgp>
                      <wpg:cNvGrpSpPr/>
                      <wpg:grpSpPr>
                        <a:xfrm>
                          <a:off x="0" y="0"/>
                          <a:ext cx="7807960" cy="10515600"/>
                          <a:chOff x="0" y="-1"/>
                          <a:chExt cx="7808408" cy="10763855"/>
                        </a:xfrm>
                      </wpg:grpSpPr>
                      <wps:wsp>
                        <wps:cNvPr id="2" name="Rectangle 2">
                          <a:extLst>
                            <a:ext uri="{FF2B5EF4-FFF2-40B4-BE49-F238E27FC236}">
                              <a16:creationId xmlns:w15="http://schemas.microsoft.com/office/word/2012/wordml" xmlns="" xmlns:cx="http://schemas.microsoft.com/office/drawing/2014/chartex" xmlns:o="urn:schemas-microsoft-com:office:office" xmlns:v="urn:schemas-microsoft-com:vml" xmlns:w10="urn:schemas-microsoft-com:office:word" xmlns:w="http://schemas.openxmlformats.org/wordprocessingml/2006/main" xmlns:w16se="http://schemas.microsoft.com/office/word/2015/wordml/symex" xmlns:a16="http://schemas.microsoft.com/office/drawing/2014/main" id="{95B1CFD9-C9D6-1145-99FF-1FF8BC12C304}"/>
                            </a:ext>
                          </a:extLst>
                        </wps:cNvPr>
                        <wps:cNvSpPr/>
                        <wps:spPr>
                          <a:xfrm>
                            <a:off x="96053" y="-1"/>
                            <a:ext cx="2988189" cy="10763855"/>
                          </a:xfrm>
                          <a:prstGeom prst="rect">
                            <a:avLst/>
                          </a:prstGeom>
                          <a:solidFill>
                            <a:srgbClr val="05304C"/>
                          </a:solidFill>
                          <a:ln w="3175" cap="flat">
                            <a:noFill/>
                            <a:miter lim="400000"/>
                          </a:ln>
                          <a:effectLst/>
                          <a:sp3d/>
                        </wps:spPr>
                        <wps:style>
                          <a:lnRef idx="0">
                            <a:scrgbClr r="0" g="0" b="0"/>
                          </a:lnRef>
                          <a:fillRef idx="0">
                            <a:scrgbClr r="0" g="0" b="0"/>
                          </a:fillRef>
                          <a:effectRef idx="0">
                            <a:scrgbClr r="0" g="0" b="0"/>
                          </a:effectRef>
                          <a:fontRef idx="none"/>
                        </wps:style>
                        <wps:bodyPr rot="0" spcFirstLastPara="1" vert="horz" wrap="square" lIns="30360" tIns="30360" rIns="30360" bIns="30360" numCol="1" spcCol="38100" rtlCol="0" anchor="ctr">
                          <a:noAutofit/>
                        </wps:bodyPr>
                      </wps:wsp>
                      <wps:wsp>
                        <wps:cNvPr id="3" name="Rectangle 3">
                          <a:extLst>
                            <a:ext uri="{FF2B5EF4-FFF2-40B4-BE49-F238E27FC236}">
                              <a16:creationId xmlns:w15="http://schemas.microsoft.com/office/word/2012/wordml" xmlns="" xmlns:cx="http://schemas.microsoft.com/office/drawing/2014/chartex" xmlns:o="urn:schemas-microsoft-com:office:office" xmlns:v="urn:schemas-microsoft-com:vml" xmlns:w10="urn:schemas-microsoft-com:office:word" xmlns:w="http://schemas.openxmlformats.org/wordprocessingml/2006/main" xmlns:w16se="http://schemas.microsoft.com/office/word/2015/wordml/symex" xmlns:a16="http://schemas.microsoft.com/office/drawing/2014/main" id="{A5CF14EA-90AB-9248-8246-3E88889C9511}"/>
                            </a:ext>
                          </a:extLst>
                        </wps:cNvPr>
                        <wps:cNvSpPr>
                          <a:spLocks noChangeAspect="1"/>
                        </wps:cNvSpPr>
                        <wps:spPr>
                          <a:xfrm>
                            <a:off x="0" y="464726"/>
                            <a:ext cx="4643438" cy="1019436"/>
                          </a:xfrm>
                          <a:prstGeom prst="rect">
                            <a:avLst/>
                          </a:prstGeom>
                          <a:solidFill>
                            <a:schemeClr val="bg2">
                              <a:lumMod val="75000"/>
                            </a:schemeClr>
                          </a:solidFill>
                          <a:ln w="3175" cap="flat">
                            <a:noFill/>
                            <a:miter lim="400000"/>
                          </a:ln>
                          <a:effectLst/>
                          <a:sp3d/>
                        </wps:spPr>
                        <wps:style>
                          <a:lnRef idx="0">
                            <a:scrgbClr r="0" g="0" b="0"/>
                          </a:lnRef>
                          <a:fillRef idx="0">
                            <a:scrgbClr r="0" g="0" b="0"/>
                          </a:fillRef>
                          <a:effectRef idx="0">
                            <a:scrgbClr r="0" g="0" b="0"/>
                          </a:effectRef>
                          <a:fontRef idx="none"/>
                        </wps:style>
                        <wps:bodyPr rot="0" spcFirstLastPara="1" vert="horz" wrap="square" lIns="30360" tIns="30360" rIns="30360" bIns="30360" numCol="1" spcCol="38100" rtlCol="0" anchor="ctr">
                          <a:noAutofit/>
                        </wps:bodyPr>
                      </wps:wsp>
                      <wps:wsp>
                        <wps:cNvPr id="5" name="Rectangle 5">
                          <a:extLst>
                            <a:ext uri="{FF2B5EF4-FFF2-40B4-BE49-F238E27FC236}">
                              <a16:creationId xmlns:w15="http://schemas.microsoft.com/office/word/2012/wordml" xmlns="" xmlns:cx="http://schemas.microsoft.com/office/drawing/2014/chartex" xmlns:o="urn:schemas-microsoft-com:office:office" xmlns:v="urn:schemas-microsoft-com:vml" xmlns:w10="urn:schemas-microsoft-com:office:word" xmlns:w="http://schemas.openxmlformats.org/wordprocessingml/2006/main" xmlns:w16se="http://schemas.microsoft.com/office/word/2015/wordml/symex" xmlns:a16="http://schemas.microsoft.com/office/drawing/2014/main" id="{6C5B2292-61A0-F44B-9CF5-E34CC34A6E68}"/>
                            </a:ext>
                          </a:extLst>
                        </wps:cNvPr>
                        <wps:cNvSpPr/>
                        <wps:spPr>
                          <a:xfrm>
                            <a:off x="5776005" y="454566"/>
                            <a:ext cx="2032403" cy="1019436"/>
                          </a:xfrm>
                          <a:prstGeom prst="rect">
                            <a:avLst/>
                          </a:prstGeom>
                          <a:solidFill>
                            <a:schemeClr val="bg2">
                              <a:lumMod val="75000"/>
                            </a:schemeClr>
                          </a:solidFill>
                          <a:ln w="3175" cap="flat">
                            <a:noFill/>
                            <a:miter lim="400000"/>
                          </a:ln>
                          <a:effectLst/>
                          <a:sp3d/>
                        </wps:spPr>
                        <wps:style>
                          <a:lnRef idx="0">
                            <a:scrgbClr r="0" g="0" b="0"/>
                          </a:lnRef>
                          <a:fillRef idx="0">
                            <a:scrgbClr r="0" g="0" b="0"/>
                          </a:fillRef>
                          <a:effectRef idx="0">
                            <a:scrgbClr r="0" g="0" b="0"/>
                          </a:effectRef>
                          <a:fontRef idx="none"/>
                        </wps:style>
                        <wps:bodyPr rot="0" spcFirstLastPara="1" vert="horz" wrap="square" lIns="30360" tIns="30360" rIns="30360" bIns="30360" numCol="1" spcCol="38100" rtlCol="0" anchor="ctr">
                          <a:noAutofit/>
                        </wps:bodyPr>
                      </wps:wsp>
                    </wpg:wgp>
                  </a:graphicData>
                </a:graphic>
                <wp14:sizeRelH relativeFrom="margin">
                  <wp14:pctWidth>0</wp14:pctWidth>
                </wp14:sizeRelH>
                <wp14:sizeRelV relativeFrom="margin">
                  <wp14:pctHeight>0</wp14:pctHeight>
                </wp14:sizeRelV>
              </wp:anchor>
            </w:drawing>
          </mc:Choice>
          <mc:Fallback>
            <w:pict>
              <v:group id="Group 3" o:spid="_x0000_s1026" style="position:absolute;margin-left:-17.25pt;margin-top:-35.85pt;width:614.8pt;height:828pt;z-index:-251658240;mso-position-horizontal-relative:page;mso-width-relative:margin;mso-height-relative:margin" coordorigin="" coordsize="78084,1076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">
                <v:rect id="Rectangle 2" o:spid="_x0000_s1027" style="position:absolute;left:960;width:29882;height:10763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co7cEA&#10;AADaAAAADwAAAGRycy9kb3ducmV2LnhtbESP3YrCMBCF74V9hzDC3siaKiLSNYoIK4sXij8PMCRj&#10;W2wmJYm2+vRmYcHLw/n5OPNlZ2txJx8qxwpGwwwEsXam4kLB+fTzNQMRIrLB2jEpeFCA5eKjN8fc&#10;uJYPdD/GQqQRDjkqKGNscimDLsliGLqGOHkX5y3GJH0hjcc2jdtajrNsKi1WnAglNrQuSV+PN5u4&#10;Xj/9Ge2O9u3zpLePwXozuSn12e9W3yAidfEd/m//GgVj+LuSboBcvA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jXKO3BAAAA2gAAAA8AAAAAAAAAAAAAAAAAmAIAAGRycy9kb3du&#10;cmV2LnhtbFBLBQYAAAAABAAEAPUAAACGAwAAAAA=&#10;" fillcolor="#05304c" stroked="f" strokeweight=".25pt">
                  <v:stroke miterlimit="4"/>
                  <v:textbox inset=".84333mm,.84333mm,.84333mm,.84333mm"/>
                </v:rect>
                <v:rect id="Rectangle 3" o:spid="_x0000_s1028" style="position:absolute;top:4647;width:46434;height:1019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ECtScIA&#10;AADaAAAADwAAAGRycy9kb3ducmV2LnhtbESPQWvCQBSE74L/YXlCL6Kb2CISXUUKBaGnWEW8PbLP&#10;JJh9G3bXJP333YLgcZiZb5jNbjCN6Mj52rKCdJ6AIC6srrlUcPr5mq1A+ICssbFMCn7Jw247Hm0w&#10;07bnnLpjKEWEsM9QQRVCm0npi4oM+rltiaN3s85giNKVUjvsI9w0cpEkS2mw5rhQYUufFRX348Mo&#10;yLuPu0+NnV6uLu/p+3FOdX9W6m0y7NcgAg3hFX62D1rBO/xfiTdAb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0QK1JwgAAANoAAAAPAAAAAAAAAAAAAAAAAJgCAABkcnMvZG93&#10;bnJldi54bWxQSwUGAAAAAAQABAD1AAAAhwMAAAAA&#10;" fillcolor="#aeaaaa [2414]" stroked="f" strokeweight=".25pt">
                  <v:stroke miterlimit="4"/>
                  <v:path arrowok="t"/>
                  <o:lock v:ext="edit" aspectratio="t"/>
                  <v:textbox inset=".84333mm,.84333mm,.84333mm,.84333mm"/>
                </v:rect>
                <v:rect id="Rectangle 5" o:spid="_x0000_s1029" style="position:absolute;left:57760;top:4545;width:20324;height:1019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Aiz78IA&#10;AADaAAAADwAAAGRycy9kb3ducmV2LnhtbESPT4vCMBTE7wt+h/AEb2uq6LJUo6jgnz2uVbw+mmdb&#10;bF5qErV++40g7HGYmd8w03lranEn5yvLCgb9BARxbnXFhYJDtv78BuEDssbaMil4kof5rPMxxVTb&#10;B//SfR8KESHsU1RQhtCkUvq8JIO+bxvi6J2tMxiidIXUDh8Rbmo5TJIvabDiuFBiQ6uS8sv+ZhTk&#10;46sr6lH2k2wOjT0ul6fLLdsq1eu2iwmIQG34D7/bO61gDK8r8QbI2R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oCLPvwgAAANoAAAAPAAAAAAAAAAAAAAAAAJgCAABkcnMvZG93&#10;bnJldi54bWxQSwUGAAAAAAQABAD1AAAAhwMAAAAA&#10;" fillcolor="#aeaaaa [2414]" stroked="f" strokeweight=".25pt">
                  <v:stroke miterlimit="4"/>
                  <v:textbox inset=".84333mm,.84333mm,.84333mm,.84333mm"/>
                </v:rect>
                <w10:wrap anchorx="page"/>
              </v:group>
            </w:pict>
          </mc:Fallback>
        </mc:AlternateContent>
      </w:r>
      <w:r w:rsidR="002E712A">
        <w:rPr>
          <w:noProof/>
        </w:rPr>
        <mc:AlternateContent>
          <mc:Choice Requires="wps">
            <w:drawing>
              <wp:anchor distT="0" distB="0" distL="114300" distR="114300" simplePos="0" relativeHeight="251694080" behindDoc="0" locked="0" layoutInCell="1" allowOverlap="1" wp14:anchorId="438BD6F2" wp14:editId="66C1D143">
                <wp:simplePos x="0" y="0"/>
                <wp:positionH relativeFrom="column">
                  <wp:posOffset>4201339</wp:posOffset>
                </wp:positionH>
                <wp:positionV relativeFrom="paragraph">
                  <wp:posOffset>-9525</wp:posOffset>
                </wp:positionV>
                <wp:extent cx="1024069" cy="1019379"/>
                <wp:effectExtent l="0" t="0" r="5080" b="9525"/>
                <wp:wrapNone/>
                <wp:docPr id="91" name="Rectangle 91">
                  <a:extLst xmlns:a="http://schemas.openxmlformats.org/drawingml/2006/main"/>
                </wp:docPr>
                <wp:cNvGraphicFramePr/>
                <a:graphic xmlns:a="http://schemas.openxmlformats.org/drawingml/2006/main">
                  <a:graphicData uri="http://schemas.microsoft.com/office/word/2010/wordprocessingShape">
                    <wps:wsp>
                      <wps:cNvSpPr/>
                      <wps:spPr>
                        <a:xfrm>
                          <a:off x="0" y="0"/>
                          <a:ext cx="1024069" cy="1019379"/>
                        </a:xfrm>
                        <a:prstGeom prst="rect">
                          <a:avLst/>
                        </a:prstGeom>
                        <a:solidFill>
                          <a:schemeClr val="accent1"/>
                        </a:solidFill>
                        <a:ln w="3175" cap="flat">
                          <a:noFill/>
                          <a:miter lim="400000"/>
                        </a:ln>
                        <a:effectLst/>
                        <a:sp3d/>
                      </wps:spPr>
                      <wps:style>
                        <a:lnRef idx="0">
                          <a:scrgbClr r="0" g="0" b="0"/>
                        </a:lnRef>
                        <a:fillRef idx="0">
                          <a:scrgbClr r="0" g="0" b="0"/>
                        </a:fillRef>
                        <a:effectRef idx="0">
                          <a:scrgbClr r="0" g="0" b="0"/>
                        </a:effectRef>
                        <a:fontRef idx="none"/>
                      </wps:style>
                      <wps:txbx>
                        <w:txbxContent>
                          <w:p w:rsidR="002E712A" w:rsidRPr="00F44D0F" w:rsidRDefault="002E712A" w:rsidP="002E712A">
                            <w:pPr>
                              <w:spacing w:after="0"/>
                              <w:jc w:val="center"/>
                              <w:rPr>
                                <w:sz w:val="16"/>
                              </w:rPr>
                            </w:pPr>
                          </w:p>
                        </w:txbxContent>
                      </wps:txbx>
                      <wps:bodyPr rot="0" spcFirstLastPara="1" vert="horz" wrap="square" lIns="30360" tIns="30360" rIns="30360" bIns="30360" numCol="1" spcCol="38100" rtlCol="0" anchor="ctr">
                        <a:noAutofit/>
                      </wps:bodyPr>
                    </wps:wsp>
                  </a:graphicData>
                </a:graphic>
              </wp:anchor>
            </w:drawing>
          </mc:Choice>
          <mc:Fallback>
            <w:pict>
              <v:rect id="Rectangle 91" o:spid="_x0000_s1027" style="position:absolute;margin-left:330.8pt;margin-top:-.75pt;width:80.65pt;height:80.25pt;z-index:2516940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" fillcolor="#5b9bd5 [3204]" stroked="f" strokeweight=".25pt">
                <v:stroke miterlimit="4"/>
                <v:textbox inset=".84333mm,.84333mm,.84333mm,.84333mm">
                  <w:txbxContent>
                    <w:p w:rsidR="002E712A" w:rsidRPr="00F44D0F" w:rsidRDefault="002E712A" w:rsidP="002E712A">
                      <w:pPr>
                        <w:spacing w:after="0"/>
                        <w:jc w:val="center"/>
                        <w:rPr>
                          <w:sz w:val="16"/>
                        </w:rPr>
                      </w:pPr>
                    </w:p>
                  </w:txbxContent>
                </v:textbox>
              </v:rect>
            </w:pict>
          </mc:Fallback>
        </mc:AlternateContent>
      </w:r>
      <w:r w:rsidR="00631C05">
        <w:rPr>
          <w:rFonts w:ascii="Century Gothic" w:hAnsi="Century Gothic" w:cstheme="minorHAnsi"/>
          <w:noProof/>
        </w:rPr>
        <mc:AlternateContent>
          <mc:Choice Requires="wpg">
            <w:drawing>
              <wp:anchor distT="0" distB="0" distL="114300" distR="114300" simplePos="0" relativeHeight="251678720" behindDoc="0" locked="0" layoutInCell="1" allowOverlap="1" wp14:anchorId="7FD9A45E" wp14:editId="5B83AE2C">
                <wp:simplePos x="0" y="0"/>
                <wp:positionH relativeFrom="column">
                  <wp:posOffset>5283200</wp:posOffset>
                </wp:positionH>
                <wp:positionV relativeFrom="paragraph">
                  <wp:posOffset>45720</wp:posOffset>
                </wp:positionV>
                <wp:extent cx="284480" cy="828040"/>
                <wp:effectExtent l="0" t="0" r="0" b="0"/>
                <wp:wrapNone/>
                <wp:docPr id="1" name="Group 1"/>
                <wp:cNvGraphicFramePr/>
                <a:graphic xmlns:a="http://schemas.openxmlformats.org/drawingml/2006/main">
                  <a:graphicData uri="http://schemas.microsoft.com/office/word/2010/wordprocessingGroup">
                    <wpg:wgp>
                      <wpg:cNvGrpSpPr/>
                      <wpg:grpSpPr>
                        <a:xfrm>
                          <a:off x="0" y="0"/>
                          <a:ext cx="284480" cy="828040"/>
                          <a:chOff x="0" y="0"/>
                          <a:chExt cx="284480" cy="828040"/>
                        </a:xfrm>
                      </wpg:grpSpPr>
                      <pic:pic xmlns:pic="http://schemas.openxmlformats.org/drawingml/2006/picture">
                        <pic:nvPicPr>
                          <pic:cNvPr id="68" name="Graphique 32" descr="Combiné">
                            <a:extLst>
                              <a:ext uri="{FF2B5EF4-FFF2-40B4-BE49-F238E27FC236}">
                                <a16:creationId xmlns:w15="http://schemas.microsoft.com/office/word/2012/wordml" xmlns="" xmlns:cx="http://schemas.microsoft.com/office/drawing/2014/chartex" xmlns:o="urn:schemas-microsoft-com:office:office" xmlns:v="urn:schemas-microsoft-com:vml" xmlns:w10="urn:schemas-microsoft-com:office:word" xmlns:w="http://schemas.openxmlformats.org/wordprocessingml/2006/main" xmlns:w16se="http://schemas.microsoft.com/office/word/2015/wordml/symex" xmlns:a16="http://schemas.microsoft.com/office/drawing/2014/main" id="{44A7A67A-33EB-450F-A24A-E7E99EB45816}"/>
                              </a:ext>
                            </a:extLst>
                          </pic:cNvPr>
                          <pic:cNvPicPr>
                            <a:picLocks noChangeAspect="1"/>
                          </pic:cNvPicPr>
                        </pic:nvPicPr>
                        <pic:blipFill>
                          <a:blip r:embed="rId8" cstate="print">
                            <a:extLst>
                              <a:ext uri="{28A0092B-C50C-407E-A947-70E740481C1C}">
                                <a14:useLocalDpi xmlns:a14="http://schemas.microsoft.com/office/drawing/2010/main" val="0"/>
                              </a:ext>
                              <a:ext uri="{96DAC541-7B7A-43D3-8B79-37D633B846F1}">
                                <asvg:svgBlip xmlns:w15="http://schemas.microsoft.com/office/word/2012/wordml" xmlns:cx="http://schemas.microsoft.com/office/drawing/2014/chartex" xmlns:w16se="http://schemas.microsoft.com/office/word/2015/wordml/symex"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r:embed="rId14"/>
                              </a:ext>
                            </a:extLst>
                          </a:blip>
                          <a:stretch>
                            <a:fillRect/>
                          </a:stretch>
                        </pic:blipFill>
                        <pic:spPr>
                          <a:xfrm>
                            <a:off x="50800" y="350520"/>
                            <a:ext cx="193040" cy="193040"/>
                          </a:xfrm>
                          <a:prstGeom prst="rect">
                            <a:avLst/>
                          </a:prstGeom>
                        </pic:spPr>
                      </pic:pic>
                      <pic:pic xmlns:pic="http://schemas.openxmlformats.org/drawingml/2006/picture">
                        <pic:nvPicPr>
                          <pic:cNvPr id="69" name="Graphique 33" descr="Enveloppe">
                            <a:extLst>
                              <a:ext uri="{FF2B5EF4-FFF2-40B4-BE49-F238E27FC236}">
                                <a16:creationId xmlns:w15="http://schemas.microsoft.com/office/word/2012/wordml" xmlns="" xmlns:cx="http://schemas.microsoft.com/office/drawing/2014/chartex" xmlns:o="urn:schemas-microsoft-com:office:office" xmlns:v="urn:schemas-microsoft-com:vml" xmlns:w10="urn:schemas-microsoft-com:office:word" xmlns:w="http://schemas.openxmlformats.org/wordprocessingml/2006/main" xmlns:w16se="http://schemas.microsoft.com/office/word/2015/wordml/symex" xmlns:a16="http://schemas.microsoft.com/office/drawing/2014/main" id="{9EAF3287-C4F2-4A01-9983-E664B7BDF579}"/>
                              </a:ext>
                            </a:extLst>
                          </pic:cNvPr>
                          <pic:cNvPicPr>
                            <a:picLocks noChangeAspect="1"/>
                          </pic:cNvPicPr>
                        </pic:nvPicPr>
                        <pic:blipFill>
                          <a:blip r:embed="rId15" cstate="print">
                            <a:extLst>
                              <a:ext uri="{28A0092B-C50C-407E-A947-70E740481C1C}">
                                <a14:useLocalDpi xmlns:a14="http://schemas.microsoft.com/office/drawing/2010/main" val="0"/>
                              </a:ext>
                              <a:ext uri="{96DAC541-7B7A-43D3-8B79-37D633B846F1}">
                                <asvg:svgBlip xmlns:w15="http://schemas.microsoft.com/office/word/2012/wordml" xmlns:cx="http://schemas.microsoft.com/office/drawing/2014/chartex" xmlns:w16se="http://schemas.microsoft.com/office/word/2015/wordml/symex"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r:embed="rId16"/>
                              </a:ext>
                            </a:extLst>
                          </a:blip>
                          <a:stretch>
                            <a:fillRect/>
                          </a:stretch>
                        </pic:blipFill>
                        <pic:spPr>
                          <a:xfrm>
                            <a:off x="60960" y="635000"/>
                            <a:ext cx="193040" cy="193040"/>
                          </a:xfrm>
                          <a:prstGeom prst="rect">
                            <a:avLst/>
                          </a:prstGeom>
                        </pic:spPr>
                      </pic:pic>
                      <pic:pic xmlns:pic="http://schemas.openxmlformats.org/drawingml/2006/picture">
                        <pic:nvPicPr>
                          <pic:cNvPr id="75" name="Graphique 40" descr="Repère">
                            <a:extLst>
                              <a:ext uri="{FF2B5EF4-FFF2-40B4-BE49-F238E27FC236}">
                                <a16:creationId xmlns:w15="http://schemas.microsoft.com/office/word/2012/wordml" xmlns="" xmlns:cx="http://schemas.microsoft.com/office/drawing/2014/chartex" xmlns:o="urn:schemas-microsoft-com:office:office" xmlns:v="urn:schemas-microsoft-com:vml" xmlns:w10="urn:schemas-microsoft-com:office:word" xmlns:w="http://schemas.openxmlformats.org/wordprocessingml/2006/main" xmlns:w16se="http://schemas.microsoft.com/office/word/2015/wordml/symex" xmlns:a16="http://schemas.microsoft.com/office/drawing/2014/main" id="{CAD53BE1-993E-42EF-9A9C-C5969BF25D0C}"/>
                              </a:ext>
                            </a:extLst>
                          </pic:cNvPr>
                          <pic:cNvPicPr>
                            <a:picLocks noChangeAspect="1"/>
                          </pic:cNvPicPr>
                        </pic:nvPicPr>
                        <pic:blipFill>
                          <a:blip r:embed="rId17" cstate="print">
                            <a:extLst>
                              <a:ext uri="{28A0092B-C50C-407E-A947-70E740481C1C}">
                                <a14:useLocalDpi xmlns:a14="http://schemas.microsoft.com/office/drawing/2010/main" val="0"/>
                              </a:ext>
                              <a:ext uri="{96DAC541-7B7A-43D3-8B79-37D633B846F1}">
                                <asvg:svgBlip xmlns:w15="http://schemas.microsoft.com/office/word/2012/wordml" xmlns:cx="http://schemas.microsoft.com/office/drawing/2014/chartex" xmlns:w16se="http://schemas.microsoft.com/office/word/2015/wordml/symex"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r:embed="rId10"/>
                              </a:ext>
                            </a:extLst>
                          </a:blip>
                          <a:stretch>
                            <a:fillRect/>
                          </a:stretch>
                        </pic:blipFill>
                        <pic:spPr>
                          <a:xfrm>
                            <a:off x="0" y="0"/>
                            <a:ext cx="284480" cy="284480"/>
                          </a:xfrm>
                          <a:prstGeom prst="rect">
                            <a:avLst/>
                          </a:prstGeom>
                        </pic:spPr>
                      </pic:pic>
                    </wpg:wgp>
                  </a:graphicData>
                </a:graphic>
              </wp:anchor>
            </w:drawing>
          </mc:Choice>
          <mc:Fallback>
            <w:pict>
              <v:group id="Group 1" o:spid="_x0000_s1026" style="position:absolute;margin-left:416pt;margin-top:3.6pt;width:22.4pt;height:65.2pt;z-index:251678720" coordsize="2844,82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que 32" o:spid="_x0000_s1027" type="#_x0000_t75" alt="Combiné" style="position:absolute;left:508;top:3505;width:1930;height:193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WWHMfDAAAA2wAAAA8AAABkcnMvZG93bnJldi54bWxET89rwjAUvgv7H8IbeJGZKkNGZypSJvPi&#10;0G7s/Gje2tLmpSaZrfvrl4Pg8eP7vd6MphMXcr6xrGAxT0AQl1Y3XCn4+tw9vYDwAVljZ5kUXMnD&#10;JnuYrDHVduATXYpQiRjCPkUFdQh9KqUvazLo57YnjtyPdQZDhK6S2uEQw00nl0mykgYbjg019pTX&#10;VLbFr1Fwzrdvf/33e350w8f5EGbJ82nZKjV9HLevIAKN4S6+ufdawSqOjV/iD5DZP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xZYcx8MAAADbAAAADwAAAAAAAAAAAAAAAACf&#10;AgAAZHJzL2Rvd25yZXYueG1sUEsFBgAAAAAEAAQA9wAAAI8DAAAAAA==&#10;">
                  <v:imagedata r:id="rId18" o:title="Combiné"/>
                  <v:path arrowok="t"/>
                </v:shape>
                <v:shape id="Graphique 33" o:spid="_x0000_s1028" type="#_x0000_t75" alt="Enveloppe" style="position:absolute;left:609;top:6350;width:1931;height:193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7ajY/FAAAA2wAAAA8AAABkcnMvZG93bnJldi54bWxEj0FrwkAUhO8F/8PyBG91YwVpo6toteCh&#10;lyYe9PbIPpNg9m3cXZP033cLhR6HmfmGWW0G04iOnK8tK5hNExDEhdU1lwpO+cfzKwgfkDU2lknB&#10;N3nYrEdPK0y17fmLuiyUIkLYp6igCqFNpfRFRQb91LbE0btaZzBE6UqpHfYRbhr5kiQLabDmuFBh&#10;S+8VFbfsYRQku/rgssP93J2z/ef8GPL+csqVmoyH7RJEoCH8h//aR61g8Qa/X+IPkOsf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e2o2PxQAAANsAAAAPAAAAAAAAAAAAAAAA&#10;AJ8CAABkcnMvZG93bnJldi54bWxQSwUGAAAAAAQABAD3AAAAkQMAAAAA&#10;">
                  <v:imagedata r:id="rId19" o:title="Enveloppe"/>
                  <v:path arrowok="t"/>
                </v:shape>
                <v:shape id="Graphique 40" o:spid="_x0000_s1029" type="#_x0000_t75" alt="Repère" style="position:absolute;width:2844;height:284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NZVZHDAAAA2wAAAA8AAABkcnMvZG93bnJldi54bWxEj0FrwkAUhO8F/8PyCr3VjYUaSV1FpEU9&#10;eGj0B7xmn0lo9m2afWry711B6HGYmW+Y+bJ3jbpQF2rPBibjBBRx4W3NpYHj4et1BioIssXGMxkY&#10;KMByMXqaY2b9lb/pkkupIoRDhgYqkTbTOhQVOQxj3xJH7+Q7hxJlV2rb4TXCXaPfkmSqHdYcFyps&#10;aV1R8ZufnQG328tgd5shPa3yv2IiaR8+f4x5ee5XH6CEevkPP9pbayB9h/uX+AP04gY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A1lVkcMAAADbAAAADwAAAAAAAAAAAAAAAACf&#10;AgAAZHJzL2Rvd25yZXYueG1sUEsFBgAAAAAEAAQA9wAAAI8DAAAAAA==&#10;">
                  <v:imagedata r:id="rId20" o:title="Repère"/>
                  <v:path arrowok="t"/>
                </v:shape>
              </v:group>
            </w:pict>
          </mc:Fallback>
        </mc:AlternateContent>
      </w:r>
      <w:r w:rsidR="00631C05" w:rsidRPr="009F2D39">
        <w:rPr>
          <w:rFonts w:ascii="Century Gothic" w:hAnsi="Century Gothic" w:cs="Helvetica"/>
          <w:noProof/>
          <w:sz w:val="10"/>
          <w:szCs w:val="10"/>
        </w:rPr>
        <mc:AlternateContent>
          <mc:Choice Requires="wps">
            <w:drawing>
              <wp:anchor distT="45720" distB="45720" distL="114300" distR="114300" simplePos="0" relativeHeight="251673600" behindDoc="0" locked="0" layoutInCell="1" allowOverlap="1" wp14:anchorId="05FA8862" wp14:editId="774EB9FE">
                <wp:simplePos x="0" y="0"/>
                <wp:positionH relativeFrom="page">
                  <wp:posOffset>88900</wp:posOffset>
                </wp:positionH>
                <wp:positionV relativeFrom="paragraph">
                  <wp:posOffset>91440</wp:posOffset>
                </wp:positionV>
                <wp:extent cx="4258945" cy="58356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58945" cy="583565"/>
                        </a:xfrm>
                        <a:prstGeom prst="rect">
                          <a:avLst/>
                        </a:prstGeom>
                        <a:noFill/>
                        <a:ln w="9525">
                          <a:noFill/>
                          <a:miter lim="800000"/>
                          <a:headEnd/>
                          <a:tailEnd/>
                        </a:ln>
                      </wps:spPr>
                      <wps:txbx>
                        <w:txbxContent>
                          <w:p w:rsidR="00AB1336" w:rsidRPr="0015271C" w:rsidRDefault="0015271C" w:rsidP="00AB1336">
                            <w:pPr>
                              <w:jc w:val="center"/>
                              <w:rPr>
                                <w:rFonts w:ascii="Century Gothic" w:hAnsi="Century Gothic" w:cstheme="majorHAnsi"/>
                                <w:b/>
                                <w:bCs/>
                                <w:caps/>
                                <w:color w:val="05304C"/>
                                <w:sz w:val="44"/>
                                <w:szCs w:val="44"/>
                              </w:rPr>
                            </w:pPr>
                            <w:r w:rsidRPr="0015271C">
                              <w:rPr>
                                <w:rFonts w:ascii="Century Gothic" w:hAnsi="Century Gothic" w:cstheme="majorHAnsi"/>
                                <w:b/>
                                <w:bCs/>
                                <w:caps/>
                                <w:color w:val="05304C"/>
                                <w:sz w:val="44"/>
                                <w:szCs w:val="44"/>
                              </w:rPr>
                              <w:t>Ali Omar Ahmed Barboo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05FA8862" id="_x0000_s1028" type="#_x0000_t202" style="position:absolute;margin-left:7pt;margin-top:7.2pt;width:335.35pt;height:45.95pt;z-index:25167360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" filled="f" stroked="f">
                <v:textbox>
                  <w:txbxContent>
                    <w:p w:rsidR="00AB1336" w:rsidRPr="0015271C" w:rsidRDefault="0015271C" w:rsidP="00AB1336">
                      <w:pPr>
                        <w:jc w:val="center"/>
                        <w:rPr>
                          <w:rFonts w:ascii="Century Gothic" w:hAnsi="Century Gothic" w:cstheme="majorHAnsi"/>
                          <w:b/>
                          <w:bCs/>
                          <w:caps/>
                          <w:color w:val="05304C"/>
                          <w:sz w:val="44"/>
                          <w:szCs w:val="44"/>
                        </w:rPr>
                      </w:pPr>
                      <w:r w:rsidRPr="0015271C">
                        <w:rPr>
                          <w:rFonts w:ascii="Century Gothic" w:hAnsi="Century Gothic" w:cstheme="majorHAnsi"/>
                          <w:b/>
                          <w:bCs/>
                          <w:caps/>
                          <w:color w:val="05304C"/>
                          <w:sz w:val="44"/>
                          <w:szCs w:val="44"/>
                        </w:rPr>
                        <w:t>Ali Omar Ahmed Barbood</w:t>
                      </w:r>
                    </w:p>
                  </w:txbxContent>
                </v:textbox>
                <w10:wrap type="square" anchorx="page"/>
              </v:shape>
            </w:pict>
          </mc:Fallback>
        </mc:AlternateContent>
      </w:r>
    </w:p>
    <w:p w:rsidR="00AB1336" w:rsidRPr="009F2D39" w:rsidRDefault="00836CFB" w:rsidP="00AB1336">
      <w:pPr>
        <w:rPr>
          <w:rFonts w:ascii="Century Gothic" w:hAnsi="Century Gothic" w:cstheme="minorHAnsi"/>
          <w:noProof/>
          <w:sz w:val="14"/>
        </w:rPr>
      </w:pPr>
      <w:r w:rsidRPr="009F2D39">
        <w:rPr>
          <w:rFonts w:ascii="Century Gothic" w:hAnsi="Century Gothic" w:cstheme="minorHAnsi"/>
          <w:noProof/>
          <w:sz w:val="14"/>
        </w:rPr>
        <mc:AlternateContent>
          <mc:Choice Requires="wps">
            <w:drawing>
              <wp:anchor distT="45720" distB="45720" distL="114300" distR="114300" simplePos="0" relativeHeight="251680768" behindDoc="0" locked="0" layoutInCell="1" allowOverlap="1" wp14:anchorId="67CF3BAE" wp14:editId="14317D05">
                <wp:simplePos x="0" y="0"/>
                <wp:positionH relativeFrom="margin">
                  <wp:posOffset>5460365</wp:posOffset>
                </wp:positionH>
                <wp:positionV relativeFrom="paragraph">
                  <wp:posOffset>83185</wp:posOffset>
                </wp:positionV>
                <wp:extent cx="1362710" cy="299720"/>
                <wp:effectExtent l="0" t="0" r="0" b="5080"/>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2710" cy="299720"/>
                        </a:xfrm>
                        <a:prstGeom prst="rect">
                          <a:avLst/>
                        </a:prstGeom>
                        <a:noFill/>
                        <a:ln w="9525">
                          <a:noFill/>
                          <a:miter lim="800000"/>
                          <a:headEnd/>
                          <a:tailEnd/>
                        </a:ln>
                      </wps:spPr>
                      <wps:txbx>
                        <w:txbxContent>
                          <w:p w:rsidR="00AB1336" w:rsidRPr="001A24B4" w:rsidRDefault="00AB1336" w:rsidP="0015271C">
                            <w:pPr>
                              <w:rPr>
                                <w:rFonts w:ascii="Century Gothic" w:hAnsi="Century Gothic" w:cstheme="majorHAnsi"/>
                                <w:sz w:val="15"/>
                                <w:szCs w:val="15"/>
                              </w:rPr>
                            </w:pPr>
                            <w:r w:rsidRPr="001A24B4">
                              <w:rPr>
                                <w:rFonts w:ascii="Century Gothic" w:eastAsiaTheme="minorEastAsia" w:hAnsi="Century Gothic" w:cstheme="majorHAnsi"/>
                                <w:bCs/>
                                <w:color w:val="FFFFFF" w:themeColor="background1"/>
                                <w:sz w:val="15"/>
                                <w:szCs w:val="15"/>
                              </w:rPr>
                              <w:t>+</w:t>
                            </w:r>
                            <w:r w:rsidR="00942057" w:rsidRPr="001A24B4">
                              <w:rPr>
                                <w:rFonts w:ascii="Century Gothic" w:eastAsiaTheme="minorEastAsia" w:hAnsi="Century Gothic" w:cstheme="majorHAnsi"/>
                                <w:bCs/>
                                <w:color w:val="FFFFFF" w:themeColor="background1"/>
                                <w:sz w:val="15"/>
                                <w:szCs w:val="15"/>
                              </w:rPr>
                              <w:t xml:space="preserve">966 </w:t>
                            </w:r>
                            <w:r w:rsidR="0015271C" w:rsidRPr="0015271C">
                              <w:rPr>
                                <w:rFonts w:ascii="Century Gothic" w:eastAsiaTheme="minorEastAsia" w:hAnsi="Century Gothic" w:cstheme="majorHAnsi"/>
                                <w:bCs/>
                                <w:color w:val="FFFFFF" w:themeColor="background1"/>
                                <w:sz w:val="15"/>
                                <w:szCs w:val="15"/>
                              </w:rPr>
                              <w:t>504</w:t>
                            </w:r>
                            <w:r w:rsidR="0015271C">
                              <w:rPr>
                                <w:rFonts w:ascii="Century Gothic" w:eastAsiaTheme="minorEastAsia" w:hAnsi="Century Gothic" w:cstheme="majorHAnsi"/>
                                <w:bCs/>
                                <w:color w:val="FFFFFF" w:themeColor="background1"/>
                                <w:sz w:val="15"/>
                                <w:szCs w:val="15"/>
                              </w:rPr>
                              <w:t xml:space="preserve"> </w:t>
                            </w:r>
                            <w:r w:rsidR="0015271C" w:rsidRPr="0015271C">
                              <w:rPr>
                                <w:rFonts w:ascii="Century Gothic" w:eastAsiaTheme="minorEastAsia" w:hAnsi="Century Gothic" w:cstheme="majorHAnsi"/>
                                <w:bCs/>
                                <w:color w:val="FFFFFF" w:themeColor="background1"/>
                                <w:sz w:val="15"/>
                                <w:szCs w:val="15"/>
                              </w:rPr>
                              <w:t>314</w:t>
                            </w:r>
                            <w:r w:rsidR="0015271C">
                              <w:rPr>
                                <w:rFonts w:ascii="Century Gothic" w:eastAsiaTheme="minorEastAsia" w:hAnsi="Century Gothic" w:cstheme="majorHAnsi"/>
                                <w:bCs/>
                                <w:color w:val="FFFFFF" w:themeColor="background1"/>
                                <w:sz w:val="15"/>
                                <w:szCs w:val="15"/>
                              </w:rPr>
                              <w:t xml:space="preserve"> </w:t>
                            </w:r>
                            <w:r w:rsidR="0015271C" w:rsidRPr="0015271C">
                              <w:rPr>
                                <w:rFonts w:ascii="Century Gothic" w:eastAsiaTheme="minorEastAsia" w:hAnsi="Century Gothic" w:cstheme="majorHAnsi"/>
                                <w:bCs/>
                                <w:color w:val="FFFFFF" w:themeColor="background1"/>
                                <w:sz w:val="15"/>
                                <w:szCs w:val="15"/>
                              </w:rPr>
                              <w:t>54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9" type="#_x0000_t202" style="position:absolute;margin-left:429.95pt;margin-top:6.55pt;width:107.3pt;height:23.6pt;z-index:2516807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" filled="f" stroked="f">
                <v:textbox>
                  <w:txbxContent>
                    <w:p w:rsidR="00AB1336" w:rsidRPr="001A24B4" w:rsidRDefault="00AB1336" w:rsidP="0015271C">
                      <w:pPr>
                        <w:rPr>
                          <w:rFonts w:ascii="Century Gothic" w:hAnsi="Century Gothic" w:cstheme="majorHAnsi"/>
                          <w:sz w:val="15"/>
                          <w:szCs w:val="15"/>
                        </w:rPr>
                      </w:pPr>
                      <w:r w:rsidRPr="001A24B4">
                        <w:rPr>
                          <w:rFonts w:ascii="Century Gothic" w:eastAsiaTheme="minorEastAsia" w:hAnsi="Century Gothic" w:cstheme="majorHAnsi"/>
                          <w:bCs/>
                          <w:color w:val="FFFFFF" w:themeColor="background1"/>
                          <w:sz w:val="15"/>
                          <w:szCs w:val="15"/>
                        </w:rPr>
                        <w:t>+</w:t>
                      </w:r>
                      <w:r w:rsidR="00942057" w:rsidRPr="001A24B4">
                        <w:rPr>
                          <w:rFonts w:ascii="Century Gothic" w:eastAsiaTheme="minorEastAsia" w:hAnsi="Century Gothic" w:cstheme="majorHAnsi"/>
                          <w:bCs/>
                          <w:color w:val="FFFFFF" w:themeColor="background1"/>
                          <w:sz w:val="15"/>
                          <w:szCs w:val="15"/>
                        </w:rPr>
                        <w:t xml:space="preserve">966 </w:t>
                      </w:r>
                      <w:r w:rsidR="0015271C" w:rsidRPr="0015271C">
                        <w:rPr>
                          <w:rFonts w:ascii="Century Gothic" w:eastAsiaTheme="minorEastAsia" w:hAnsi="Century Gothic" w:cstheme="majorHAnsi"/>
                          <w:bCs/>
                          <w:color w:val="FFFFFF" w:themeColor="background1"/>
                          <w:sz w:val="15"/>
                          <w:szCs w:val="15"/>
                        </w:rPr>
                        <w:t>504</w:t>
                      </w:r>
                      <w:r w:rsidR="0015271C">
                        <w:rPr>
                          <w:rFonts w:ascii="Century Gothic" w:eastAsiaTheme="minorEastAsia" w:hAnsi="Century Gothic" w:cstheme="majorHAnsi"/>
                          <w:bCs/>
                          <w:color w:val="FFFFFF" w:themeColor="background1"/>
                          <w:sz w:val="15"/>
                          <w:szCs w:val="15"/>
                        </w:rPr>
                        <w:t xml:space="preserve"> </w:t>
                      </w:r>
                      <w:r w:rsidR="0015271C" w:rsidRPr="0015271C">
                        <w:rPr>
                          <w:rFonts w:ascii="Century Gothic" w:eastAsiaTheme="minorEastAsia" w:hAnsi="Century Gothic" w:cstheme="majorHAnsi"/>
                          <w:bCs/>
                          <w:color w:val="FFFFFF" w:themeColor="background1"/>
                          <w:sz w:val="15"/>
                          <w:szCs w:val="15"/>
                        </w:rPr>
                        <w:t>314</w:t>
                      </w:r>
                      <w:r w:rsidR="0015271C">
                        <w:rPr>
                          <w:rFonts w:ascii="Century Gothic" w:eastAsiaTheme="minorEastAsia" w:hAnsi="Century Gothic" w:cstheme="majorHAnsi"/>
                          <w:bCs/>
                          <w:color w:val="FFFFFF" w:themeColor="background1"/>
                          <w:sz w:val="15"/>
                          <w:szCs w:val="15"/>
                        </w:rPr>
                        <w:t xml:space="preserve"> </w:t>
                      </w:r>
                      <w:r w:rsidR="0015271C" w:rsidRPr="0015271C">
                        <w:rPr>
                          <w:rFonts w:ascii="Century Gothic" w:eastAsiaTheme="minorEastAsia" w:hAnsi="Century Gothic" w:cstheme="majorHAnsi"/>
                          <w:bCs/>
                          <w:color w:val="FFFFFF" w:themeColor="background1"/>
                          <w:sz w:val="15"/>
                          <w:szCs w:val="15"/>
                        </w:rPr>
                        <w:t>540</w:t>
                      </w:r>
                    </w:p>
                  </w:txbxContent>
                </v:textbox>
                <w10:wrap anchorx="margin"/>
              </v:shape>
            </w:pict>
          </mc:Fallback>
        </mc:AlternateContent>
      </w:r>
    </w:p>
    <w:p w:rsidR="00AB1336" w:rsidRPr="009F2D39" w:rsidRDefault="00267F83" w:rsidP="006A58BD">
      <w:pPr>
        <w:tabs>
          <w:tab w:val="left" w:pos="996"/>
        </w:tabs>
        <w:rPr>
          <w:rFonts w:ascii="Century Gothic" w:hAnsi="Century Gothic" w:cstheme="minorHAnsi"/>
          <w:noProof/>
          <w:sz w:val="14"/>
        </w:rPr>
      </w:pPr>
      <w:r w:rsidRPr="009F2D39">
        <w:rPr>
          <w:rFonts w:ascii="Century Gothic" w:hAnsi="Century Gothic" w:cstheme="minorHAnsi"/>
          <w:noProof/>
          <w:sz w:val="14"/>
        </w:rPr>
        <mc:AlternateContent>
          <mc:Choice Requires="wps">
            <w:drawing>
              <wp:anchor distT="45720" distB="45720" distL="114300" distR="114300" simplePos="0" relativeHeight="251681792" behindDoc="0" locked="0" layoutInCell="1" allowOverlap="1" wp14:anchorId="540D7055" wp14:editId="229B4419">
                <wp:simplePos x="0" y="0"/>
                <wp:positionH relativeFrom="margin">
                  <wp:posOffset>5441315</wp:posOffset>
                </wp:positionH>
                <wp:positionV relativeFrom="paragraph">
                  <wp:posOffset>60325</wp:posOffset>
                </wp:positionV>
                <wp:extent cx="1757680" cy="299720"/>
                <wp:effectExtent l="0" t="0" r="0" b="5080"/>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7680" cy="299720"/>
                        </a:xfrm>
                        <a:prstGeom prst="rect">
                          <a:avLst/>
                        </a:prstGeom>
                        <a:noFill/>
                        <a:ln w="9525">
                          <a:noFill/>
                          <a:miter lim="800000"/>
                          <a:headEnd/>
                          <a:tailEnd/>
                        </a:ln>
                      </wps:spPr>
                      <wps:txbx>
                        <w:txbxContent>
                          <w:p w:rsidR="00AB1336" w:rsidRPr="00DE26E2" w:rsidRDefault="00267F83" w:rsidP="00267F83">
                            <w:pPr>
                              <w:rPr>
                                <w:rFonts w:asciiTheme="majorHAnsi" w:hAnsiTheme="majorHAnsi" w:cstheme="majorHAnsi"/>
                                <w:sz w:val="15"/>
                                <w:szCs w:val="15"/>
                              </w:rPr>
                            </w:pPr>
                            <w:r w:rsidRPr="0015271C">
                              <w:rPr>
                                <w:rFonts w:ascii="Century Gothic" w:hAnsi="Century Gothic" w:cstheme="majorHAnsi"/>
                                <w:color w:val="FFFFFF" w:themeColor="background1"/>
                                <w:sz w:val="15"/>
                                <w:szCs w:val="15"/>
                              </w:rPr>
                              <w:t>B</w:t>
                            </w:r>
                            <w:r w:rsidR="0015271C" w:rsidRPr="0015271C">
                              <w:rPr>
                                <w:rFonts w:ascii="Century Gothic" w:hAnsi="Century Gothic" w:cstheme="majorHAnsi"/>
                                <w:color w:val="FFFFFF" w:themeColor="background1"/>
                                <w:sz w:val="15"/>
                                <w:szCs w:val="15"/>
                              </w:rPr>
                              <w:t>arbood</w:t>
                            </w:r>
                            <w:r>
                              <w:rPr>
                                <w:rFonts w:ascii="Century Gothic" w:hAnsi="Century Gothic" w:cstheme="majorHAnsi"/>
                                <w:color w:val="FFFFFF" w:themeColor="background1"/>
                                <w:sz w:val="15"/>
                                <w:szCs w:val="15"/>
                              </w:rPr>
                              <w:t>_ali</w:t>
                            </w:r>
                            <w:r w:rsidR="0015271C" w:rsidRPr="0015271C">
                              <w:rPr>
                                <w:rFonts w:ascii="Century Gothic" w:hAnsi="Century Gothic" w:cstheme="majorHAnsi"/>
                                <w:color w:val="FFFFFF" w:themeColor="background1"/>
                                <w:sz w:val="15"/>
                                <w:szCs w:val="15"/>
                              </w:rPr>
                              <w:t>@</w:t>
                            </w:r>
                            <w:r>
                              <w:rPr>
                                <w:rFonts w:ascii="Century Gothic" w:hAnsi="Century Gothic" w:cstheme="majorHAnsi"/>
                                <w:color w:val="FFFFFF" w:themeColor="background1"/>
                                <w:sz w:val="15"/>
                                <w:szCs w:val="15"/>
                              </w:rPr>
                              <w:t>yahoo.co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0" type="#_x0000_t202" style="position:absolute;margin-left:428.45pt;margin-top:4.75pt;width:138.4pt;height:23.6pt;z-index:2516817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" filled="f" stroked="f">
                <v:textbox>
                  <w:txbxContent>
                    <w:p w:rsidR="00AB1336" w:rsidRPr="00DE26E2" w:rsidRDefault="00267F83" w:rsidP="00267F83">
                      <w:pPr>
                        <w:rPr>
                          <w:rFonts w:asciiTheme="majorHAnsi" w:hAnsiTheme="majorHAnsi" w:cstheme="majorHAnsi"/>
                          <w:sz w:val="15"/>
                          <w:szCs w:val="15"/>
                        </w:rPr>
                      </w:pPr>
                      <w:r w:rsidRPr="0015271C">
                        <w:rPr>
                          <w:rFonts w:ascii="Century Gothic" w:hAnsi="Century Gothic" w:cstheme="majorHAnsi"/>
                          <w:color w:val="FFFFFF" w:themeColor="background1"/>
                          <w:sz w:val="15"/>
                          <w:szCs w:val="15"/>
                        </w:rPr>
                        <w:t>B</w:t>
                      </w:r>
                      <w:r w:rsidR="0015271C" w:rsidRPr="0015271C">
                        <w:rPr>
                          <w:rFonts w:ascii="Century Gothic" w:hAnsi="Century Gothic" w:cstheme="majorHAnsi"/>
                          <w:color w:val="FFFFFF" w:themeColor="background1"/>
                          <w:sz w:val="15"/>
                          <w:szCs w:val="15"/>
                        </w:rPr>
                        <w:t>arbood</w:t>
                      </w:r>
                      <w:r>
                        <w:rPr>
                          <w:rFonts w:ascii="Century Gothic" w:hAnsi="Century Gothic" w:cstheme="majorHAnsi"/>
                          <w:color w:val="FFFFFF" w:themeColor="background1"/>
                          <w:sz w:val="15"/>
                          <w:szCs w:val="15"/>
                        </w:rPr>
                        <w:t>_ali</w:t>
                      </w:r>
                      <w:r w:rsidR="0015271C" w:rsidRPr="0015271C">
                        <w:rPr>
                          <w:rFonts w:ascii="Century Gothic" w:hAnsi="Century Gothic" w:cstheme="majorHAnsi"/>
                          <w:color w:val="FFFFFF" w:themeColor="background1"/>
                          <w:sz w:val="15"/>
                          <w:szCs w:val="15"/>
                        </w:rPr>
                        <w:t>@</w:t>
                      </w:r>
                      <w:r>
                        <w:rPr>
                          <w:rFonts w:ascii="Century Gothic" w:hAnsi="Century Gothic" w:cstheme="majorHAnsi"/>
                          <w:color w:val="FFFFFF" w:themeColor="background1"/>
                          <w:sz w:val="15"/>
                          <w:szCs w:val="15"/>
                        </w:rPr>
                        <w:t>yahoo.com</w:t>
                      </w:r>
                    </w:p>
                  </w:txbxContent>
                </v:textbox>
                <w10:wrap anchorx="margin"/>
              </v:shape>
            </w:pict>
          </mc:Fallback>
        </mc:AlternateContent>
      </w:r>
      <w:r w:rsidR="00631C05" w:rsidRPr="009F2D39">
        <w:rPr>
          <w:rFonts w:ascii="Century Gothic" w:hAnsi="Century Gothic" w:cs="Helvetica"/>
          <w:noProof/>
          <w:sz w:val="10"/>
          <w:szCs w:val="10"/>
        </w:rPr>
        <mc:AlternateContent>
          <mc:Choice Requires="wps">
            <w:drawing>
              <wp:anchor distT="45720" distB="45720" distL="114300" distR="114300" simplePos="0" relativeHeight="251674624" behindDoc="0" locked="0" layoutInCell="1" allowOverlap="1" wp14:anchorId="161FADBA" wp14:editId="585871AA">
                <wp:simplePos x="0" y="0"/>
                <wp:positionH relativeFrom="margin">
                  <wp:posOffset>-365760</wp:posOffset>
                </wp:positionH>
                <wp:positionV relativeFrom="paragraph">
                  <wp:posOffset>135890</wp:posOffset>
                </wp:positionV>
                <wp:extent cx="4258945" cy="406400"/>
                <wp:effectExtent l="0" t="0" r="0" b="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58945" cy="406400"/>
                        </a:xfrm>
                        <a:prstGeom prst="rect">
                          <a:avLst/>
                        </a:prstGeom>
                        <a:noFill/>
                        <a:ln w="9525">
                          <a:noFill/>
                          <a:miter lim="800000"/>
                          <a:headEnd/>
                          <a:tailEnd/>
                        </a:ln>
                      </wps:spPr>
                      <wps:txbx>
                        <w:txbxContent>
                          <w:p w:rsidR="00AB1336" w:rsidRPr="008941A9" w:rsidRDefault="0015271C" w:rsidP="001A24B4">
                            <w:pPr>
                              <w:jc w:val="center"/>
                              <w:rPr>
                                <w:rFonts w:ascii="Century Gothic" w:eastAsiaTheme="minorEastAsia" w:hAnsi="Century Gothic" w:cs="Calibri Light"/>
                                <w:b/>
                                <w:bCs/>
                                <w:caps/>
                                <w:color w:val="FFFFFF" w:themeColor="background1"/>
                                <w:spacing w:val="60"/>
                                <w:sz w:val="28"/>
                                <w:szCs w:val="28"/>
                              </w:rPr>
                            </w:pPr>
                            <w:r>
                              <w:rPr>
                                <w:rFonts w:ascii="Century Gothic" w:eastAsiaTheme="minorEastAsia" w:hAnsi="Century Gothic" w:cs="Calibri Light"/>
                                <w:b/>
                                <w:bCs/>
                                <w:caps/>
                                <w:color w:val="FFFFFF" w:themeColor="background1"/>
                                <w:spacing w:val="60"/>
                                <w:sz w:val="32"/>
                                <w:szCs w:val="32"/>
                              </w:rPr>
                              <w:t>project manag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25A1B125" id="_x0000_s1030" type="#_x0000_t202" style="position:absolute;margin-left:-28.8pt;margin-top:10.7pt;width:335.35pt;height:32pt;z-index:2516746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" filled="f" stroked="f">
                <v:textbox>
                  <w:txbxContent>
                    <w:p w:rsidR="00AB1336" w:rsidRPr="008941A9" w:rsidRDefault="0015271C" w:rsidP="001A24B4">
                      <w:pPr>
                        <w:jc w:val="center"/>
                        <w:rPr>
                          <w:rFonts w:ascii="Century Gothic" w:eastAsiaTheme="minorEastAsia" w:hAnsi="Century Gothic" w:cs="Calibri Light"/>
                          <w:b/>
                          <w:bCs/>
                          <w:caps/>
                          <w:color w:val="FFFFFF" w:themeColor="background1"/>
                          <w:spacing w:val="60"/>
                          <w:sz w:val="28"/>
                          <w:szCs w:val="28"/>
                        </w:rPr>
                      </w:pPr>
                      <w:r>
                        <w:rPr>
                          <w:rFonts w:ascii="Century Gothic" w:eastAsiaTheme="minorEastAsia" w:hAnsi="Century Gothic" w:cs="Calibri Light"/>
                          <w:b/>
                          <w:bCs/>
                          <w:caps/>
                          <w:color w:val="FFFFFF" w:themeColor="background1"/>
                          <w:spacing w:val="60"/>
                          <w:sz w:val="32"/>
                          <w:szCs w:val="32"/>
                        </w:rPr>
                        <w:t>project manager</w:t>
                      </w:r>
                    </w:p>
                  </w:txbxContent>
                </v:textbox>
                <w10:wrap type="square" anchorx="margin"/>
              </v:shape>
            </w:pict>
          </mc:Fallback>
        </mc:AlternateContent>
      </w:r>
      <w:r w:rsidR="006A58BD" w:rsidRPr="009F2D39">
        <w:rPr>
          <w:rFonts w:ascii="Century Gothic" w:hAnsi="Century Gothic" w:cstheme="minorHAnsi"/>
          <w:noProof/>
          <w:sz w:val="14"/>
        </w:rPr>
        <w:tab/>
      </w:r>
      <w:r w:rsidR="006A58BD" w:rsidRPr="009F2D39">
        <w:rPr>
          <w:rFonts w:ascii="Century Gothic" w:hAnsi="Century Gothic" w:cstheme="minorHAnsi"/>
          <w:noProof/>
          <w:sz w:val="14"/>
        </w:rPr>
        <w:tab/>
      </w:r>
    </w:p>
    <w:p w:rsidR="00AB1336" w:rsidRPr="009F2D39" w:rsidRDefault="00AB1336" w:rsidP="00AB1336">
      <w:pPr>
        <w:rPr>
          <w:rFonts w:ascii="Century Gothic" w:hAnsi="Century Gothic" w:cstheme="minorHAnsi"/>
          <w:noProof/>
          <w:sz w:val="14"/>
        </w:rPr>
      </w:pPr>
      <w:bookmarkStart w:id="0" w:name="_GoBack"/>
      <w:bookmarkEnd w:id="0"/>
    </w:p>
    <w:p w:rsidR="00AB1336" w:rsidRPr="009F2D39" w:rsidRDefault="00AB1336" w:rsidP="00AB1336">
      <w:pPr>
        <w:rPr>
          <w:rFonts w:ascii="Century Gothic" w:hAnsi="Century Gothic" w:cstheme="minorHAnsi"/>
          <w:noProof/>
          <w:sz w:val="1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3510"/>
        <w:gridCol w:w="900"/>
        <w:gridCol w:w="6375"/>
      </w:tblGrid>
      <w:tr w:rsidR="00AB1336" w:rsidRPr="009F2D39" w:rsidTr="00BE0E35">
        <w:trPr>
          <w:trHeight w:val="12501"/>
          <w:jc w:val="center"/>
        </w:trPr>
        <w:tc>
          <w:tcPr>
            <w:tcW w:w="3510" w:type="dxa"/>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115" w:type="dxa"/>
              </w:tblCellMar>
              <w:tblLook w:val="04A0" w:firstRow="1" w:lastRow="0" w:firstColumn="1" w:lastColumn="0" w:noHBand="0" w:noVBand="1"/>
            </w:tblPr>
            <w:tblGrid>
              <w:gridCol w:w="1750"/>
              <w:gridCol w:w="1750"/>
            </w:tblGrid>
            <w:tr w:rsidR="00AB1336" w:rsidRPr="009F2D39" w:rsidTr="00BE0E35">
              <w:trPr>
                <w:trHeight w:val="547"/>
              </w:trPr>
              <w:tc>
                <w:tcPr>
                  <w:tcW w:w="1750" w:type="dxa"/>
                  <w:vAlign w:val="center"/>
                </w:tcPr>
                <w:p w:rsidR="00AB1336" w:rsidRPr="009F2D39" w:rsidRDefault="00267F83" w:rsidP="00BE0E35">
                  <w:pPr>
                    <w:rPr>
                      <w:rFonts w:ascii="Century Gothic" w:hAnsi="Century Gothic" w:cstheme="minorHAnsi"/>
                      <w:caps/>
                      <w:noProof/>
                      <w:color w:val="FFFFFF" w:themeColor="background1"/>
                    </w:rPr>
                  </w:pPr>
                  <w:sdt>
                    <w:sdtPr>
                      <w:rPr>
                        <w:rFonts w:ascii="Century Gothic" w:eastAsia="+mn-ea" w:hAnsi="Century Gothic" w:cstheme="minorHAnsi"/>
                        <w:b/>
                        <w:bCs/>
                        <w:caps/>
                        <w:noProof/>
                        <w:color w:val="FFFFFF" w:themeColor="background1"/>
                        <w:spacing w:val="60"/>
                        <w:sz w:val="24"/>
                        <w:szCs w:val="28"/>
                      </w:rPr>
                      <w:alias w:val="Profile:"/>
                      <w:tag w:val="Profile:"/>
                      <w:id w:val="437266582"/>
                      <w:placeholder>
                        <w:docPart w:val="D2CA7F9FDEB74252957CAD3464D9DD45"/>
                      </w:placeholder>
                      <w:temporary/>
                      <w:showingPlcHdr/>
                      <w:dataBinding w:prefixMappings="xmlns:ns0='http://schemas.microsoft.com/office/2006/coverPageProps' " w:xpath="/ns0:CoverPageProperties[1]/ns0:CompanyPhone[1]" w:storeItemID="{55AF091B-3C7A-41E3-B477-F2FDAA23CFDA}"/>
                      <w:text w:multiLine="1"/>
                    </w:sdtPr>
                    <w:sdtEndPr/>
                    <w:sdtContent>
                      <w:r w:rsidR="00AB1336" w:rsidRPr="009F2D39">
                        <w:rPr>
                          <w:rFonts w:ascii="Century Gothic" w:eastAsia="+mn-ea" w:hAnsi="Century Gothic" w:cstheme="minorHAnsi"/>
                          <w:b/>
                          <w:bCs/>
                          <w:caps/>
                          <w:noProof/>
                          <w:color w:val="FFFFFF" w:themeColor="background1"/>
                          <w:spacing w:val="60"/>
                          <w:sz w:val="24"/>
                          <w:szCs w:val="28"/>
                        </w:rPr>
                        <w:t>PROFILE</w:t>
                      </w:r>
                    </w:sdtContent>
                  </w:sdt>
                </w:p>
              </w:tc>
              <w:tc>
                <w:tcPr>
                  <w:tcW w:w="1750" w:type="dxa"/>
                  <w:vAlign w:val="center"/>
                </w:tcPr>
                <w:p w:rsidR="00AB1336" w:rsidRPr="009F2D39" w:rsidRDefault="00AB1336" w:rsidP="00BE0E35">
                  <w:pPr>
                    <w:rPr>
                      <w:rFonts w:ascii="Century Gothic" w:hAnsi="Century Gothic" w:cstheme="minorHAnsi"/>
                      <w:noProof/>
                      <w:color w:val="FFFFFF" w:themeColor="background1"/>
                    </w:rPr>
                  </w:pPr>
                </w:p>
              </w:tc>
            </w:tr>
          </w:tbl>
          <w:p w:rsidR="00AF1881" w:rsidRDefault="00067676" w:rsidP="00F350F8">
            <w:pPr>
              <w:spacing w:line="276" w:lineRule="auto"/>
              <w:jc w:val="lowKashida"/>
              <w:rPr>
                <w:rFonts w:ascii="Century Gothic" w:eastAsia="Times New Roman" w:hAnsi="Century Gothic" w:cstheme="majorHAnsi"/>
                <w:noProof/>
                <w:color w:val="FFFFFF" w:themeColor="background1"/>
                <w:sz w:val="20"/>
                <w:szCs w:val="20"/>
              </w:rPr>
            </w:pPr>
            <w:r w:rsidRPr="00067676">
              <w:rPr>
                <w:rFonts w:ascii="Century Gothic" w:eastAsia="Times New Roman" w:hAnsi="Century Gothic" w:cstheme="majorHAnsi"/>
                <w:noProof/>
                <w:color w:val="FFFFFF" w:themeColor="background1"/>
                <w:sz w:val="20"/>
                <w:szCs w:val="20"/>
              </w:rPr>
              <w:t>Seasoned Project Management professional with comprehensive technical/management skill set and expertise in Fiber/Telecom Networks, project management, costing &amp; budgeting, leadership, quality assurance, customer service and vendor relationships.</w:t>
            </w:r>
            <w:r>
              <w:rPr>
                <w:rFonts w:ascii="Century Gothic" w:eastAsia="Times New Roman" w:hAnsi="Century Gothic" w:cstheme="majorHAnsi"/>
                <w:noProof/>
                <w:color w:val="FFFFFF" w:themeColor="background1"/>
                <w:sz w:val="20"/>
                <w:szCs w:val="20"/>
              </w:rPr>
              <w:t xml:space="preserve"> </w:t>
            </w:r>
            <w:r w:rsidRPr="00067676">
              <w:rPr>
                <w:rFonts w:ascii="Century Gothic" w:eastAsia="Times New Roman" w:hAnsi="Century Gothic" w:cstheme="majorHAnsi"/>
                <w:noProof/>
                <w:color w:val="FFFFFF" w:themeColor="background1"/>
                <w:sz w:val="20"/>
                <w:szCs w:val="20"/>
              </w:rPr>
              <w:t>Proficient problem-solver who envisions business and technical perspectives to develop workable solutions.</w:t>
            </w:r>
            <w:r>
              <w:rPr>
                <w:rFonts w:ascii="Century Gothic" w:eastAsia="Times New Roman" w:hAnsi="Century Gothic" w:cstheme="majorHAnsi"/>
                <w:noProof/>
                <w:color w:val="FFFFFF" w:themeColor="background1"/>
                <w:sz w:val="20"/>
                <w:szCs w:val="20"/>
              </w:rPr>
              <w:t xml:space="preserve"> </w:t>
            </w:r>
            <w:r w:rsidRPr="00067676">
              <w:rPr>
                <w:rFonts w:ascii="Century Gothic" w:eastAsia="Times New Roman" w:hAnsi="Century Gothic" w:cstheme="majorHAnsi"/>
                <w:noProof/>
                <w:color w:val="FFFFFF" w:themeColor="background1"/>
                <w:sz w:val="20"/>
                <w:szCs w:val="20"/>
              </w:rPr>
              <w:t>Motivated achiever who guides organizations in applying technology, provides value added, and creates project deliverables in a timely manner.</w:t>
            </w:r>
          </w:p>
          <w:p w:rsidR="00EE3AA9" w:rsidRPr="00DD6213" w:rsidRDefault="00EE3AA9" w:rsidP="00EE3AA9">
            <w:pPr>
              <w:jc w:val="lowKashida"/>
              <w:rPr>
                <w:rFonts w:ascii="Century Gothic" w:hAnsi="Century Gothic" w:cstheme="minorHAnsi"/>
                <w:noProof/>
                <w:color w:val="FFFFFF" w:themeColor="background1"/>
                <w:sz w:val="14"/>
                <w:szCs w:val="14"/>
              </w:rPr>
            </w:pPr>
          </w:p>
          <w:tbl>
            <w:tblPr>
              <w:tblStyle w:val="TableGrid"/>
              <w:tblW w:w="38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115" w:type="dxa"/>
              </w:tblCellMar>
              <w:tblLook w:val="04A0" w:firstRow="1" w:lastRow="0" w:firstColumn="1" w:lastColumn="0" w:noHBand="0" w:noVBand="1"/>
            </w:tblPr>
            <w:tblGrid>
              <w:gridCol w:w="2070"/>
              <w:gridCol w:w="1530"/>
              <w:gridCol w:w="220"/>
            </w:tblGrid>
            <w:tr w:rsidR="00AB1336" w:rsidRPr="009F2D39" w:rsidTr="00DD6213">
              <w:trPr>
                <w:trHeight w:val="547"/>
              </w:trPr>
              <w:tc>
                <w:tcPr>
                  <w:tcW w:w="2070" w:type="dxa"/>
                  <w:vAlign w:val="center"/>
                </w:tcPr>
                <w:p w:rsidR="00AB1336" w:rsidRPr="009F2D39" w:rsidRDefault="00672BA4" w:rsidP="00672BA4">
                  <w:pPr>
                    <w:rPr>
                      <w:rFonts w:ascii="Century Gothic" w:hAnsi="Century Gothic" w:cstheme="minorHAnsi"/>
                      <w:noProof/>
                      <w:color w:val="FFFFFF" w:themeColor="background1"/>
                    </w:rPr>
                  </w:pPr>
                  <w:r>
                    <w:rPr>
                      <w:rFonts w:ascii="Century Gothic" w:eastAsia="+mn-ea" w:hAnsi="Century Gothic" w:cstheme="minorHAnsi"/>
                      <w:b/>
                      <w:bCs/>
                      <w:noProof/>
                      <w:color w:val="FFFFFF" w:themeColor="background1"/>
                      <w:spacing w:val="60"/>
                      <w:sz w:val="24"/>
                      <w:szCs w:val="28"/>
                    </w:rPr>
                    <w:t>STANDARDS</w:t>
                  </w:r>
                </w:p>
              </w:tc>
              <w:tc>
                <w:tcPr>
                  <w:tcW w:w="1750" w:type="dxa"/>
                  <w:gridSpan w:val="2"/>
                  <w:vAlign w:val="center"/>
                </w:tcPr>
                <w:p w:rsidR="00AB1336" w:rsidRPr="009F2D39" w:rsidRDefault="006442C2" w:rsidP="00BE0E35">
                  <w:pPr>
                    <w:rPr>
                      <w:rFonts w:ascii="Century Gothic" w:hAnsi="Century Gothic" w:cstheme="minorHAnsi"/>
                      <w:noProof/>
                      <w:color w:val="FFFFFF" w:themeColor="background1"/>
                    </w:rPr>
                  </w:pPr>
                  <w:r w:rsidRPr="009F2D39">
                    <w:rPr>
                      <w:rFonts w:ascii="Century Gothic" w:hAnsi="Century Gothic" w:cstheme="minorHAnsi"/>
                      <w:noProof/>
                    </w:rPr>
                    <mc:AlternateContent>
                      <mc:Choice Requires="wps">
                        <w:drawing>
                          <wp:anchor distT="0" distB="0" distL="114300" distR="114300" simplePos="0" relativeHeight="251689984" behindDoc="0" locked="0" layoutInCell="1" allowOverlap="1" wp14:anchorId="44F4B81E" wp14:editId="7B481F6D">
                            <wp:simplePos x="0" y="0"/>
                            <wp:positionH relativeFrom="column">
                              <wp:posOffset>-46355</wp:posOffset>
                            </wp:positionH>
                            <wp:positionV relativeFrom="paragraph">
                              <wp:posOffset>92075</wp:posOffset>
                            </wp:positionV>
                            <wp:extent cx="952500" cy="0"/>
                            <wp:effectExtent l="0" t="0" r="19050" b="19050"/>
                            <wp:wrapNone/>
                            <wp:docPr id="13" name="Straight Connector 12">
                              <a:extLst xmlns:a="http://schemas.openxmlformats.org/drawingml/2006/main"/>
                            </wp:docPr>
                            <wp:cNvGraphicFramePr/>
                            <a:graphic xmlns:a="http://schemas.openxmlformats.org/drawingml/2006/main">
                              <a:graphicData uri="http://schemas.microsoft.com/office/word/2010/wordprocessingShape">
                                <wps:wsp>
                                  <wps:cNvCnPr/>
                                  <wps:spPr>
                                    <a:xfrm>
                                      <a:off x="0" y="0"/>
                                      <a:ext cx="952500" cy="0"/>
                                    </a:xfrm>
                                    <a:prstGeom prst="line">
                                      <a:avLst/>
                                    </a:prstGeom>
                                    <a:noFill/>
                                    <a:ln w="12700" cap="flat">
                                      <a:solidFill>
                                        <a:schemeClr val="bg1"/>
                                      </a:solidFill>
                                      <a:prstDash val="solid"/>
                                      <a:miter lim="400000"/>
                                    </a:ln>
                                    <a:effectLst/>
                                    <a:sp3d/>
                                  </wps:spPr>
                                  <wps:style>
                                    <a:lnRef idx="0">
                                      <a:scrgbClr r="0" g="0" b="0"/>
                                    </a:lnRef>
                                    <a:fillRef idx="0">
                                      <a:scrgbClr r="0" g="0" b="0"/>
                                    </a:fillRef>
                                    <a:effectRef idx="0">
                                      <a:scrgbClr r="0" g="0" b="0"/>
                                    </a:effectRef>
                                    <a:fontRef idx="none"/>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line w14:anchorId="707F6D14" id="Straight Connector 12" o:spid="_x0000_s1026" style="position:absolute;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65pt,7.25pt" to="71.35pt,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" strokecolor="white [3212]" strokeweight="1pt">
                            <v:stroke miterlimit="4" joinstyle="miter"/>
                          </v:line>
                        </w:pict>
                      </mc:Fallback>
                    </mc:AlternateContent>
                  </w:r>
                </w:p>
              </w:tc>
            </w:tr>
            <w:tr w:rsidR="009607F8" w:rsidRPr="009F2D39" w:rsidTr="00DD6213">
              <w:trPr>
                <w:gridAfter w:val="1"/>
                <w:wAfter w:w="220" w:type="dxa"/>
                <w:trHeight w:val="396"/>
              </w:trPr>
              <w:tc>
                <w:tcPr>
                  <w:tcW w:w="3600" w:type="dxa"/>
                  <w:gridSpan w:val="2"/>
                  <w:vAlign w:val="center"/>
                </w:tcPr>
                <w:p w:rsidR="009607F8" w:rsidRPr="00025E6C" w:rsidRDefault="009607F8" w:rsidP="00F350F8">
                  <w:pPr>
                    <w:pStyle w:val="ListParagraph"/>
                    <w:numPr>
                      <w:ilvl w:val="0"/>
                      <w:numId w:val="30"/>
                    </w:numPr>
                    <w:spacing w:line="276" w:lineRule="auto"/>
                    <w:ind w:hanging="180"/>
                    <w:rPr>
                      <w:rFonts w:ascii="Century Gothic" w:eastAsia="Calibri" w:hAnsi="Century Gothic" w:cstheme="minorHAnsi"/>
                      <w:noProof/>
                      <w:color w:val="FFFFFF" w:themeColor="background1"/>
                      <w:sz w:val="18"/>
                      <w:szCs w:val="18"/>
                    </w:rPr>
                  </w:pPr>
                  <w:r w:rsidRPr="00025E6C">
                    <w:rPr>
                      <w:rFonts w:ascii="Century Gothic" w:eastAsia="Calibri" w:hAnsi="Century Gothic" w:cstheme="minorHAnsi"/>
                      <w:noProof/>
                      <w:color w:val="FFFFFF" w:themeColor="background1"/>
                      <w:sz w:val="18"/>
                      <w:szCs w:val="18"/>
                    </w:rPr>
                    <w:t>Higher Commission for Industrial Security (HCIS)</w:t>
                  </w:r>
                </w:p>
                <w:p w:rsidR="009607F8" w:rsidRPr="00025E6C" w:rsidRDefault="009607F8" w:rsidP="00F350F8">
                  <w:pPr>
                    <w:pStyle w:val="ListParagraph"/>
                    <w:numPr>
                      <w:ilvl w:val="0"/>
                      <w:numId w:val="30"/>
                    </w:numPr>
                    <w:spacing w:line="276" w:lineRule="auto"/>
                    <w:ind w:hanging="180"/>
                    <w:rPr>
                      <w:rFonts w:ascii="Century Gothic" w:eastAsia="Calibri" w:hAnsi="Century Gothic" w:cstheme="minorHAnsi"/>
                      <w:noProof/>
                      <w:color w:val="FFFFFF" w:themeColor="background1"/>
                      <w:sz w:val="18"/>
                      <w:szCs w:val="18"/>
                    </w:rPr>
                  </w:pPr>
                  <w:r w:rsidRPr="00025E6C">
                    <w:rPr>
                      <w:rFonts w:ascii="Century Gothic" w:eastAsia="Calibri" w:hAnsi="Century Gothic" w:cstheme="minorHAnsi"/>
                      <w:noProof/>
                      <w:color w:val="FFFFFF" w:themeColor="background1"/>
                      <w:sz w:val="18"/>
                      <w:szCs w:val="18"/>
                    </w:rPr>
                    <w:t>Institute of Electrical and Electronics Engineers</w:t>
                  </w:r>
                  <w:r w:rsidR="00A02E87">
                    <w:rPr>
                      <w:rFonts w:ascii="Century Gothic" w:eastAsia="Calibri" w:hAnsi="Century Gothic" w:cstheme="minorHAnsi"/>
                      <w:noProof/>
                      <w:color w:val="FFFFFF" w:themeColor="background1"/>
                      <w:sz w:val="18"/>
                      <w:szCs w:val="18"/>
                    </w:rPr>
                    <w:t xml:space="preserve"> </w:t>
                  </w:r>
                  <w:r w:rsidRPr="00025E6C">
                    <w:rPr>
                      <w:rFonts w:ascii="Century Gothic" w:eastAsia="Calibri" w:hAnsi="Century Gothic" w:cstheme="minorHAnsi"/>
                      <w:noProof/>
                      <w:color w:val="FFFFFF" w:themeColor="background1"/>
                      <w:sz w:val="18"/>
                      <w:szCs w:val="18"/>
                    </w:rPr>
                    <w:t>(IEEE)</w:t>
                  </w:r>
                </w:p>
                <w:p w:rsidR="009607F8" w:rsidRPr="00025E6C" w:rsidRDefault="009607F8" w:rsidP="00F350F8">
                  <w:pPr>
                    <w:pStyle w:val="ListParagraph"/>
                    <w:numPr>
                      <w:ilvl w:val="0"/>
                      <w:numId w:val="30"/>
                    </w:numPr>
                    <w:spacing w:line="276" w:lineRule="auto"/>
                    <w:ind w:hanging="180"/>
                    <w:rPr>
                      <w:rFonts w:ascii="Century Gothic" w:eastAsia="Calibri" w:hAnsi="Century Gothic" w:cstheme="minorHAnsi"/>
                      <w:noProof/>
                      <w:color w:val="FFFFFF" w:themeColor="background1"/>
                      <w:sz w:val="18"/>
                      <w:szCs w:val="18"/>
                    </w:rPr>
                  </w:pPr>
                  <w:r w:rsidRPr="00025E6C">
                    <w:rPr>
                      <w:rFonts w:ascii="Century Gothic" w:eastAsia="Calibri" w:hAnsi="Century Gothic" w:cstheme="minorHAnsi"/>
                      <w:noProof/>
                      <w:color w:val="FFFFFF" w:themeColor="background1"/>
                      <w:sz w:val="18"/>
                      <w:szCs w:val="18"/>
                    </w:rPr>
                    <w:t>ISO 9001, ISO 14001, BS OHSAS 18001, ISO 20000, BS ISO 22301, ISO 27001,</w:t>
                  </w:r>
                  <w:r w:rsidR="00A02E87">
                    <w:rPr>
                      <w:rFonts w:ascii="Century Gothic" w:eastAsia="Calibri" w:hAnsi="Century Gothic" w:cstheme="minorHAnsi"/>
                      <w:noProof/>
                      <w:color w:val="FFFFFF" w:themeColor="background1"/>
                      <w:sz w:val="18"/>
                      <w:szCs w:val="18"/>
                    </w:rPr>
                    <w:t xml:space="preserve"> &amp;</w:t>
                  </w:r>
                  <w:r w:rsidRPr="00025E6C">
                    <w:rPr>
                      <w:rFonts w:ascii="Century Gothic" w:eastAsia="Calibri" w:hAnsi="Century Gothic" w:cstheme="minorHAnsi"/>
                      <w:noProof/>
                      <w:color w:val="FFFFFF" w:themeColor="background1"/>
                      <w:sz w:val="18"/>
                      <w:szCs w:val="18"/>
                    </w:rPr>
                    <w:t xml:space="preserve"> ISO 31000</w:t>
                  </w:r>
                </w:p>
                <w:p w:rsidR="009607F8" w:rsidRPr="009F2D39" w:rsidRDefault="009607F8" w:rsidP="00F350F8">
                  <w:pPr>
                    <w:pStyle w:val="ListParagraph"/>
                    <w:numPr>
                      <w:ilvl w:val="0"/>
                      <w:numId w:val="30"/>
                    </w:numPr>
                    <w:spacing w:line="276" w:lineRule="auto"/>
                    <w:ind w:hanging="180"/>
                    <w:rPr>
                      <w:rFonts w:ascii="Century Gothic" w:hAnsi="Century Gothic" w:cstheme="minorHAnsi"/>
                      <w:noProof/>
                      <w:color w:val="FFFFFF" w:themeColor="background1"/>
                      <w:sz w:val="18"/>
                      <w:szCs w:val="18"/>
                    </w:rPr>
                  </w:pPr>
                  <w:r w:rsidRPr="00025E6C">
                    <w:rPr>
                      <w:rFonts w:ascii="Century Gothic" w:eastAsia="Calibri" w:hAnsi="Century Gothic" w:cstheme="minorHAnsi"/>
                      <w:noProof/>
                      <w:color w:val="FFFFFF" w:themeColor="background1"/>
                      <w:sz w:val="18"/>
                      <w:szCs w:val="18"/>
                    </w:rPr>
                    <w:t>PCI DSS Version 3.2 Level 1 Service Provider</w:t>
                  </w:r>
                </w:p>
              </w:tc>
            </w:tr>
          </w:tbl>
          <w:p w:rsidR="00AB1336" w:rsidRPr="00DD6213" w:rsidRDefault="00AB1336" w:rsidP="009607F8">
            <w:pPr>
              <w:rPr>
                <w:rFonts w:ascii="Century Gothic" w:hAnsi="Century Gothic" w:cstheme="minorHAnsi"/>
                <w:noProof/>
                <w:color w:val="FFFFFF" w:themeColor="background1"/>
                <w:sz w:val="14"/>
                <w:szCs w:val="14"/>
              </w:rPr>
            </w:pPr>
          </w:p>
          <w:tbl>
            <w:tblPr>
              <w:tblStyle w:val="TableGrid"/>
              <w:tblW w:w="43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115" w:type="dxa"/>
              </w:tblCellMar>
              <w:tblLook w:val="04A0" w:firstRow="1" w:lastRow="0" w:firstColumn="1" w:lastColumn="0" w:noHBand="0" w:noVBand="1"/>
            </w:tblPr>
            <w:tblGrid>
              <w:gridCol w:w="2880"/>
              <w:gridCol w:w="1440"/>
            </w:tblGrid>
            <w:tr w:rsidR="00AB1336" w:rsidRPr="009F2D39" w:rsidTr="006442C2">
              <w:trPr>
                <w:trHeight w:val="547"/>
              </w:trPr>
              <w:tc>
                <w:tcPr>
                  <w:tcW w:w="2880" w:type="dxa"/>
                  <w:vAlign w:val="center"/>
                </w:tcPr>
                <w:p w:rsidR="00AB1336" w:rsidRPr="009F2D39" w:rsidRDefault="006442C2" w:rsidP="009F2D39">
                  <w:pPr>
                    <w:rPr>
                      <w:rFonts w:ascii="Century Gothic" w:hAnsi="Century Gothic" w:cstheme="minorHAnsi"/>
                      <w:caps/>
                      <w:noProof/>
                      <w:color w:val="FFFFFF" w:themeColor="background1"/>
                    </w:rPr>
                  </w:pPr>
                  <w:r>
                    <w:rPr>
                      <w:rFonts w:ascii="Century Gothic" w:eastAsia="+mn-ea" w:hAnsi="Century Gothic" w:cstheme="minorHAnsi"/>
                      <w:b/>
                      <w:bCs/>
                      <w:caps/>
                      <w:noProof/>
                      <w:color w:val="FFFFFF" w:themeColor="background1"/>
                      <w:spacing w:val="60"/>
                      <w:sz w:val="24"/>
                      <w:szCs w:val="28"/>
                    </w:rPr>
                    <w:t>qualifications</w:t>
                  </w:r>
                </w:p>
              </w:tc>
              <w:tc>
                <w:tcPr>
                  <w:tcW w:w="1440" w:type="dxa"/>
                  <w:vAlign w:val="center"/>
                </w:tcPr>
                <w:p w:rsidR="00AB1336" w:rsidRPr="009F2D39" w:rsidRDefault="006442C2" w:rsidP="00617F40">
                  <w:pPr>
                    <w:ind w:left="144"/>
                    <w:rPr>
                      <w:rFonts w:ascii="Century Gothic" w:hAnsi="Century Gothic" w:cstheme="minorHAnsi"/>
                      <w:noProof/>
                      <w:color w:val="FFFFFF" w:themeColor="background1"/>
                    </w:rPr>
                  </w:pPr>
                  <w:r w:rsidRPr="00025E6C">
                    <w:rPr>
                      <w:rFonts w:ascii="Century Gothic" w:eastAsia="Calibri" w:hAnsi="Century Gothic" w:cstheme="minorHAnsi"/>
                      <w:noProof/>
                      <w:color w:val="FFFFFF" w:themeColor="background1"/>
                      <w:sz w:val="18"/>
                      <w:szCs w:val="18"/>
                    </w:rPr>
                    <mc:AlternateContent>
                      <mc:Choice Requires="wps">
                        <w:drawing>
                          <wp:anchor distT="0" distB="0" distL="114300" distR="114300" simplePos="0" relativeHeight="251687936" behindDoc="0" locked="0" layoutInCell="1" allowOverlap="1" wp14:anchorId="18EA9236" wp14:editId="79F7CD99">
                            <wp:simplePos x="0" y="0"/>
                            <wp:positionH relativeFrom="column">
                              <wp:posOffset>-6985</wp:posOffset>
                            </wp:positionH>
                            <wp:positionV relativeFrom="paragraph">
                              <wp:posOffset>88900</wp:posOffset>
                            </wp:positionV>
                            <wp:extent cx="398780" cy="0"/>
                            <wp:effectExtent l="0" t="0" r="20320" b="19050"/>
                            <wp:wrapNone/>
                            <wp:docPr id="7" name="Straight Connector 12">
                              <a:extLst xmlns:a="http://schemas.openxmlformats.org/drawingml/2006/main"/>
                            </wp:docPr>
                            <wp:cNvGraphicFramePr/>
                            <a:graphic xmlns:a="http://schemas.openxmlformats.org/drawingml/2006/main">
                              <a:graphicData uri="http://schemas.microsoft.com/office/word/2010/wordprocessingShape">
                                <wps:wsp>
                                  <wps:cNvCnPr/>
                                  <wps:spPr>
                                    <a:xfrm>
                                      <a:off x="0" y="0"/>
                                      <a:ext cx="398780" cy="0"/>
                                    </a:xfrm>
                                    <a:prstGeom prst="line">
                                      <a:avLst/>
                                    </a:prstGeom>
                                    <a:noFill/>
                                    <a:ln w="12700" cap="flat">
                                      <a:solidFill>
                                        <a:schemeClr val="bg1"/>
                                      </a:solidFill>
                                      <a:prstDash val="solid"/>
                                      <a:miter lim="400000"/>
                                    </a:ln>
                                    <a:effectLst/>
                                    <a:sp3d/>
                                  </wps:spPr>
                                  <wps:style>
                                    <a:lnRef idx="0">
                                      <a:scrgbClr r="0" g="0" b="0"/>
                                    </a:lnRef>
                                    <a:fillRef idx="0">
                                      <a:scrgbClr r="0" g="0" b="0"/>
                                    </a:fillRef>
                                    <a:effectRef idx="0">
                                      <a:scrgbClr r="0" g="0" b="0"/>
                                    </a:effectRef>
                                    <a:fontRef idx="none"/>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line w14:anchorId="77551D96" id="Straight Connector 12" o:spid="_x0000_s1026" style="position:absolute;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5pt,7pt" to="30.85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" strokecolor="white [3212]" strokeweight="1pt">
                            <v:stroke miterlimit="4" joinstyle="miter"/>
                          </v:line>
                        </w:pict>
                      </mc:Fallback>
                    </mc:AlternateContent>
                  </w:r>
                </w:p>
              </w:tc>
            </w:tr>
          </w:tbl>
          <w:p w:rsidR="00F350F8" w:rsidRPr="00F350F8" w:rsidRDefault="00F350F8" w:rsidP="00F350F8">
            <w:pPr>
              <w:pStyle w:val="ListParagraph"/>
              <w:numPr>
                <w:ilvl w:val="0"/>
                <w:numId w:val="30"/>
              </w:numPr>
              <w:spacing w:line="276" w:lineRule="auto"/>
              <w:ind w:hanging="180"/>
              <w:rPr>
                <w:rFonts w:ascii="Century Gothic" w:eastAsia="Calibri" w:hAnsi="Century Gothic" w:cstheme="minorHAnsi"/>
                <w:noProof/>
                <w:color w:val="FFFFFF" w:themeColor="background1"/>
                <w:sz w:val="18"/>
                <w:szCs w:val="18"/>
              </w:rPr>
            </w:pPr>
            <w:r w:rsidRPr="00F350F8">
              <w:rPr>
                <w:rFonts w:ascii="Century Gothic" w:eastAsia="Calibri" w:hAnsi="Century Gothic" w:cstheme="minorHAnsi"/>
                <w:noProof/>
                <w:color w:val="FFFFFF" w:themeColor="background1"/>
                <w:sz w:val="18"/>
                <w:szCs w:val="18"/>
              </w:rPr>
              <w:t>Excellent administrativ</w:t>
            </w:r>
            <w:r>
              <w:rPr>
                <w:rFonts w:ascii="Century Gothic" w:eastAsia="Calibri" w:hAnsi="Century Gothic" w:cstheme="minorHAnsi"/>
                <w:noProof/>
                <w:color w:val="FFFFFF" w:themeColor="background1"/>
                <w:sz w:val="18"/>
                <w:szCs w:val="18"/>
              </w:rPr>
              <w:t>e and project management skills.</w:t>
            </w:r>
          </w:p>
          <w:p w:rsidR="00F350F8" w:rsidRPr="00F350F8" w:rsidRDefault="00F350F8" w:rsidP="00F350F8">
            <w:pPr>
              <w:pStyle w:val="ListParagraph"/>
              <w:numPr>
                <w:ilvl w:val="0"/>
                <w:numId w:val="30"/>
              </w:numPr>
              <w:spacing w:line="276" w:lineRule="auto"/>
              <w:ind w:hanging="180"/>
              <w:rPr>
                <w:rFonts w:ascii="Century Gothic" w:eastAsia="Calibri" w:hAnsi="Century Gothic" w:cstheme="minorHAnsi"/>
                <w:noProof/>
                <w:color w:val="FFFFFF" w:themeColor="background1"/>
                <w:sz w:val="18"/>
                <w:szCs w:val="18"/>
              </w:rPr>
            </w:pPr>
            <w:r w:rsidRPr="00F350F8">
              <w:rPr>
                <w:rFonts w:ascii="Century Gothic" w:eastAsia="Calibri" w:hAnsi="Century Gothic" w:cstheme="minorHAnsi"/>
                <w:noProof/>
                <w:color w:val="FFFFFF" w:themeColor="background1"/>
                <w:sz w:val="18"/>
                <w:szCs w:val="18"/>
              </w:rPr>
              <w:t>Adept at process streamlining and system tro</w:t>
            </w:r>
            <w:r>
              <w:rPr>
                <w:rFonts w:ascii="Century Gothic" w:eastAsia="Calibri" w:hAnsi="Century Gothic" w:cstheme="minorHAnsi"/>
                <w:noProof/>
                <w:color w:val="FFFFFF" w:themeColor="background1"/>
                <w:sz w:val="18"/>
                <w:szCs w:val="18"/>
              </w:rPr>
              <w:t>ubleshooting.</w:t>
            </w:r>
          </w:p>
          <w:p w:rsidR="00F350F8" w:rsidRPr="00F350F8" w:rsidRDefault="00F350F8" w:rsidP="00F350F8">
            <w:pPr>
              <w:pStyle w:val="ListParagraph"/>
              <w:numPr>
                <w:ilvl w:val="0"/>
                <w:numId w:val="30"/>
              </w:numPr>
              <w:spacing w:line="276" w:lineRule="auto"/>
              <w:ind w:hanging="180"/>
              <w:rPr>
                <w:rFonts w:ascii="Century Gothic" w:eastAsia="Calibri" w:hAnsi="Century Gothic" w:cstheme="minorHAnsi"/>
                <w:noProof/>
                <w:color w:val="FFFFFF" w:themeColor="background1"/>
                <w:sz w:val="18"/>
                <w:szCs w:val="18"/>
              </w:rPr>
            </w:pPr>
            <w:r w:rsidRPr="00F350F8">
              <w:rPr>
                <w:rFonts w:ascii="Century Gothic" w:eastAsia="Calibri" w:hAnsi="Century Gothic" w:cstheme="minorHAnsi"/>
                <w:noProof/>
                <w:color w:val="FFFFFF" w:themeColor="background1"/>
                <w:sz w:val="18"/>
                <w:szCs w:val="18"/>
              </w:rPr>
              <w:t>Ability to implement process i</w:t>
            </w:r>
            <w:r>
              <w:rPr>
                <w:rFonts w:ascii="Century Gothic" w:eastAsia="Calibri" w:hAnsi="Century Gothic" w:cstheme="minorHAnsi"/>
                <w:noProof/>
                <w:color w:val="FFFFFF" w:themeColor="background1"/>
                <w:sz w:val="18"/>
                <w:szCs w:val="18"/>
              </w:rPr>
              <w:t>mprovements to boost efficiency.</w:t>
            </w:r>
          </w:p>
          <w:p w:rsidR="00F350F8" w:rsidRPr="00F350F8" w:rsidRDefault="00F350F8" w:rsidP="00F350F8">
            <w:pPr>
              <w:pStyle w:val="ListParagraph"/>
              <w:numPr>
                <w:ilvl w:val="0"/>
                <w:numId w:val="30"/>
              </w:numPr>
              <w:spacing w:line="276" w:lineRule="auto"/>
              <w:ind w:hanging="180"/>
              <w:rPr>
                <w:rFonts w:ascii="Century Gothic" w:eastAsia="Calibri" w:hAnsi="Century Gothic" w:cstheme="minorHAnsi"/>
                <w:noProof/>
                <w:color w:val="FFFFFF" w:themeColor="background1"/>
                <w:sz w:val="18"/>
                <w:szCs w:val="18"/>
              </w:rPr>
            </w:pPr>
            <w:r w:rsidRPr="00F350F8">
              <w:rPr>
                <w:rFonts w:ascii="Century Gothic" w:eastAsia="Calibri" w:hAnsi="Century Gothic" w:cstheme="minorHAnsi"/>
                <w:noProof/>
                <w:color w:val="FFFFFF" w:themeColor="background1"/>
                <w:sz w:val="18"/>
                <w:szCs w:val="18"/>
              </w:rPr>
              <w:t>Solid strategic analy</w:t>
            </w:r>
            <w:r>
              <w:rPr>
                <w:rFonts w:ascii="Century Gothic" w:eastAsia="Calibri" w:hAnsi="Century Gothic" w:cstheme="minorHAnsi"/>
                <w:noProof/>
                <w:color w:val="FFFFFF" w:themeColor="background1"/>
                <w:sz w:val="18"/>
                <w:szCs w:val="18"/>
              </w:rPr>
              <w:t>sis and profit growth abilities.</w:t>
            </w:r>
          </w:p>
          <w:p w:rsidR="00F350F8" w:rsidRPr="00F350F8" w:rsidRDefault="00F350F8" w:rsidP="00F350F8">
            <w:pPr>
              <w:pStyle w:val="ListParagraph"/>
              <w:numPr>
                <w:ilvl w:val="0"/>
                <w:numId w:val="30"/>
              </w:numPr>
              <w:spacing w:line="276" w:lineRule="auto"/>
              <w:ind w:hanging="180"/>
              <w:rPr>
                <w:rFonts w:ascii="Century Gothic" w:eastAsia="Calibri" w:hAnsi="Century Gothic" w:cstheme="minorHAnsi"/>
                <w:noProof/>
                <w:color w:val="FFFFFF" w:themeColor="background1"/>
                <w:sz w:val="18"/>
                <w:szCs w:val="18"/>
              </w:rPr>
            </w:pPr>
            <w:r w:rsidRPr="00F350F8">
              <w:rPr>
                <w:rFonts w:ascii="Century Gothic" w:eastAsia="Calibri" w:hAnsi="Century Gothic" w:cstheme="minorHAnsi"/>
                <w:noProof/>
                <w:color w:val="FFFFFF" w:themeColor="background1"/>
                <w:sz w:val="18"/>
                <w:szCs w:val="18"/>
              </w:rPr>
              <w:t>Well-rounded k</w:t>
            </w:r>
            <w:r>
              <w:rPr>
                <w:rFonts w:ascii="Century Gothic" w:eastAsia="Calibri" w:hAnsi="Century Gothic" w:cstheme="minorHAnsi"/>
                <w:noProof/>
                <w:color w:val="FFFFFF" w:themeColor="background1"/>
                <w:sz w:val="18"/>
                <w:szCs w:val="18"/>
              </w:rPr>
              <w:t>nowledge of project development.</w:t>
            </w:r>
          </w:p>
          <w:p w:rsidR="00F350F8" w:rsidRPr="00F350F8" w:rsidRDefault="00F350F8" w:rsidP="00F350F8">
            <w:pPr>
              <w:pStyle w:val="ListParagraph"/>
              <w:numPr>
                <w:ilvl w:val="0"/>
                <w:numId w:val="30"/>
              </w:numPr>
              <w:spacing w:line="276" w:lineRule="auto"/>
              <w:ind w:hanging="180"/>
              <w:rPr>
                <w:rFonts w:ascii="Century Gothic" w:eastAsia="Calibri" w:hAnsi="Century Gothic" w:cstheme="minorHAnsi"/>
                <w:noProof/>
                <w:color w:val="FFFFFF" w:themeColor="background1"/>
                <w:sz w:val="18"/>
                <w:szCs w:val="18"/>
              </w:rPr>
            </w:pPr>
            <w:r>
              <w:rPr>
                <w:rFonts w:ascii="Century Gothic" w:eastAsia="Calibri" w:hAnsi="Century Gothic" w:cstheme="minorHAnsi"/>
                <w:noProof/>
                <w:color w:val="FFFFFF" w:themeColor="background1"/>
                <w:sz w:val="18"/>
                <w:szCs w:val="18"/>
              </w:rPr>
              <w:t>Strong customer support skills.</w:t>
            </w:r>
          </w:p>
          <w:p w:rsidR="00462400" w:rsidRDefault="00F350F8" w:rsidP="00F350F8">
            <w:pPr>
              <w:pStyle w:val="ListParagraph"/>
              <w:numPr>
                <w:ilvl w:val="0"/>
                <w:numId w:val="30"/>
              </w:numPr>
              <w:spacing w:line="276" w:lineRule="auto"/>
              <w:ind w:hanging="180"/>
              <w:rPr>
                <w:rFonts w:ascii="Century Gothic" w:eastAsia="Calibri" w:hAnsi="Century Gothic" w:cstheme="minorHAnsi"/>
                <w:noProof/>
                <w:color w:val="FFFFFF" w:themeColor="background1"/>
                <w:sz w:val="18"/>
                <w:szCs w:val="18"/>
              </w:rPr>
            </w:pPr>
            <w:r w:rsidRPr="00F350F8">
              <w:rPr>
                <w:rFonts w:ascii="Century Gothic" w:eastAsia="Calibri" w:hAnsi="Century Gothic" w:cstheme="minorHAnsi"/>
                <w:noProof/>
                <w:color w:val="FFFFFF" w:themeColor="background1"/>
                <w:sz w:val="18"/>
                <w:szCs w:val="18"/>
              </w:rPr>
              <w:t>Good team leadership and communications skills</w:t>
            </w:r>
            <w:r w:rsidR="00067676" w:rsidRPr="00067676">
              <w:rPr>
                <w:rFonts w:ascii="Century Gothic" w:eastAsia="Calibri" w:hAnsi="Century Gothic" w:cstheme="minorHAnsi"/>
                <w:noProof/>
                <w:color w:val="FFFFFF" w:themeColor="background1"/>
                <w:sz w:val="18"/>
                <w:szCs w:val="18"/>
              </w:rPr>
              <w:t>.</w:t>
            </w:r>
          </w:p>
          <w:p w:rsidR="00F350F8" w:rsidRPr="000454B5" w:rsidRDefault="00F350F8" w:rsidP="00F350F8">
            <w:pPr>
              <w:pStyle w:val="ListParagraph"/>
              <w:ind w:left="180"/>
              <w:rPr>
                <w:rFonts w:ascii="Century Gothic" w:eastAsia="Calibri" w:hAnsi="Century Gothic" w:cstheme="minorHAnsi"/>
                <w:noProof/>
                <w:color w:val="FFFFFF" w:themeColor="background1"/>
                <w:sz w:val="18"/>
                <w:szCs w:val="18"/>
              </w:rPr>
            </w:pPr>
          </w:p>
          <w:tbl>
            <w:tblPr>
              <w:tblStyle w:val="TableGrid"/>
              <w:tblW w:w="43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115" w:type="dxa"/>
              </w:tblCellMar>
              <w:tblLook w:val="04A0" w:firstRow="1" w:lastRow="0" w:firstColumn="1" w:lastColumn="0" w:noHBand="0" w:noVBand="1"/>
            </w:tblPr>
            <w:tblGrid>
              <w:gridCol w:w="2341"/>
              <w:gridCol w:w="1979"/>
            </w:tblGrid>
            <w:tr w:rsidR="009D5B8C" w:rsidRPr="009F2D39" w:rsidTr="00BE0E35">
              <w:trPr>
                <w:trHeight w:val="547"/>
              </w:trPr>
              <w:tc>
                <w:tcPr>
                  <w:tcW w:w="2070" w:type="dxa"/>
                  <w:vAlign w:val="center"/>
                </w:tcPr>
                <w:p w:rsidR="009D5B8C" w:rsidRPr="009F2D39" w:rsidRDefault="00745B9B" w:rsidP="009D5B8C">
                  <w:pPr>
                    <w:rPr>
                      <w:rFonts w:ascii="Century Gothic" w:hAnsi="Century Gothic" w:cstheme="minorHAnsi"/>
                      <w:noProof/>
                      <w:color w:val="FFFFFF" w:themeColor="background1"/>
                    </w:rPr>
                  </w:pPr>
                  <w:r>
                    <w:rPr>
                      <w:rFonts w:ascii="Century Gothic" w:eastAsia="+mn-ea" w:hAnsi="Century Gothic" w:cstheme="minorHAnsi"/>
                      <w:b/>
                      <w:bCs/>
                      <w:noProof/>
                      <w:color w:val="FFFFFF" w:themeColor="background1"/>
                      <w:spacing w:val="60"/>
                      <w:sz w:val="24"/>
                      <w:szCs w:val="28"/>
                    </w:rPr>
                    <w:t>TRAININGS</w:t>
                  </w:r>
                </w:p>
              </w:tc>
              <w:tc>
                <w:tcPr>
                  <w:tcW w:w="1750" w:type="dxa"/>
                  <w:vAlign w:val="center"/>
                </w:tcPr>
                <w:p w:rsidR="009D5B8C" w:rsidRPr="009F2D39" w:rsidRDefault="006C6736" w:rsidP="009D5B8C">
                  <w:pPr>
                    <w:rPr>
                      <w:rFonts w:ascii="Century Gothic" w:hAnsi="Century Gothic" w:cstheme="minorHAnsi"/>
                      <w:noProof/>
                      <w:color w:val="FFFFFF" w:themeColor="background1"/>
                    </w:rPr>
                  </w:pPr>
                  <w:r w:rsidRPr="009F2D39">
                    <w:rPr>
                      <w:rFonts w:ascii="Century Gothic" w:hAnsi="Century Gothic" w:cstheme="minorHAnsi"/>
                      <w:noProof/>
                    </w:rPr>
                    <mc:AlternateContent>
                      <mc:Choice Requires="wps">
                        <w:drawing>
                          <wp:anchor distT="0" distB="0" distL="114300" distR="114300" simplePos="0" relativeHeight="251692032" behindDoc="0" locked="0" layoutInCell="1" allowOverlap="1" wp14:anchorId="32975853" wp14:editId="732437CC">
                            <wp:simplePos x="0" y="0"/>
                            <wp:positionH relativeFrom="column">
                              <wp:posOffset>-98425</wp:posOffset>
                            </wp:positionH>
                            <wp:positionV relativeFrom="paragraph">
                              <wp:posOffset>86360</wp:posOffset>
                            </wp:positionV>
                            <wp:extent cx="942340" cy="0"/>
                            <wp:effectExtent l="0" t="0" r="29210" b="19050"/>
                            <wp:wrapNone/>
                            <wp:docPr id="14" name="Straight Connector 12">
                              <a:extLst xmlns:a="http://schemas.openxmlformats.org/drawingml/2006/main"/>
                            </wp:docPr>
                            <wp:cNvGraphicFramePr/>
                            <a:graphic xmlns:a="http://schemas.openxmlformats.org/drawingml/2006/main">
                              <a:graphicData uri="http://schemas.microsoft.com/office/word/2010/wordprocessingShape">
                                <wps:wsp>
                                  <wps:cNvCnPr/>
                                  <wps:spPr>
                                    <a:xfrm>
                                      <a:off x="0" y="0"/>
                                      <a:ext cx="942340" cy="0"/>
                                    </a:xfrm>
                                    <a:prstGeom prst="line">
                                      <a:avLst/>
                                    </a:prstGeom>
                                    <a:noFill/>
                                    <a:ln w="12700" cap="flat">
                                      <a:solidFill>
                                        <a:schemeClr val="bg1"/>
                                      </a:solidFill>
                                      <a:prstDash val="solid"/>
                                      <a:miter lim="400000"/>
                                    </a:ln>
                                    <a:effectLst/>
                                    <a:sp3d/>
                                  </wps:spPr>
                                  <wps:style>
                                    <a:lnRef idx="0">
                                      <a:scrgbClr r="0" g="0" b="0"/>
                                    </a:lnRef>
                                    <a:fillRef idx="0">
                                      <a:scrgbClr r="0" g="0" b="0"/>
                                    </a:fillRef>
                                    <a:effectRef idx="0">
                                      <a:scrgbClr r="0" g="0" b="0"/>
                                    </a:effectRef>
                                    <a:fontRef idx="none"/>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line w14:anchorId="084EAAEF" id="Straight Connector 12" o:spid="_x0000_s1026" style="position:absolute;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75pt,6.8pt" to="66.45pt,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" strokecolor="white [3212]" strokeweight="1pt">
                            <v:stroke miterlimit="4" joinstyle="miter"/>
                          </v:line>
                        </w:pict>
                      </mc:Fallback>
                    </mc:AlternateContent>
                  </w:r>
                </w:p>
              </w:tc>
            </w:tr>
          </w:tbl>
          <w:p w:rsidR="00745B9B" w:rsidRPr="00DE0A81" w:rsidRDefault="00067676" w:rsidP="00F350F8">
            <w:pPr>
              <w:pStyle w:val="ListParagraph"/>
              <w:numPr>
                <w:ilvl w:val="0"/>
                <w:numId w:val="30"/>
              </w:numPr>
              <w:spacing w:line="276" w:lineRule="auto"/>
              <w:ind w:hanging="180"/>
              <w:rPr>
                <w:rFonts w:ascii="Century Gothic" w:eastAsia="Calibri" w:hAnsi="Century Gothic" w:cstheme="minorHAnsi"/>
                <w:noProof/>
                <w:color w:val="FFFFFF" w:themeColor="background1"/>
                <w:sz w:val="18"/>
                <w:szCs w:val="18"/>
              </w:rPr>
            </w:pPr>
            <w:r>
              <w:rPr>
                <w:rFonts w:ascii="Century Gothic" w:eastAsia="Calibri" w:hAnsi="Century Gothic" w:cstheme="minorHAnsi"/>
                <w:noProof/>
                <w:color w:val="FFFFFF" w:themeColor="background1"/>
                <w:sz w:val="18"/>
                <w:szCs w:val="18"/>
              </w:rPr>
              <w:t>Quality Function Deployment</w:t>
            </w:r>
          </w:p>
          <w:p w:rsidR="00067676" w:rsidRPr="009D5B8C" w:rsidRDefault="00DE0A81" w:rsidP="00F350F8">
            <w:pPr>
              <w:pStyle w:val="ListParagraph"/>
              <w:numPr>
                <w:ilvl w:val="0"/>
                <w:numId w:val="30"/>
              </w:numPr>
              <w:spacing w:line="276" w:lineRule="auto"/>
              <w:ind w:hanging="180"/>
              <w:rPr>
                <w:rFonts w:ascii="Century Gothic" w:hAnsi="Century Gothic" w:cs="Calibri Light"/>
                <w:noProof/>
                <w:color w:val="BFBFBF"/>
                <w:sz w:val="18"/>
                <w:szCs w:val="18"/>
              </w:rPr>
            </w:pPr>
            <w:r w:rsidRPr="00DE0A81">
              <w:rPr>
                <w:rFonts w:ascii="Century Gothic" w:eastAsia="Calibri" w:hAnsi="Century Gothic" w:cstheme="minorHAnsi"/>
                <w:noProof/>
                <w:color w:val="FFFFFF" w:themeColor="background1"/>
                <w:sz w:val="18"/>
                <w:szCs w:val="18"/>
              </w:rPr>
              <w:t>Total Quality Management (TQM) and  Concurrent Engineering – ISO 9000 series</w:t>
            </w:r>
          </w:p>
        </w:tc>
        <w:tc>
          <w:tcPr>
            <w:tcW w:w="900" w:type="dxa"/>
          </w:tcPr>
          <w:p w:rsidR="00AB1336" w:rsidRPr="009F2D39" w:rsidRDefault="00AB1336" w:rsidP="00BE0E35">
            <w:pPr>
              <w:rPr>
                <w:rFonts w:ascii="Century Gothic" w:hAnsi="Century Gothic" w:cstheme="minorHAnsi"/>
                <w:noProof/>
              </w:rPr>
            </w:pPr>
            <w:r w:rsidRPr="009F2D39">
              <w:rPr>
                <w:rFonts w:ascii="Century Gothic" w:hAnsi="Century Gothic" w:cstheme="minorHAnsi"/>
                <w:noProof/>
              </w:rPr>
              <mc:AlternateContent>
                <mc:Choice Requires="wps">
                  <w:drawing>
                    <wp:anchor distT="0" distB="0" distL="114300" distR="114300" simplePos="0" relativeHeight="251670528" behindDoc="0" locked="0" layoutInCell="1" allowOverlap="1" wp14:anchorId="4F7D9088" wp14:editId="1F1EA253">
                      <wp:simplePos x="0" y="0"/>
                      <wp:positionH relativeFrom="column">
                        <wp:posOffset>-1122020</wp:posOffset>
                      </wp:positionH>
                      <wp:positionV relativeFrom="paragraph">
                        <wp:posOffset>197663</wp:posOffset>
                      </wp:positionV>
                      <wp:extent cx="1105217" cy="0"/>
                      <wp:effectExtent l="0" t="0" r="0" b="0"/>
                      <wp:wrapNone/>
                      <wp:docPr id="84" name="Straight Connector 12">
                        <a:extLst xmlns:a="http://schemas.openxmlformats.org/drawingml/2006/main"/>
                      </wp:docPr>
                      <wp:cNvGraphicFramePr/>
                      <a:graphic xmlns:a="http://schemas.openxmlformats.org/drawingml/2006/main">
                        <a:graphicData uri="http://schemas.microsoft.com/office/word/2010/wordprocessingShape">
                          <wps:wsp>
                            <wps:cNvCnPr/>
                            <wps:spPr>
                              <a:xfrm>
                                <a:off x="0" y="0"/>
                                <a:ext cx="1105217" cy="0"/>
                              </a:xfrm>
                              <a:prstGeom prst="line">
                                <a:avLst/>
                              </a:prstGeom>
                              <a:noFill/>
                              <a:ln w="12700" cap="flat">
                                <a:solidFill>
                                  <a:schemeClr val="bg1"/>
                                </a:solidFill>
                                <a:prstDash val="solid"/>
                                <a:miter lim="400000"/>
                              </a:ln>
                              <a:effectLst/>
                              <a:sp3d/>
                            </wps:spPr>
                            <wps:style>
                              <a:lnRef idx="0">
                                <a:scrgbClr r="0" g="0" b="0"/>
                              </a:lnRef>
                              <a:fillRef idx="0">
                                <a:scrgbClr r="0" g="0" b="0"/>
                              </a:fillRef>
                              <a:effectRef idx="0">
                                <a:scrgbClr r="0" g="0" b="0"/>
                              </a:effectRef>
                              <a:fontRef idx="none"/>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line w14:anchorId="764530BB" id="Straight Connector 12" o:spid="_x0000_s1026" style="position:absolute;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8.35pt,15.55pt" to="-1.35pt,1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" strokecolor="white [3212]" strokeweight="1pt">
                      <v:stroke miterlimit="4" joinstyle="miter"/>
                    </v:line>
                  </w:pict>
                </mc:Fallback>
              </mc:AlternateContent>
            </w:r>
          </w:p>
        </w:tc>
        <w:tc>
          <w:tcPr>
            <w:tcW w:w="6375" w:type="dxa"/>
          </w:tcPr>
          <w:tbl>
            <w:tblPr>
              <w:tblStyle w:val="TableGrid"/>
              <w:tblW w:w="65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610"/>
              <w:gridCol w:w="3935"/>
            </w:tblGrid>
            <w:tr w:rsidR="00AB1336" w:rsidRPr="009F2D39" w:rsidTr="009F2D39">
              <w:trPr>
                <w:trHeight w:val="547"/>
              </w:trPr>
              <w:tc>
                <w:tcPr>
                  <w:tcW w:w="2610" w:type="dxa"/>
                  <w:vAlign w:val="center"/>
                </w:tcPr>
                <w:p w:rsidR="00AB1336" w:rsidRPr="009F2D39" w:rsidRDefault="00267F83" w:rsidP="00BE0E35">
                  <w:pPr>
                    <w:rPr>
                      <w:rFonts w:ascii="Century Gothic" w:hAnsi="Century Gothic" w:cstheme="minorHAnsi"/>
                      <w:caps/>
                      <w:noProof/>
                    </w:rPr>
                  </w:pPr>
                  <w:sdt>
                    <w:sdtPr>
                      <w:rPr>
                        <w:rFonts w:ascii="Century Gothic" w:eastAsia="Helvetica Neue" w:hAnsi="Century Gothic" w:cs="Helvetica Neue"/>
                        <w:b/>
                        <w:bCs/>
                        <w:caps/>
                        <w:color w:val="05304C"/>
                        <w:spacing w:val="60"/>
                        <w:sz w:val="24"/>
                      </w:rPr>
                      <w:alias w:val="Experience:"/>
                      <w:tag w:val="Experience:"/>
                      <w:id w:val="-1538115178"/>
                      <w:placeholder>
                        <w:docPart w:val="3BFA4ED4C3A041518974DB7C66E259C1"/>
                      </w:placeholder>
                      <w:temporary/>
                      <w:showingPlcHdr/>
                      <w:dataBinding w:prefixMappings="xmlns:ns0='http://schemas.microsoft.com/office/2006/coverPageProps' " w:xpath="/ns0:CoverPageProperties[1]/ns0:CompanyPhone[1]" w:storeItemID="{55AF091B-3C7A-41E3-B477-F2FDAA23CFDA}"/>
                      <w:text w:multiLine="1"/>
                    </w:sdtPr>
                    <w:sdtEndPr/>
                    <w:sdtContent>
                      <w:r w:rsidR="00AB1336" w:rsidRPr="009F2D39">
                        <w:rPr>
                          <w:rFonts w:ascii="Century Gothic" w:eastAsia="Helvetica Neue" w:hAnsi="Century Gothic" w:cs="Helvetica Neue"/>
                          <w:b/>
                          <w:bCs/>
                          <w:caps/>
                          <w:color w:val="05304C"/>
                          <w:spacing w:val="60"/>
                          <w:sz w:val="24"/>
                        </w:rPr>
                        <w:t>EXPERIENCE</w:t>
                      </w:r>
                    </w:sdtContent>
                  </w:sdt>
                </w:p>
              </w:tc>
              <w:tc>
                <w:tcPr>
                  <w:tcW w:w="3935" w:type="dxa"/>
                  <w:vAlign w:val="center"/>
                </w:tcPr>
                <w:p w:rsidR="00AB1336" w:rsidRPr="009F2D39" w:rsidRDefault="00AB1336" w:rsidP="00BE0E35">
                  <w:pPr>
                    <w:rPr>
                      <w:rFonts w:ascii="Century Gothic" w:hAnsi="Century Gothic" w:cstheme="minorHAnsi"/>
                      <w:noProof/>
                    </w:rPr>
                  </w:pPr>
                  <w:r w:rsidRPr="009F2D39">
                    <w:rPr>
                      <w:rFonts w:ascii="Century Gothic" w:hAnsi="Century Gothic" w:cstheme="minorHAnsi"/>
                      <w:noProof/>
                    </w:rPr>
                    <mc:AlternateContent>
                      <mc:Choice Requires="wps">
                        <w:drawing>
                          <wp:anchor distT="0" distB="0" distL="114300" distR="114300" simplePos="0" relativeHeight="251669504" behindDoc="0" locked="0" layoutInCell="1" allowOverlap="1" wp14:anchorId="754619B9" wp14:editId="1D55CAAA">
                            <wp:simplePos x="0" y="0"/>
                            <wp:positionH relativeFrom="column">
                              <wp:posOffset>-54610</wp:posOffset>
                            </wp:positionH>
                            <wp:positionV relativeFrom="paragraph">
                              <wp:posOffset>102870</wp:posOffset>
                            </wp:positionV>
                            <wp:extent cx="2640330" cy="0"/>
                            <wp:effectExtent l="0" t="0" r="0" b="0"/>
                            <wp:wrapNone/>
                            <wp:docPr id="83" name="Straight Connector 12">
                              <a:extLst xmlns:a="http://schemas.openxmlformats.org/drawingml/2006/main"/>
                            </wp:docPr>
                            <wp:cNvGraphicFramePr/>
                            <a:graphic xmlns:a="http://schemas.openxmlformats.org/drawingml/2006/main">
                              <a:graphicData uri="http://schemas.microsoft.com/office/word/2010/wordprocessingShape">
                                <wps:wsp>
                                  <wps:cNvCnPr/>
                                  <wps:spPr>
                                    <a:xfrm>
                                      <a:off x="0" y="0"/>
                                      <a:ext cx="2640330" cy="0"/>
                                    </a:xfrm>
                                    <a:prstGeom prst="line">
                                      <a:avLst/>
                                    </a:prstGeom>
                                    <a:noFill/>
                                    <a:ln w="12700" cap="flat">
                                      <a:solidFill>
                                        <a:srgbClr val="05304C"/>
                                      </a:solidFill>
                                      <a:prstDash val="solid"/>
                                      <a:miter lim="400000"/>
                                    </a:ln>
                                    <a:effectLst/>
                                    <a:sp3d/>
                                  </wps:spPr>
                                  <wps:style>
                                    <a:lnRef idx="0">
                                      <a:scrgbClr r="0" g="0" b="0"/>
                                    </a:lnRef>
                                    <a:fillRef idx="0">
                                      <a:scrgbClr r="0" g="0" b="0"/>
                                    </a:fillRef>
                                    <a:effectRef idx="0">
                                      <a:scrgbClr r="0" g="0" b="0"/>
                                    </a:effectRef>
                                    <a:fontRef idx="none"/>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line w14:anchorId="4BA0411F" id="Straight Connector 12" o:spid="_x0000_s1026" style="position:absolute;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3pt,8.1pt" to="203.6pt,8.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" strokecolor="#05304c" strokeweight="1pt">
                            <v:stroke miterlimit="4" joinstyle="miter"/>
                          </v:line>
                        </w:pict>
                      </mc:Fallback>
                    </mc:AlternateContent>
                  </w:r>
                </w:p>
              </w:tc>
            </w:tr>
          </w:tbl>
          <w:p w:rsidR="00AB1336" w:rsidRPr="00F350F8" w:rsidRDefault="00AB1336" w:rsidP="00BE0E35">
            <w:pPr>
              <w:rPr>
                <w:rFonts w:ascii="Century Gothic" w:hAnsi="Century Gothic" w:cstheme="minorHAnsi"/>
                <w:noProof/>
                <w:color w:val="05304C"/>
                <w:sz w:val="10"/>
                <w:szCs w:val="1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50"/>
              <w:gridCol w:w="5014"/>
            </w:tblGrid>
            <w:tr w:rsidR="00AB1336" w:rsidRPr="009F2D39" w:rsidTr="00AF1881">
              <w:tc>
                <w:tcPr>
                  <w:tcW w:w="1350" w:type="dxa"/>
                  <w:tcBorders>
                    <w:right w:val="single" w:sz="4" w:space="0" w:color="BFBFBF"/>
                  </w:tcBorders>
                </w:tcPr>
                <w:p w:rsidR="00D454A6" w:rsidRDefault="00067676" w:rsidP="00A54CC6">
                  <w:pPr>
                    <w:spacing w:line="276" w:lineRule="auto"/>
                    <w:jc w:val="right"/>
                    <w:rPr>
                      <w:rFonts w:ascii="Century Gothic" w:eastAsia="Calibri" w:hAnsi="Century Gothic" w:cstheme="minorHAnsi"/>
                      <w:b/>
                      <w:noProof/>
                      <w:color w:val="05304C"/>
                      <w:sz w:val="20"/>
                      <w:szCs w:val="20"/>
                    </w:rPr>
                  </w:pPr>
                  <w:r>
                    <w:rPr>
                      <w:rFonts w:ascii="Century Gothic" w:eastAsia="Calibri" w:hAnsi="Century Gothic" w:cstheme="minorHAnsi"/>
                      <w:b/>
                      <w:noProof/>
                      <w:color w:val="05304C"/>
                      <w:sz w:val="20"/>
                      <w:szCs w:val="20"/>
                    </w:rPr>
                    <w:t>Mar 2011 –</w:t>
                  </w:r>
                </w:p>
                <w:p w:rsidR="00067676" w:rsidRDefault="00067676" w:rsidP="00A54CC6">
                  <w:pPr>
                    <w:spacing w:line="276" w:lineRule="auto"/>
                    <w:jc w:val="right"/>
                    <w:rPr>
                      <w:rFonts w:ascii="Century Gothic" w:eastAsia="Calibri" w:hAnsi="Century Gothic" w:cstheme="minorHAnsi"/>
                      <w:b/>
                      <w:noProof/>
                      <w:color w:val="05304C"/>
                      <w:sz w:val="20"/>
                      <w:szCs w:val="20"/>
                    </w:rPr>
                  </w:pPr>
                  <w:r>
                    <w:rPr>
                      <w:rFonts w:ascii="Century Gothic" w:eastAsia="Calibri" w:hAnsi="Century Gothic" w:cstheme="minorHAnsi"/>
                      <w:b/>
                      <w:noProof/>
                      <w:color w:val="05304C"/>
                      <w:sz w:val="20"/>
                      <w:szCs w:val="20"/>
                    </w:rPr>
                    <w:t>Present</w:t>
                  </w:r>
                </w:p>
                <w:p w:rsidR="00067676" w:rsidRDefault="00067676" w:rsidP="00A54CC6">
                  <w:pPr>
                    <w:spacing w:line="276" w:lineRule="auto"/>
                    <w:jc w:val="right"/>
                    <w:rPr>
                      <w:rFonts w:ascii="Century Gothic" w:eastAsia="Calibri" w:hAnsi="Century Gothic" w:cstheme="minorHAnsi"/>
                      <w:b/>
                      <w:noProof/>
                      <w:color w:val="05304C"/>
                      <w:sz w:val="20"/>
                      <w:szCs w:val="20"/>
                    </w:rPr>
                  </w:pPr>
                </w:p>
                <w:p w:rsidR="00F350F8" w:rsidRDefault="00F350F8" w:rsidP="00A54CC6">
                  <w:pPr>
                    <w:spacing w:line="276" w:lineRule="auto"/>
                    <w:jc w:val="right"/>
                    <w:rPr>
                      <w:rFonts w:ascii="Century Gothic" w:eastAsia="Calibri" w:hAnsi="Century Gothic" w:cstheme="minorHAnsi"/>
                      <w:b/>
                      <w:noProof/>
                      <w:color w:val="05304C"/>
                      <w:sz w:val="20"/>
                      <w:szCs w:val="20"/>
                    </w:rPr>
                  </w:pPr>
                </w:p>
                <w:p w:rsidR="00F350F8" w:rsidRDefault="00F350F8" w:rsidP="00A54CC6">
                  <w:pPr>
                    <w:spacing w:line="276" w:lineRule="auto"/>
                    <w:jc w:val="right"/>
                    <w:rPr>
                      <w:rFonts w:ascii="Century Gothic" w:eastAsia="Calibri" w:hAnsi="Century Gothic" w:cstheme="minorHAnsi"/>
                      <w:b/>
                      <w:noProof/>
                      <w:color w:val="05304C"/>
                      <w:sz w:val="20"/>
                      <w:szCs w:val="20"/>
                    </w:rPr>
                  </w:pPr>
                </w:p>
                <w:p w:rsidR="00F350F8" w:rsidRDefault="00F350F8" w:rsidP="00A54CC6">
                  <w:pPr>
                    <w:spacing w:line="276" w:lineRule="auto"/>
                    <w:jc w:val="right"/>
                    <w:rPr>
                      <w:rFonts w:ascii="Century Gothic" w:eastAsia="Calibri" w:hAnsi="Century Gothic" w:cstheme="minorHAnsi"/>
                      <w:b/>
                      <w:noProof/>
                      <w:color w:val="05304C"/>
                      <w:sz w:val="20"/>
                      <w:szCs w:val="20"/>
                    </w:rPr>
                  </w:pPr>
                </w:p>
                <w:p w:rsidR="00F350F8" w:rsidRDefault="00F350F8" w:rsidP="00A54CC6">
                  <w:pPr>
                    <w:spacing w:line="276" w:lineRule="auto"/>
                    <w:jc w:val="right"/>
                    <w:rPr>
                      <w:rFonts w:ascii="Century Gothic" w:eastAsia="Calibri" w:hAnsi="Century Gothic" w:cstheme="minorHAnsi"/>
                      <w:b/>
                      <w:noProof/>
                      <w:color w:val="05304C"/>
                      <w:sz w:val="20"/>
                      <w:szCs w:val="20"/>
                    </w:rPr>
                  </w:pPr>
                </w:p>
                <w:p w:rsidR="00F350F8" w:rsidRDefault="00F350F8" w:rsidP="00A54CC6">
                  <w:pPr>
                    <w:spacing w:line="276" w:lineRule="auto"/>
                    <w:jc w:val="right"/>
                    <w:rPr>
                      <w:rFonts w:ascii="Century Gothic" w:eastAsia="Calibri" w:hAnsi="Century Gothic" w:cstheme="minorHAnsi"/>
                      <w:b/>
                      <w:noProof/>
                      <w:color w:val="05304C"/>
                      <w:sz w:val="20"/>
                      <w:szCs w:val="20"/>
                    </w:rPr>
                  </w:pPr>
                </w:p>
                <w:p w:rsidR="00F350F8" w:rsidRDefault="00F350F8" w:rsidP="00A54CC6">
                  <w:pPr>
                    <w:spacing w:line="276" w:lineRule="auto"/>
                    <w:jc w:val="right"/>
                    <w:rPr>
                      <w:rFonts w:ascii="Century Gothic" w:eastAsia="Calibri" w:hAnsi="Century Gothic" w:cstheme="minorHAnsi"/>
                      <w:b/>
                      <w:noProof/>
                      <w:color w:val="05304C"/>
                      <w:sz w:val="14"/>
                      <w:szCs w:val="14"/>
                    </w:rPr>
                  </w:pPr>
                </w:p>
                <w:p w:rsidR="00324F12" w:rsidRDefault="00324F12" w:rsidP="00A54CC6">
                  <w:pPr>
                    <w:spacing w:line="276" w:lineRule="auto"/>
                    <w:jc w:val="right"/>
                    <w:rPr>
                      <w:rFonts w:ascii="Century Gothic" w:eastAsia="Calibri" w:hAnsi="Century Gothic" w:cstheme="minorHAnsi"/>
                      <w:b/>
                      <w:noProof/>
                      <w:color w:val="05304C"/>
                      <w:sz w:val="14"/>
                      <w:szCs w:val="14"/>
                    </w:rPr>
                  </w:pPr>
                </w:p>
                <w:p w:rsidR="00324F12" w:rsidRDefault="00324F12" w:rsidP="00A54CC6">
                  <w:pPr>
                    <w:spacing w:line="276" w:lineRule="auto"/>
                    <w:jc w:val="right"/>
                    <w:rPr>
                      <w:rFonts w:ascii="Century Gothic" w:eastAsia="Calibri" w:hAnsi="Century Gothic" w:cstheme="minorHAnsi"/>
                      <w:b/>
                      <w:noProof/>
                      <w:color w:val="05304C"/>
                      <w:sz w:val="14"/>
                      <w:szCs w:val="14"/>
                    </w:rPr>
                  </w:pPr>
                </w:p>
                <w:p w:rsidR="00324F12" w:rsidRDefault="00324F12" w:rsidP="00A54CC6">
                  <w:pPr>
                    <w:spacing w:line="276" w:lineRule="auto"/>
                    <w:jc w:val="right"/>
                    <w:rPr>
                      <w:rFonts w:ascii="Century Gothic" w:eastAsia="Calibri" w:hAnsi="Century Gothic" w:cstheme="minorHAnsi"/>
                      <w:b/>
                      <w:noProof/>
                      <w:color w:val="05304C"/>
                      <w:sz w:val="14"/>
                      <w:szCs w:val="14"/>
                    </w:rPr>
                  </w:pPr>
                </w:p>
                <w:p w:rsidR="00324F12" w:rsidRDefault="00324F12" w:rsidP="00A54CC6">
                  <w:pPr>
                    <w:spacing w:line="276" w:lineRule="auto"/>
                    <w:jc w:val="right"/>
                    <w:rPr>
                      <w:rFonts w:ascii="Century Gothic" w:eastAsia="Calibri" w:hAnsi="Century Gothic" w:cstheme="minorHAnsi"/>
                      <w:b/>
                      <w:noProof/>
                      <w:color w:val="05304C"/>
                      <w:sz w:val="14"/>
                      <w:szCs w:val="14"/>
                    </w:rPr>
                  </w:pPr>
                </w:p>
                <w:p w:rsidR="00324F12" w:rsidRPr="00F350F8" w:rsidRDefault="00324F12" w:rsidP="00A54CC6">
                  <w:pPr>
                    <w:spacing w:line="276" w:lineRule="auto"/>
                    <w:jc w:val="right"/>
                    <w:rPr>
                      <w:rFonts w:ascii="Century Gothic" w:eastAsia="Calibri" w:hAnsi="Century Gothic" w:cstheme="minorHAnsi"/>
                      <w:b/>
                      <w:noProof/>
                      <w:color w:val="05304C"/>
                      <w:sz w:val="14"/>
                      <w:szCs w:val="14"/>
                    </w:rPr>
                  </w:pPr>
                </w:p>
                <w:p w:rsidR="00067676" w:rsidRDefault="00067676" w:rsidP="00A54CC6">
                  <w:pPr>
                    <w:spacing w:line="276" w:lineRule="auto"/>
                    <w:jc w:val="right"/>
                    <w:rPr>
                      <w:rFonts w:ascii="Century Gothic" w:eastAsia="Calibri" w:hAnsi="Century Gothic" w:cstheme="minorHAnsi"/>
                      <w:b/>
                      <w:noProof/>
                      <w:color w:val="05304C"/>
                      <w:sz w:val="20"/>
                      <w:szCs w:val="20"/>
                    </w:rPr>
                  </w:pPr>
                  <w:r>
                    <w:rPr>
                      <w:rFonts w:ascii="Century Gothic" w:eastAsia="Calibri" w:hAnsi="Century Gothic" w:cstheme="minorHAnsi"/>
                      <w:b/>
                      <w:noProof/>
                      <w:color w:val="05304C"/>
                      <w:sz w:val="20"/>
                      <w:szCs w:val="20"/>
                    </w:rPr>
                    <w:t>Nov 2002 –</w:t>
                  </w:r>
                </w:p>
                <w:p w:rsidR="00067676" w:rsidRPr="009F2D39" w:rsidRDefault="00067676" w:rsidP="00A54CC6">
                  <w:pPr>
                    <w:spacing w:line="276" w:lineRule="auto"/>
                    <w:jc w:val="right"/>
                    <w:rPr>
                      <w:rFonts w:ascii="Century Gothic" w:hAnsi="Century Gothic" w:cstheme="minorHAnsi"/>
                      <w:b/>
                      <w:noProof/>
                    </w:rPr>
                  </w:pPr>
                  <w:r>
                    <w:rPr>
                      <w:rFonts w:ascii="Century Gothic" w:eastAsia="Calibri" w:hAnsi="Century Gothic" w:cstheme="minorHAnsi"/>
                      <w:b/>
                      <w:noProof/>
                      <w:color w:val="05304C"/>
                      <w:sz w:val="20"/>
                      <w:szCs w:val="20"/>
                    </w:rPr>
                    <w:t>Feb 2011</w:t>
                  </w:r>
                </w:p>
              </w:tc>
              <w:tc>
                <w:tcPr>
                  <w:tcW w:w="5014" w:type="dxa"/>
                  <w:tcBorders>
                    <w:left w:val="single" w:sz="4" w:space="0" w:color="BFBFBF"/>
                  </w:tcBorders>
                </w:tcPr>
                <w:p w:rsidR="00BE51E5" w:rsidRDefault="00067676" w:rsidP="00A54CC6">
                  <w:pPr>
                    <w:spacing w:line="276" w:lineRule="auto"/>
                    <w:rPr>
                      <w:rFonts w:ascii="Century Gothic" w:hAnsi="Century Gothic" w:cs="Calibri Light"/>
                      <w:noProof/>
                      <w:color w:val="05304C"/>
                      <w:sz w:val="21"/>
                      <w:szCs w:val="21"/>
                    </w:rPr>
                  </w:pPr>
                  <w:r>
                    <w:rPr>
                      <w:rFonts w:ascii="Century Gothic" w:eastAsia="Calibri" w:hAnsi="Century Gothic" w:cs="Calibri Light"/>
                      <w:b/>
                      <w:bCs/>
                      <w:noProof/>
                      <w:color w:val="05304C"/>
                      <w:sz w:val="21"/>
                      <w:szCs w:val="21"/>
                    </w:rPr>
                    <w:t>Project Manager / Technical Lead</w:t>
                  </w:r>
                  <w:r w:rsidR="00462400">
                    <w:rPr>
                      <w:rFonts w:ascii="Century Gothic" w:eastAsia="Calibri" w:hAnsi="Century Gothic" w:cs="Calibri Light"/>
                      <w:b/>
                      <w:bCs/>
                      <w:noProof/>
                      <w:color w:val="05304C"/>
                      <w:sz w:val="21"/>
                      <w:szCs w:val="21"/>
                    </w:rPr>
                    <w:t xml:space="preserve"> </w:t>
                  </w:r>
                  <w:r w:rsidR="007E22D0" w:rsidRPr="00810A2B">
                    <w:rPr>
                      <w:rFonts w:ascii="Century Gothic" w:eastAsia="Calibri" w:hAnsi="Century Gothic" w:cs="Calibri Light"/>
                      <w:bCs/>
                      <w:caps/>
                      <w:noProof/>
                      <w:color w:val="05304C"/>
                      <w:sz w:val="21"/>
                      <w:szCs w:val="21"/>
                    </w:rPr>
                    <w:t xml:space="preserve">– </w:t>
                  </w:r>
                  <w:r w:rsidR="00E06669">
                    <w:rPr>
                      <w:rFonts w:ascii="Century Gothic" w:eastAsia="Calibri" w:hAnsi="Century Gothic" w:cs="Calibri Light"/>
                      <w:bCs/>
                      <w:noProof/>
                      <w:color w:val="05304C"/>
                      <w:sz w:val="21"/>
                      <w:szCs w:val="21"/>
                    </w:rPr>
                    <w:t xml:space="preserve">Saudi Inteltec </w:t>
                  </w:r>
                  <w:r w:rsidR="00617F40" w:rsidRPr="00810A2B">
                    <w:rPr>
                      <w:rFonts w:ascii="Century Gothic" w:eastAsia="Calibri" w:hAnsi="Century Gothic" w:cs="Calibri Light"/>
                      <w:bCs/>
                      <w:noProof/>
                      <w:color w:val="05304C"/>
                      <w:sz w:val="21"/>
                      <w:szCs w:val="21"/>
                    </w:rPr>
                    <w:t>–</w:t>
                  </w:r>
                  <w:r w:rsidR="00617F40" w:rsidRPr="00810A2B">
                    <w:rPr>
                      <w:rFonts w:ascii="Century Gothic" w:hAnsi="Century Gothic" w:cs="Calibri Light"/>
                      <w:noProof/>
                      <w:color w:val="05304C"/>
                      <w:sz w:val="21"/>
                      <w:szCs w:val="21"/>
                    </w:rPr>
                    <w:t xml:space="preserve"> Riyadh, Saudi Arabia</w:t>
                  </w:r>
                </w:p>
                <w:p w:rsidR="00F350F8" w:rsidRDefault="00F350F8" w:rsidP="00A54CC6">
                  <w:pPr>
                    <w:spacing w:line="276" w:lineRule="auto"/>
                    <w:rPr>
                      <w:rFonts w:ascii="Century Gothic" w:hAnsi="Century Gothic" w:cs="Calibri Light"/>
                      <w:noProof/>
                      <w:color w:val="05304C"/>
                      <w:sz w:val="21"/>
                      <w:szCs w:val="21"/>
                    </w:rPr>
                  </w:pPr>
                </w:p>
                <w:p w:rsidR="00067676" w:rsidRDefault="00F350F8" w:rsidP="00A54CC6">
                  <w:pPr>
                    <w:spacing w:line="276" w:lineRule="auto"/>
                    <w:jc w:val="lowKashida"/>
                    <w:rPr>
                      <w:rFonts w:ascii="Century Gothic" w:hAnsi="Century Gothic" w:cs="Calibri Light"/>
                      <w:i/>
                      <w:iCs/>
                      <w:noProof/>
                      <w:color w:val="05304C"/>
                      <w:sz w:val="18"/>
                      <w:szCs w:val="18"/>
                    </w:rPr>
                  </w:pPr>
                  <w:r w:rsidRPr="00F350F8">
                    <w:rPr>
                      <w:rFonts w:ascii="Century Gothic" w:hAnsi="Century Gothic" w:cs="Calibri Light"/>
                      <w:i/>
                      <w:iCs/>
                      <w:noProof/>
                      <w:color w:val="05304C"/>
                      <w:sz w:val="18"/>
                      <w:szCs w:val="18"/>
                    </w:rPr>
                    <w:t>Successfully completed several communications systems installations.</w:t>
                  </w:r>
                  <w:r>
                    <w:rPr>
                      <w:rFonts w:ascii="Century Gothic" w:hAnsi="Century Gothic" w:cs="Calibri Light"/>
                      <w:i/>
                      <w:iCs/>
                      <w:noProof/>
                      <w:color w:val="05304C"/>
                      <w:sz w:val="18"/>
                      <w:szCs w:val="18"/>
                    </w:rPr>
                    <w:t xml:space="preserve"> </w:t>
                  </w:r>
                  <w:r w:rsidRPr="00F350F8">
                    <w:rPr>
                      <w:rFonts w:ascii="Century Gothic" w:hAnsi="Century Gothic" w:cs="Calibri Light"/>
                      <w:i/>
                      <w:iCs/>
                      <w:noProof/>
                      <w:color w:val="05304C"/>
                      <w:sz w:val="18"/>
                      <w:szCs w:val="18"/>
                    </w:rPr>
                    <w:t>Ensured that all telecom cabling infrastructure standards were upheld.</w:t>
                  </w:r>
                  <w:r>
                    <w:rPr>
                      <w:rFonts w:ascii="Century Gothic" w:hAnsi="Century Gothic" w:cs="Calibri Light"/>
                      <w:i/>
                      <w:iCs/>
                      <w:noProof/>
                      <w:color w:val="05304C"/>
                      <w:sz w:val="18"/>
                      <w:szCs w:val="18"/>
                    </w:rPr>
                    <w:t xml:space="preserve"> </w:t>
                  </w:r>
                  <w:r w:rsidRPr="00F350F8">
                    <w:rPr>
                      <w:rFonts w:ascii="Century Gothic" w:hAnsi="Century Gothic" w:cs="Calibri Light"/>
                      <w:i/>
                      <w:iCs/>
                      <w:noProof/>
                      <w:color w:val="05304C"/>
                      <w:sz w:val="18"/>
                      <w:szCs w:val="18"/>
                    </w:rPr>
                    <w:t>Addressed and resulted mitigation issues.</w:t>
                  </w:r>
                  <w:r>
                    <w:rPr>
                      <w:rFonts w:ascii="Century Gothic" w:hAnsi="Century Gothic" w:cs="Calibri Light"/>
                      <w:i/>
                      <w:iCs/>
                      <w:noProof/>
                      <w:color w:val="05304C"/>
                      <w:sz w:val="18"/>
                      <w:szCs w:val="18"/>
                    </w:rPr>
                    <w:t xml:space="preserve"> </w:t>
                  </w:r>
                  <w:r w:rsidRPr="00F350F8">
                    <w:rPr>
                      <w:rFonts w:ascii="Century Gothic" w:hAnsi="Century Gothic" w:cs="Calibri Light"/>
                      <w:i/>
                      <w:iCs/>
                      <w:noProof/>
                      <w:color w:val="05304C"/>
                      <w:sz w:val="18"/>
                      <w:szCs w:val="18"/>
                    </w:rPr>
                    <w:t>Assumed team leadership role and developed effective staff training methods.</w:t>
                  </w:r>
                  <w:r>
                    <w:rPr>
                      <w:rFonts w:ascii="Century Gothic" w:hAnsi="Century Gothic" w:cs="Calibri Light"/>
                      <w:i/>
                      <w:iCs/>
                      <w:noProof/>
                      <w:color w:val="05304C"/>
                      <w:sz w:val="18"/>
                      <w:szCs w:val="18"/>
                    </w:rPr>
                    <w:t xml:space="preserve"> </w:t>
                  </w:r>
                  <w:r w:rsidRPr="00F350F8">
                    <w:rPr>
                      <w:rFonts w:ascii="Century Gothic" w:hAnsi="Century Gothic" w:cs="Calibri Light"/>
                      <w:i/>
                      <w:iCs/>
                      <w:noProof/>
                      <w:color w:val="05304C"/>
                      <w:sz w:val="18"/>
                      <w:szCs w:val="18"/>
                    </w:rPr>
                    <w:t xml:space="preserve">Oversaw several </w:t>
                  </w:r>
                  <w:r>
                    <w:rPr>
                      <w:rFonts w:ascii="Century Gothic" w:hAnsi="Century Gothic" w:cs="Calibri Light"/>
                      <w:i/>
                      <w:iCs/>
                      <w:noProof/>
                      <w:color w:val="05304C"/>
                      <w:sz w:val="18"/>
                      <w:szCs w:val="18"/>
                    </w:rPr>
                    <w:t xml:space="preserve">OSP </w:t>
                  </w:r>
                  <w:r w:rsidRPr="00F350F8">
                    <w:rPr>
                      <w:rFonts w:ascii="Century Gothic" w:hAnsi="Century Gothic" w:cs="Calibri Light"/>
                      <w:i/>
                      <w:iCs/>
                      <w:noProof/>
                      <w:color w:val="05304C"/>
                      <w:sz w:val="18"/>
                      <w:szCs w:val="18"/>
                    </w:rPr>
                    <w:t>infrastructure installation projects.</w:t>
                  </w:r>
                  <w:r>
                    <w:rPr>
                      <w:rFonts w:ascii="Century Gothic" w:hAnsi="Century Gothic" w:cs="Calibri Light"/>
                      <w:i/>
                      <w:iCs/>
                      <w:noProof/>
                      <w:color w:val="05304C"/>
                      <w:sz w:val="18"/>
                      <w:szCs w:val="18"/>
                    </w:rPr>
                    <w:t xml:space="preserve"> </w:t>
                  </w:r>
                  <w:r w:rsidRPr="00F350F8">
                    <w:rPr>
                      <w:rFonts w:ascii="Century Gothic" w:hAnsi="Century Gothic" w:cs="Calibri Light"/>
                      <w:i/>
                      <w:iCs/>
                      <w:noProof/>
                      <w:color w:val="05304C"/>
                      <w:sz w:val="18"/>
                      <w:szCs w:val="18"/>
                    </w:rPr>
                    <w:t>Maintained telecom infrastructure and prepared periodic operations reports.</w:t>
                  </w:r>
                  <w:r>
                    <w:rPr>
                      <w:rFonts w:ascii="Century Gothic" w:hAnsi="Century Gothic" w:cs="Calibri Light"/>
                      <w:i/>
                      <w:iCs/>
                      <w:noProof/>
                      <w:color w:val="05304C"/>
                      <w:sz w:val="18"/>
                      <w:szCs w:val="18"/>
                    </w:rPr>
                    <w:t xml:space="preserve"> </w:t>
                  </w:r>
                  <w:r w:rsidRPr="00F350F8">
                    <w:rPr>
                      <w:rFonts w:ascii="Century Gothic" w:hAnsi="Century Gothic" w:cs="Calibri Light"/>
                      <w:i/>
                      <w:iCs/>
                      <w:noProof/>
                      <w:color w:val="05304C"/>
                      <w:sz w:val="18"/>
                      <w:szCs w:val="18"/>
                    </w:rPr>
                    <w:t>Completed several projects on time and within budget.</w:t>
                  </w:r>
                </w:p>
                <w:p w:rsidR="00F350F8" w:rsidRDefault="00F350F8" w:rsidP="00A54CC6">
                  <w:pPr>
                    <w:spacing w:line="276" w:lineRule="auto"/>
                    <w:rPr>
                      <w:rFonts w:ascii="Century Gothic" w:hAnsi="Century Gothic" w:cs="Calibri Light"/>
                      <w:noProof/>
                      <w:color w:val="05304C"/>
                      <w:sz w:val="21"/>
                      <w:szCs w:val="21"/>
                    </w:rPr>
                  </w:pPr>
                </w:p>
                <w:p w:rsidR="00067676" w:rsidRDefault="00067676" w:rsidP="00A54CC6">
                  <w:pPr>
                    <w:spacing w:line="276" w:lineRule="auto"/>
                    <w:rPr>
                      <w:rFonts w:ascii="Century Gothic" w:hAnsi="Century Gothic" w:cs="Calibri Light"/>
                      <w:noProof/>
                      <w:color w:val="05304C"/>
                      <w:sz w:val="21"/>
                      <w:szCs w:val="21"/>
                    </w:rPr>
                  </w:pPr>
                  <w:r>
                    <w:rPr>
                      <w:rFonts w:ascii="Century Gothic" w:eastAsia="Calibri" w:hAnsi="Century Gothic" w:cs="Calibri Light"/>
                      <w:b/>
                      <w:bCs/>
                      <w:noProof/>
                      <w:color w:val="05304C"/>
                      <w:sz w:val="21"/>
                      <w:szCs w:val="21"/>
                    </w:rPr>
                    <w:t xml:space="preserve">Project Coordinator / Site Acquisition </w:t>
                  </w:r>
                  <w:r w:rsidRPr="00810A2B">
                    <w:rPr>
                      <w:rFonts w:ascii="Century Gothic" w:eastAsia="Calibri" w:hAnsi="Century Gothic" w:cs="Calibri Light"/>
                      <w:bCs/>
                      <w:caps/>
                      <w:noProof/>
                      <w:color w:val="05304C"/>
                      <w:sz w:val="21"/>
                      <w:szCs w:val="21"/>
                    </w:rPr>
                    <w:t xml:space="preserve">– </w:t>
                  </w:r>
                  <w:r>
                    <w:rPr>
                      <w:rFonts w:ascii="Century Gothic" w:eastAsia="Calibri" w:hAnsi="Century Gothic" w:cs="Calibri Light"/>
                      <w:bCs/>
                      <w:noProof/>
                      <w:color w:val="05304C"/>
                      <w:sz w:val="21"/>
                      <w:szCs w:val="21"/>
                    </w:rPr>
                    <w:t xml:space="preserve">Saudi Inteltec </w:t>
                  </w:r>
                  <w:r w:rsidRPr="00810A2B">
                    <w:rPr>
                      <w:rFonts w:ascii="Century Gothic" w:eastAsia="Calibri" w:hAnsi="Century Gothic" w:cs="Calibri Light"/>
                      <w:bCs/>
                      <w:noProof/>
                      <w:color w:val="05304C"/>
                      <w:sz w:val="21"/>
                      <w:szCs w:val="21"/>
                    </w:rPr>
                    <w:t>–</w:t>
                  </w:r>
                  <w:r w:rsidRPr="00810A2B">
                    <w:rPr>
                      <w:rFonts w:ascii="Century Gothic" w:hAnsi="Century Gothic" w:cs="Calibri Light"/>
                      <w:noProof/>
                      <w:color w:val="05304C"/>
                      <w:sz w:val="21"/>
                      <w:szCs w:val="21"/>
                    </w:rPr>
                    <w:t xml:space="preserve"> Riyadh, Saudi Arabia</w:t>
                  </w:r>
                </w:p>
                <w:p w:rsidR="00F350F8" w:rsidRDefault="00F350F8" w:rsidP="00A54CC6">
                  <w:pPr>
                    <w:spacing w:line="276" w:lineRule="auto"/>
                    <w:rPr>
                      <w:rFonts w:ascii="Century Gothic" w:hAnsi="Century Gothic" w:cs="Calibri Light"/>
                      <w:noProof/>
                      <w:color w:val="05304C"/>
                      <w:sz w:val="21"/>
                      <w:szCs w:val="21"/>
                    </w:rPr>
                  </w:pPr>
                </w:p>
                <w:p w:rsidR="00067676" w:rsidRPr="00F350F8" w:rsidRDefault="00F350F8" w:rsidP="00A54CC6">
                  <w:pPr>
                    <w:spacing w:line="276" w:lineRule="auto"/>
                    <w:jc w:val="lowKashida"/>
                    <w:rPr>
                      <w:rFonts w:ascii="Century Gothic" w:hAnsi="Century Gothic" w:cstheme="minorHAnsi"/>
                      <w:i/>
                      <w:iCs/>
                      <w:noProof/>
                      <w:sz w:val="17"/>
                      <w:szCs w:val="17"/>
                    </w:rPr>
                  </w:pPr>
                  <w:r w:rsidRPr="00F350F8">
                    <w:rPr>
                      <w:rFonts w:ascii="Century Gothic" w:hAnsi="Century Gothic" w:cs="Calibri Light"/>
                      <w:i/>
                      <w:iCs/>
                      <w:noProof/>
                      <w:color w:val="05304C"/>
                      <w:sz w:val="18"/>
                      <w:szCs w:val="18"/>
                    </w:rPr>
                    <w:t xml:space="preserve">Manage </w:t>
                  </w:r>
                  <w:r>
                    <w:rPr>
                      <w:rFonts w:ascii="Century Gothic" w:hAnsi="Century Gothic" w:cs="Calibri Light"/>
                      <w:i/>
                      <w:iCs/>
                      <w:noProof/>
                      <w:color w:val="05304C"/>
                      <w:sz w:val="18"/>
                      <w:szCs w:val="18"/>
                    </w:rPr>
                    <w:t>and</w:t>
                  </w:r>
                  <w:r w:rsidRPr="00F350F8">
                    <w:rPr>
                      <w:rFonts w:ascii="Century Gothic" w:hAnsi="Century Gothic" w:cs="Calibri Light"/>
                      <w:i/>
                      <w:iCs/>
                      <w:noProof/>
                      <w:color w:val="05304C"/>
                      <w:sz w:val="18"/>
                      <w:szCs w:val="18"/>
                    </w:rPr>
                    <w:t xml:space="preserve"> Coordinate the field activities according to the baseline schedule agreed with the client and to the required quality metrics. Manage the teams and assign their daily duties. Follow up the project activities with the teams and the subcontractors, ensuring that they are following the standard implementation processes, checklists and quality </w:t>
                  </w:r>
                  <w:r>
                    <w:rPr>
                      <w:rFonts w:ascii="Century Gothic" w:hAnsi="Century Gothic" w:cs="Calibri Light"/>
                      <w:i/>
                      <w:iCs/>
                      <w:noProof/>
                      <w:color w:val="05304C"/>
                      <w:sz w:val="18"/>
                      <w:szCs w:val="18"/>
                    </w:rPr>
                    <w:t>and</w:t>
                  </w:r>
                  <w:r w:rsidRPr="00F350F8">
                    <w:rPr>
                      <w:rFonts w:ascii="Century Gothic" w:hAnsi="Century Gothic" w:cs="Calibri Light"/>
                      <w:i/>
                      <w:iCs/>
                      <w:noProof/>
                      <w:color w:val="05304C"/>
                      <w:sz w:val="18"/>
                      <w:szCs w:val="18"/>
                    </w:rPr>
                    <w:t xml:space="preserve"> H&amp;S requirements imposed by the company and clients, equipped with the appropriate tools, adherin</w:t>
                  </w:r>
                  <w:r>
                    <w:rPr>
                      <w:rFonts w:ascii="Century Gothic" w:hAnsi="Century Gothic" w:cs="Calibri Light"/>
                      <w:i/>
                      <w:iCs/>
                      <w:noProof/>
                      <w:color w:val="05304C"/>
                      <w:sz w:val="18"/>
                      <w:szCs w:val="18"/>
                    </w:rPr>
                    <w:t>g to company rules and procedures.</w:t>
                  </w:r>
                </w:p>
              </w:tc>
            </w:tr>
          </w:tbl>
          <w:p w:rsidR="00AB1336" w:rsidRPr="00F350F8" w:rsidRDefault="00AB1336" w:rsidP="00A54CC6">
            <w:pPr>
              <w:spacing w:line="276" w:lineRule="auto"/>
              <w:rPr>
                <w:rFonts w:ascii="Century Gothic" w:hAnsi="Century Gothic" w:cstheme="minorHAnsi"/>
                <w:noProof/>
                <w:color w:val="05304C"/>
                <w:sz w:val="21"/>
                <w:szCs w:val="21"/>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50"/>
              <w:gridCol w:w="5015"/>
            </w:tblGrid>
            <w:tr w:rsidR="00564860" w:rsidRPr="009F2D39" w:rsidTr="00AF1881">
              <w:tc>
                <w:tcPr>
                  <w:tcW w:w="1350" w:type="dxa"/>
                  <w:tcBorders>
                    <w:right w:val="single" w:sz="4" w:space="0" w:color="BFBFBF"/>
                  </w:tcBorders>
                </w:tcPr>
                <w:p w:rsidR="00BE51E5" w:rsidRDefault="00462400" w:rsidP="00A47FFD">
                  <w:pPr>
                    <w:spacing w:line="276" w:lineRule="auto"/>
                    <w:jc w:val="right"/>
                    <w:rPr>
                      <w:rFonts w:ascii="Century Gothic" w:eastAsia="Calibri" w:hAnsi="Century Gothic" w:cstheme="minorHAnsi"/>
                      <w:b/>
                      <w:bCs/>
                      <w:noProof/>
                      <w:color w:val="05304C"/>
                      <w:sz w:val="20"/>
                      <w:szCs w:val="20"/>
                    </w:rPr>
                  </w:pPr>
                  <w:r>
                    <w:rPr>
                      <w:rFonts w:ascii="Century Gothic" w:eastAsia="Calibri" w:hAnsi="Century Gothic" w:cstheme="minorHAnsi"/>
                      <w:b/>
                      <w:bCs/>
                      <w:noProof/>
                      <w:color w:val="05304C"/>
                      <w:sz w:val="20"/>
                      <w:szCs w:val="20"/>
                    </w:rPr>
                    <w:t>Ju</w:t>
                  </w:r>
                  <w:r w:rsidR="00A47FFD">
                    <w:rPr>
                      <w:rFonts w:ascii="Century Gothic" w:eastAsia="Calibri" w:hAnsi="Century Gothic" w:cstheme="minorHAnsi"/>
                      <w:b/>
                      <w:bCs/>
                      <w:noProof/>
                      <w:color w:val="05304C"/>
                      <w:sz w:val="20"/>
                      <w:szCs w:val="20"/>
                    </w:rPr>
                    <w:t>a</w:t>
                  </w:r>
                  <w:r>
                    <w:rPr>
                      <w:rFonts w:ascii="Century Gothic" w:eastAsia="Calibri" w:hAnsi="Century Gothic" w:cstheme="minorHAnsi"/>
                      <w:b/>
                      <w:bCs/>
                      <w:noProof/>
                      <w:color w:val="05304C"/>
                      <w:sz w:val="20"/>
                      <w:szCs w:val="20"/>
                    </w:rPr>
                    <w:t xml:space="preserve"> 20</w:t>
                  </w:r>
                  <w:r w:rsidR="00A47FFD">
                    <w:rPr>
                      <w:rFonts w:ascii="Century Gothic" w:eastAsia="Calibri" w:hAnsi="Century Gothic" w:cstheme="minorHAnsi"/>
                      <w:b/>
                      <w:bCs/>
                      <w:noProof/>
                      <w:color w:val="05304C"/>
                      <w:sz w:val="20"/>
                      <w:szCs w:val="20"/>
                    </w:rPr>
                    <w:t>02</w:t>
                  </w:r>
                  <w:r>
                    <w:rPr>
                      <w:rFonts w:ascii="Century Gothic" w:eastAsia="Calibri" w:hAnsi="Century Gothic" w:cstheme="minorHAnsi"/>
                      <w:b/>
                      <w:bCs/>
                      <w:noProof/>
                      <w:color w:val="05304C"/>
                      <w:sz w:val="20"/>
                      <w:szCs w:val="20"/>
                    </w:rPr>
                    <w:t xml:space="preserve"> –</w:t>
                  </w:r>
                </w:p>
                <w:p w:rsidR="00462400" w:rsidRPr="009F2D39" w:rsidRDefault="00A47FFD" w:rsidP="00A47FFD">
                  <w:pPr>
                    <w:spacing w:line="276" w:lineRule="auto"/>
                    <w:jc w:val="right"/>
                    <w:rPr>
                      <w:rFonts w:ascii="Century Gothic" w:hAnsi="Century Gothic" w:cstheme="minorHAnsi"/>
                      <w:b/>
                      <w:noProof/>
                    </w:rPr>
                  </w:pPr>
                  <w:r>
                    <w:rPr>
                      <w:rFonts w:ascii="Century Gothic" w:eastAsia="Calibri" w:hAnsi="Century Gothic" w:cstheme="minorHAnsi"/>
                      <w:b/>
                      <w:bCs/>
                      <w:noProof/>
                      <w:color w:val="05304C"/>
                      <w:sz w:val="20"/>
                      <w:szCs w:val="20"/>
                    </w:rPr>
                    <w:t>Oct</w:t>
                  </w:r>
                  <w:r w:rsidR="00462400">
                    <w:rPr>
                      <w:rFonts w:ascii="Century Gothic" w:eastAsia="Calibri" w:hAnsi="Century Gothic" w:cstheme="minorHAnsi"/>
                      <w:b/>
                      <w:bCs/>
                      <w:noProof/>
                      <w:color w:val="05304C"/>
                      <w:sz w:val="20"/>
                      <w:szCs w:val="20"/>
                    </w:rPr>
                    <w:t xml:space="preserve"> 20</w:t>
                  </w:r>
                  <w:r>
                    <w:rPr>
                      <w:rFonts w:ascii="Century Gothic" w:eastAsia="Calibri" w:hAnsi="Century Gothic" w:cstheme="minorHAnsi"/>
                      <w:b/>
                      <w:bCs/>
                      <w:noProof/>
                      <w:color w:val="05304C"/>
                      <w:sz w:val="20"/>
                      <w:szCs w:val="20"/>
                    </w:rPr>
                    <w:t>02</w:t>
                  </w:r>
                </w:p>
              </w:tc>
              <w:tc>
                <w:tcPr>
                  <w:tcW w:w="5015" w:type="dxa"/>
                  <w:tcBorders>
                    <w:left w:val="single" w:sz="4" w:space="0" w:color="BFBFBF"/>
                  </w:tcBorders>
                </w:tcPr>
                <w:p w:rsidR="000454B5" w:rsidRDefault="00067676" w:rsidP="00A54CC6">
                  <w:pPr>
                    <w:spacing w:line="276" w:lineRule="auto"/>
                    <w:rPr>
                      <w:rFonts w:ascii="Century Gothic" w:hAnsi="Century Gothic" w:cs="Calibri Light"/>
                      <w:noProof/>
                      <w:color w:val="05304C"/>
                      <w:sz w:val="21"/>
                      <w:szCs w:val="21"/>
                    </w:rPr>
                  </w:pPr>
                  <w:r>
                    <w:rPr>
                      <w:rFonts w:ascii="Century Gothic" w:eastAsia="Calibri" w:hAnsi="Century Gothic" w:cs="Calibri Light"/>
                      <w:b/>
                      <w:bCs/>
                      <w:noProof/>
                      <w:color w:val="05304C"/>
                      <w:sz w:val="21"/>
                      <w:szCs w:val="21"/>
                    </w:rPr>
                    <w:t>Telecom Engineer</w:t>
                  </w:r>
                  <w:r w:rsidR="003F091B">
                    <w:rPr>
                      <w:rFonts w:ascii="Century Gothic" w:eastAsia="Calibri" w:hAnsi="Century Gothic" w:cs="Calibri Light"/>
                      <w:b/>
                      <w:bCs/>
                      <w:noProof/>
                      <w:color w:val="05304C"/>
                      <w:sz w:val="21"/>
                      <w:szCs w:val="21"/>
                    </w:rPr>
                    <w:t xml:space="preserve"> </w:t>
                  </w:r>
                  <w:r w:rsidR="00AF1881" w:rsidRPr="00810A2B">
                    <w:rPr>
                      <w:rFonts w:ascii="Century Gothic" w:eastAsia="Calibri" w:hAnsi="Century Gothic" w:cs="Calibri Light"/>
                      <w:bCs/>
                      <w:caps/>
                      <w:noProof/>
                      <w:color w:val="05304C"/>
                      <w:sz w:val="21"/>
                      <w:szCs w:val="21"/>
                    </w:rPr>
                    <w:t xml:space="preserve">– </w:t>
                  </w:r>
                  <w:r w:rsidRPr="00067676">
                    <w:rPr>
                      <w:rFonts w:ascii="Century Gothic" w:eastAsia="Calibri" w:hAnsi="Century Gothic" w:cs="Calibri Light"/>
                      <w:bCs/>
                      <w:noProof/>
                      <w:color w:val="05304C"/>
                      <w:sz w:val="21"/>
                      <w:szCs w:val="21"/>
                    </w:rPr>
                    <w:t xml:space="preserve">Modern Telecom Est. for PBX system </w:t>
                  </w:r>
                  <w:r w:rsidR="00AF1881" w:rsidRPr="00810A2B">
                    <w:rPr>
                      <w:rFonts w:ascii="Century Gothic" w:eastAsia="Calibri" w:hAnsi="Century Gothic" w:cs="Calibri Light"/>
                      <w:bCs/>
                      <w:noProof/>
                      <w:color w:val="05304C"/>
                      <w:sz w:val="21"/>
                      <w:szCs w:val="21"/>
                    </w:rPr>
                    <w:t>–</w:t>
                  </w:r>
                  <w:r w:rsidR="00AF1881" w:rsidRPr="00810A2B">
                    <w:rPr>
                      <w:rFonts w:ascii="Century Gothic" w:hAnsi="Century Gothic" w:cs="Calibri Light"/>
                      <w:noProof/>
                      <w:color w:val="05304C"/>
                      <w:sz w:val="21"/>
                      <w:szCs w:val="21"/>
                    </w:rPr>
                    <w:t xml:space="preserve"> </w:t>
                  </w:r>
                  <w:r w:rsidR="00462400" w:rsidRPr="00462400">
                    <w:rPr>
                      <w:rFonts w:ascii="Century Gothic" w:hAnsi="Century Gothic" w:cs="Calibri Light"/>
                      <w:noProof/>
                      <w:color w:val="05304C"/>
                      <w:sz w:val="21"/>
                      <w:szCs w:val="21"/>
                    </w:rPr>
                    <w:t>Riyadh</w:t>
                  </w:r>
                  <w:r w:rsidR="00462400">
                    <w:rPr>
                      <w:rFonts w:ascii="Century Gothic" w:hAnsi="Century Gothic" w:cs="Calibri Light"/>
                      <w:noProof/>
                      <w:color w:val="05304C"/>
                      <w:sz w:val="21"/>
                      <w:szCs w:val="21"/>
                    </w:rPr>
                    <w:t>,</w:t>
                  </w:r>
                  <w:r w:rsidR="00462400" w:rsidRPr="00462400">
                    <w:rPr>
                      <w:rFonts w:ascii="Century Gothic" w:hAnsi="Century Gothic" w:cs="Calibri Light"/>
                      <w:noProof/>
                      <w:color w:val="05304C"/>
                      <w:sz w:val="21"/>
                      <w:szCs w:val="21"/>
                    </w:rPr>
                    <w:t xml:space="preserve"> Saudi Arabia</w:t>
                  </w:r>
                </w:p>
                <w:p w:rsidR="00F350F8" w:rsidRDefault="00F350F8" w:rsidP="00A54CC6">
                  <w:pPr>
                    <w:spacing w:line="276" w:lineRule="auto"/>
                    <w:rPr>
                      <w:rFonts w:ascii="Century Gothic" w:hAnsi="Century Gothic" w:cs="Calibri Light"/>
                      <w:noProof/>
                      <w:color w:val="05304C"/>
                      <w:sz w:val="21"/>
                      <w:szCs w:val="21"/>
                    </w:rPr>
                  </w:pPr>
                </w:p>
                <w:p w:rsidR="00F350F8" w:rsidRPr="00EE3AA9" w:rsidRDefault="00F350F8" w:rsidP="00A54CC6">
                  <w:pPr>
                    <w:spacing w:line="276" w:lineRule="auto"/>
                    <w:jc w:val="lowKashida"/>
                    <w:rPr>
                      <w:rFonts w:ascii="Century Gothic" w:hAnsi="Century Gothic" w:cstheme="minorHAnsi"/>
                      <w:noProof/>
                      <w:sz w:val="19"/>
                      <w:szCs w:val="19"/>
                    </w:rPr>
                  </w:pPr>
                  <w:r w:rsidRPr="00F350F8">
                    <w:rPr>
                      <w:rFonts w:ascii="Century Gothic" w:hAnsi="Century Gothic" w:cs="Calibri Light"/>
                      <w:i/>
                      <w:iCs/>
                      <w:noProof/>
                      <w:color w:val="05304C"/>
                      <w:sz w:val="18"/>
                      <w:szCs w:val="18"/>
                    </w:rPr>
                    <w:t>Prepared allocation cost reports and budget estimates for installation and maintenance.</w:t>
                  </w:r>
                  <w:r>
                    <w:rPr>
                      <w:rFonts w:ascii="Century Gothic" w:hAnsi="Century Gothic" w:cs="Calibri Light"/>
                      <w:i/>
                      <w:iCs/>
                      <w:noProof/>
                      <w:color w:val="05304C"/>
                      <w:sz w:val="18"/>
                      <w:szCs w:val="18"/>
                    </w:rPr>
                    <w:t xml:space="preserve"> </w:t>
                  </w:r>
                  <w:r w:rsidRPr="00F350F8">
                    <w:rPr>
                      <w:rFonts w:ascii="Century Gothic" w:hAnsi="Century Gothic" w:cs="Calibri Light"/>
                      <w:i/>
                      <w:iCs/>
                      <w:noProof/>
                      <w:color w:val="05304C"/>
                      <w:sz w:val="18"/>
                      <w:szCs w:val="18"/>
                    </w:rPr>
                    <w:t>Installed new systems and confirmed that everything was fully operational.</w:t>
                  </w:r>
                  <w:r>
                    <w:rPr>
                      <w:rFonts w:ascii="Century Gothic" w:hAnsi="Century Gothic" w:cs="Calibri Light"/>
                      <w:i/>
                      <w:iCs/>
                      <w:noProof/>
                      <w:color w:val="05304C"/>
                      <w:sz w:val="18"/>
                      <w:szCs w:val="18"/>
                    </w:rPr>
                    <w:t xml:space="preserve"> </w:t>
                  </w:r>
                  <w:r w:rsidRPr="00F350F8">
                    <w:rPr>
                      <w:rFonts w:ascii="Century Gothic" w:hAnsi="Century Gothic" w:cs="Calibri Light"/>
                      <w:i/>
                      <w:iCs/>
                      <w:noProof/>
                      <w:color w:val="05304C"/>
                      <w:sz w:val="18"/>
                      <w:szCs w:val="18"/>
                    </w:rPr>
                    <w:t>Offered detailed instruction on how to use newly installed equipment.</w:t>
                  </w:r>
                  <w:r>
                    <w:rPr>
                      <w:rFonts w:ascii="Century Gothic" w:hAnsi="Century Gothic" w:cs="Calibri Light"/>
                      <w:i/>
                      <w:iCs/>
                      <w:noProof/>
                      <w:color w:val="05304C"/>
                      <w:sz w:val="18"/>
                      <w:szCs w:val="18"/>
                    </w:rPr>
                    <w:t xml:space="preserve"> </w:t>
                  </w:r>
                  <w:r w:rsidRPr="00F350F8">
                    <w:rPr>
                      <w:rFonts w:ascii="Century Gothic" w:hAnsi="Century Gothic" w:cs="Calibri Light"/>
                      <w:i/>
                      <w:iCs/>
                      <w:noProof/>
                      <w:color w:val="05304C"/>
                      <w:sz w:val="18"/>
                      <w:szCs w:val="18"/>
                    </w:rPr>
                    <w:t>Performed troubleshoot to determine problems with equipment.</w:t>
                  </w:r>
                  <w:r>
                    <w:rPr>
                      <w:rFonts w:ascii="Century Gothic" w:hAnsi="Century Gothic" w:cs="Calibri Light"/>
                      <w:i/>
                      <w:iCs/>
                      <w:noProof/>
                      <w:color w:val="05304C"/>
                      <w:sz w:val="18"/>
                      <w:szCs w:val="18"/>
                    </w:rPr>
                    <w:t xml:space="preserve"> </w:t>
                  </w:r>
                  <w:r w:rsidRPr="00F350F8">
                    <w:rPr>
                      <w:rFonts w:ascii="Century Gothic" w:hAnsi="Century Gothic" w:cs="Calibri Light"/>
                      <w:i/>
                      <w:iCs/>
                      <w:noProof/>
                      <w:color w:val="05304C"/>
                      <w:sz w:val="18"/>
                      <w:szCs w:val="18"/>
                    </w:rPr>
                    <w:t>Prepared call detail reports and system analysis reports.</w:t>
                  </w:r>
                </w:p>
              </w:tc>
            </w:tr>
          </w:tbl>
          <w:p w:rsidR="00745B9B" w:rsidRPr="00F350F8" w:rsidRDefault="00745B9B" w:rsidP="00BE0E35">
            <w:pPr>
              <w:rPr>
                <w:rFonts w:ascii="Century Gothic" w:hAnsi="Century Gothic" w:cstheme="minorHAnsi"/>
                <w:noProof/>
                <w:color w:val="05304C"/>
                <w:sz w:val="21"/>
                <w:szCs w:val="21"/>
              </w:rPr>
            </w:pPr>
          </w:p>
          <w:tbl>
            <w:tblPr>
              <w:tblStyle w:val="TableGrid"/>
              <w:tblW w:w="65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50"/>
              <w:gridCol w:w="1260"/>
              <w:gridCol w:w="3755"/>
              <w:gridCol w:w="180"/>
            </w:tblGrid>
            <w:tr w:rsidR="00AB1336" w:rsidRPr="009F2D39" w:rsidTr="00432336">
              <w:trPr>
                <w:trHeight w:val="547"/>
              </w:trPr>
              <w:tc>
                <w:tcPr>
                  <w:tcW w:w="2610" w:type="dxa"/>
                  <w:gridSpan w:val="2"/>
                  <w:vAlign w:val="center"/>
                </w:tcPr>
                <w:p w:rsidR="00AB1336" w:rsidRPr="009F2D39" w:rsidRDefault="00267F83" w:rsidP="00BE0E35">
                  <w:pPr>
                    <w:rPr>
                      <w:rFonts w:ascii="Century Gothic" w:hAnsi="Century Gothic" w:cstheme="minorHAnsi"/>
                      <w:caps/>
                      <w:noProof/>
                    </w:rPr>
                  </w:pPr>
                  <w:sdt>
                    <w:sdtPr>
                      <w:rPr>
                        <w:rFonts w:ascii="Century Gothic" w:eastAsia="Helvetica Neue" w:hAnsi="Century Gothic" w:cs="Helvetica Neue"/>
                        <w:b/>
                        <w:bCs/>
                        <w:caps/>
                        <w:color w:val="05304C"/>
                        <w:spacing w:val="60"/>
                        <w:sz w:val="24"/>
                      </w:rPr>
                      <w:alias w:val="Education:"/>
                      <w:tag w:val="Education:"/>
                      <w:id w:val="-720820222"/>
                      <w:placeholder>
                        <w:docPart w:val="40B3CA4802FA4AF9A059907D1903035D"/>
                      </w:placeholder>
                      <w:temporary/>
                      <w:showingPlcHdr/>
                      <w:dataBinding w:prefixMappings="xmlns:ns0='http://schemas.microsoft.com/office/2006/coverPageProps' " w:xpath="/ns0:CoverPageProperties[1]/ns0:CompanyPhone[1]" w:storeItemID="{55AF091B-3C7A-41E3-B477-F2FDAA23CFDA}"/>
                      <w:text w:multiLine="1"/>
                    </w:sdtPr>
                    <w:sdtEndPr/>
                    <w:sdtContent>
                      <w:r w:rsidR="00AB1336" w:rsidRPr="009F2D39">
                        <w:rPr>
                          <w:rFonts w:ascii="Century Gothic" w:eastAsia="Helvetica Neue" w:hAnsi="Century Gothic" w:cs="Helvetica Neue"/>
                          <w:b/>
                          <w:bCs/>
                          <w:caps/>
                          <w:color w:val="05304C"/>
                          <w:spacing w:val="60"/>
                          <w:sz w:val="24"/>
                        </w:rPr>
                        <w:t>EDUCATION</w:t>
                      </w:r>
                    </w:sdtContent>
                  </w:sdt>
                </w:p>
              </w:tc>
              <w:tc>
                <w:tcPr>
                  <w:tcW w:w="3935" w:type="dxa"/>
                  <w:gridSpan w:val="2"/>
                  <w:vAlign w:val="center"/>
                </w:tcPr>
                <w:p w:rsidR="00AB1336" w:rsidRPr="009F2D39" w:rsidRDefault="00AB1336" w:rsidP="00BE0E35">
                  <w:pPr>
                    <w:rPr>
                      <w:rFonts w:ascii="Century Gothic" w:hAnsi="Century Gothic" w:cstheme="minorHAnsi"/>
                      <w:noProof/>
                    </w:rPr>
                  </w:pPr>
                  <w:r w:rsidRPr="009F2D39">
                    <w:rPr>
                      <w:rFonts w:ascii="Century Gothic" w:hAnsi="Century Gothic" w:cstheme="minorHAnsi"/>
                      <w:noProof/>
                    </w:rPr>
                    <mc:AlternateContent>
                      <mc:Choice Requires="wps">
                        <w:drawing>
                          <wp:anchor distT="0" distB="0" distL="114300" distR="114300" simplePos="0" relativeHeight="251671552" behindDoc="0" locked="0" layoutInCell="1" allowOverlap="1" wp14:anchorId="7F4CAA5B" wp14:editId="3B3053A7">
                            <wp:simplePos x="0" y="0"/>
                            <wp:positionH relativeFrom="column">
                              <wp:posOffset>-54610</wp:posOffset>
                            </wp:positionH>
                            <wp:positionV relativeFrom="paragraph">
                              <wp:posOffset>102870</wp:posOffset>
                            </wp:positionV>
                            <wp:extent cx="2640330" cy="0"/>
                            <wp:effectExtent l="0" t="0" r="0" b="0"/>
                            <wp:wrapNone/>
                            <wp:docPr id="85" name="Straight Connector 12">
                              <a:extLst xmlns:a="http://schemas.openxmlformats.org/drawingml/2006/main"/>
                            </wp:docPr>
                            <wp:cNvGraphicFramePr/>
                            <a:graphic xmlns:a="http://schemas.openxmlformats.org/drawingml/2006/main">
                              <a:graphicData uri="http://schemas.microsoft.com/office/word/2010/wordprocessingShape">
                                <wps:wsp>
                                  <wps:cNvCnPr/>
                                  <wps:spPr>
                                    <a:xfrm>
                                      <a:off x="0" y="0"/>
                                      <a:ext cx="2640330" cy="0"/>
                                    </a:xfrm>
                                    <a:prstGeom prst="line">
                                      <a:avLst/>
                                    </a:prstGeom>
                                    <a:noFill/>
                                    <a:ln w="12700" cap="flat">
                                      <a:solidFill>
                                        <a:srgbClr val="05304C"/>
                                      </a:solidFill>
                                      <a:prstDash val="solid"/>
                                      <a:miter lim="400000"/>
                                    </a:ln>
                                    <a:effectLst/>
                                    <a:sp3d/>
                                  </wps:spPr>
                                  <wps:style>
                                    <a:lnRef idx="0">
                                      <a:scrgbClr r="0" g="0" b="0"/>
                                    </a:lnRef>
                                    <a:fillRef idx="0">
                                      <a:scrgbClr r="0" g="0" b="0"/>
                                    </a:fillRef>
                                    <a:effectRef idx="0">
                                      <a:scrgbClr r="0" g="0" b="0"/>
                                    </a:effectRef>
                                    <a:fontRef idx="none"/>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line w14:anchorId="1B8F8A07" id="Straight Connector 12" o:spid="_x0000_s1026" style="position:absolute;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3pt,8.1pt" to="203.6pt,8.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" strokecolor="#05304c" strokeweight="1pt">
                            <v:stroke miterlimit="4" joinstyle="miter"/>
                          </v:line>
                        </w:pict>
                      </mc:Fallback>
                    </mc:AlternateContent>
                  </w:r>
                </w:p>
              </w:tc>
            </w:tr>
            <w:tr w:rsidR="00AB1336" w:rsidRPr="009F2D39" w:rsidTr="00AF1881">
              <w:trPr>
                <w:gridAfter w:val="1"/>
                <w:wAfter w:w="180" w:type="dxa"/>
              </w:trPr>
              <w:tc>
                <w:tcPr>
                  <w:tcW w:w="1350" w:type="dxa"/>
                  <w:tcBorders>
                    <w:right w:val="single" w:sz="4" w:space="0" w:color="BFBFBF"/>
                  </w:tcBorders>
                </w:tcPr>
                <w:p w:rsidR="00745B9B" w:rsidRPr="00745B9B" w:rsidRDefault="00067676" w:rsidP="00A54CC6">
                  <w:pPr>
                    <w:spacing w:line="276" w:lineRule="auto"/>
                    <w:jc w:val="right"/>
                    <w:rPr>
                      <w:rFonts w:ascii="Century Gothic" w:eastAsia="Calibri" w:hAnsi="Century Gothic" w:cstheme="majorHAnsi"/>
                      <w:b/>
                      <w:noProof/>
                      <w:color w:val="05304C"/>
                      <w:sz w:val="20"/>
                      <w:szCs w:val="20"/>
                    </w:rPr>
                  </w:pPr>
                  <w:r>
                    <w:rPr>
                      <w:rFonts w:ascii="Century Gothic" w:eastAsia="Calibri" w:hAnsi="Century Gothic" w:cstheme="majorHAnsi"/>
                      <w:b/>
                      <w:noProof/>
                      <w:color w:val="05304C"/>
                      <w:sz w:val="20"/>
                      <w:szCs w:val="20"/>
                    </w:rPr>
                    <w:t>2001</w:t>
                  </w:r>
                </w:p>
                <w:p w:rsidR="00745B9B" w:rsidRPr="00745B9B" w:rsidRDefault="00745B9B" w:rsidP="00A54CC6">
                  <w:pPr>
                    <w:spacing w:line="276" w:lineRule="auto"/>
                    <w:jc w:val="right"/>
                    <w:rPr>
                      <w:rFonts w:ascii="Century Gothic" w:eastAsia="Calibri" w:hAnsi="Century Gothic" w:cstheme="majorHAnsi"/>
                      <w:b/>
                      <w:noProof/>
                      <w:color w:val="05304C"/>
                      <w:sz w:val="20"/>
                      <w:szCs w:val="20"/>
                    </w:rPr>
                  </w:pPr>
                </w:p>
                <w:p w:rsidR="00745B9B" w:rsidRDefault="00745B9B" w:rsidP="00A54CC6">
                  <w:pPr>
                    <w:spacing w:line="276" w:lineRule="auto"/>
                    <w:jc w:val="right"/>
                    <w:rPr>
                      <w:rFonts w:ascii="Century Gothic" w:eastAsia="Calibri" w:hAnsi="Century Gothic" w:cstheme="majorHAnsi"/>
                      <w:b/>
                      <w:noProof/>
                      <w:color w:val="05304C"/>
                      <w:sz w:val="20"/>
                      <w:szCs w:val="20"/>
                    </w:rPr>
                  </w:pPr>
                </w:p>
                <w:p w:rsidR="00745B9B" w:rsidRPr="00745B9B" w:rsidRDefault="00745B9B" w:rsidP="00A54CC6">
                  <w:pPr>
                    <w:spacing w:line="276" w:lineRule="auto"/>
                    <w:jc w:val="right"/>
                    <w:rPr>
                      <w:rFonts w:ascii="Century Gothic" w:eastAsia="Calibri" w:hAnsi="Century Gothic" w:cstheme="majorHAnsi"/>
                      <w:b/>
                      <w:noProof/>
                      <w:color w:val="05304C"/>
                      <w:sz w:val="24"/>
                      <w:szCs w:val="24"/>
                    </w:rPr>
                  </w:pPr>
                </w:p>
                <w:p w:rsidR="00BE51E5" w:rsidRPr="009F2D39" w:rsidRDefault="00067676" w:rsidP="00A54CC6">
                  <w:pPr>
                    <w:spacing w:line="276" w:lineRule="auto"/>
                    <w:jc w:val="right"/>
                    <w:rPr>
                      <w:rFonts w:ascii="Century Gothic" w:hAnsi="Century Gothic" w:cstheme="majorHAnsi"/>
                      <w:b/>
                      <w:noProof/>
                      <w:color w:val="05304C"/>
                    </w:rPr>
                  </w:pPr>
                  <w:r>
                    <w:rPr>
                      <w:rFonts w:ascii="Century Gothic" w:eastAsia="Calibri" w:hAnsi="Century Gothic" w:cstheme="majorHAnsi"/>
                      <w:b/>
                      <w:noProof/>
                      <w:color w:val="05304C"/>
                      <w:sz w:val="20"/>
                      <w:szCs w:val="20"/>
                    </w:rPr>
                    <w:t>1998</w:t>
                  </w:r>
                </w:p>
              </w:tc>
              <w:tc>
                <w:tcPr>
                  <w:tcW w:w="5015" w:type="dxa"/>
                  <w:gridSpan w:val="2"/>
                  <w:tcBorders>
                    <w:left w:val="single" w:sz="4" w:space="0" w:color="BFBFBF"/>
                  </w:tcBorders>
                </w:tcPr>
                <w:p w:rsidR="004D4AF5" w:rsidRDefault="00067676" w:rsidP="00A54CC6">
                  <w:pPr>
                    <w:spacing w:line="276" w:lineRule="auto"/>
                    <w:rPr>
                      <w:rFonts w:ascii="Century Gothic" w:eastAsia="Calibri" w:hAnsi="Century Gothic" w:cs="Calibri Light"/>
                      <w:bCs/>
                      <w:noProof/>
                      <w:color w:val="05304C"/>
                      <w:sz w:val="21"/>
                      <w:szCs w:val="21"/>
                    </w:rPr>
                  </w:pPr>
                  <w:r w:rsidRPr="00067676">
                    <w:rPr>
                      <w:rFonts w:ascii="Century Gothic" w:eastAsia="Helvetica Neue" w:hAnsi="Century Gothic" w:cstheme="majorHAnsi"/>
                      <w:b/>
                      <w:bCs/>
                      <w:caps/>
                      <w:color w:val="05304C"/>
                      <w:sz w:val="21"/>
                      <w:szCs w:val="21"/>
                    </w:rPr>
                    <w:t>Masters in Quality Management</w:t>
                  </w:r>
                  <w:r w:rsidR="00745B9B" w:rsidRPr="00745B9B">
                    <w:rPr>
                      <w:rFonts w:ascii="Century Gothic" w:eastAsia="Calibri" w:hAnsi="Century Gothic" w:cs="Calibri Light"/>
                      <w:bCs/>
                      <w:noProof/>
                      <w:color w:val="05304C"/>
                      <w:sz w:val="21"/>
                      <w:szCs w:val="21"/>
                    </w:rPr>
                    <w:t xml:space="preserve">, </w:t>
                  </w:r>
                </w:p>
                <w:p w:rsidR="00745B9B" w:rsidRDefault="00067676" w:rsidP="00A54CC6">
                  <w:pPr>
                    <w:spacing w:line="276" w:lineRule="auto"/>
                    <w:rPr>
                      <w:rFonts w:ascii="Century Gothic" w:eastAsia="Calibri" w:hAnsi="Century Gothic" w:cs="Calibri Light"/>
                      <w:bCs/>
                      <w:noProof/>
                      <w:color w:val="05304C"/>
                      <w:sz w:val="21"/>
                      <w:szCs w:val="21"/>
                    </w:rPr>
                  </w:pPr>
                  <w:r w:rsidRPr="00067676">
                    <w:rPr>
                      <w:rFonts w:ascii="Century Gothic" w:eastAsia="Calibri" w:hAnsi="Century Gothic" w:cs="Calibri Light"/>
                      <w:bCs/>
                      <w:noProof/>
                      <w:color w:val="05304C"/>
                      <w:sz w:val="21"/>
                      <w:szCs w:val="21"/>
                    </w:rPr>
                    <w:t>Arab Academy of Science and Technology</w:t>
                  </w:r>
                  <w:r>
                    <w:rPr>
                      <w:rFonts w:ascii="Century Gothic" w:eastAsia="Calibri" w:hAnsi="Century Gothic" w:cs="Calibri Light"/>
                      <w:bCs/>
                      <w:noProof/>
                      <w:color w:val="05304C"/>
                      <w:sz w:val="21"/>
                      <w:szCs w:val="21"/>
                    </w:rPr>
                    <w:t>, Alexandria,</w:t>
                  </w:r>
                  <w:r w:rsidRPr="00067676">
                    <w:rPr>
                      <w:rFonts w:ascii="Century Gothic" w:eastAsia="Calibri" w:hAnsi="Century Gothic" w:cs="Calibri Light"/>
                      <w:bCs/>
                      <w:noProof/>
                      <w:color w:val="05304C"/>
                      <w:sz w:val="21"/>
                      <w:szCs w:val="21"/>
                    </w:rPr>
                    <w:t xml:space="preserve"> Egypt </w:t>
                  </w:r>
                </w:p>
                <w:p w:rsidR="00067676" w:rsidRPr="00745B9B" w:rsidRDefault="00067676" w:rsidP="00A54CC6">
                  <w:pPr>
                    <w:spacing w:line="276" w:lineRule="auto"/>
                    <w:rPr>
                      <w:rFonts w:ascii="Century Gothic" w:eastAsia="Helvetica Neue" w:hAnsi="Century Gothic" w:cstheme="majorHAnsi"/>
                      <w:b/>
                      <w:bCs/>
                      <w:caps/>
                      <w:color w:val="05304C"/>
                      <w:sz w:val="20"/>
                      <w:szCs w:val="20"/>
                    </w:rPr>
                  </w:pPr>
                </w:p>
                <w:p w:rsidR="00BE51E5" w:rsidRPr="00745B9B" w:rsidRDefault="00067676" w:rsidP="00A54CC6">
                  <w:pPr>
                    <w:spacing w:line="276" w:lineRule="auto"/>
                    <w:rPr>
                      <w:rFonts w:ascii="Century Gothic" w:hAnsi="Century Gothic" w:cstheme="majorHAnsi"/>
                      <w:noProof/>
                      <w:color w:val="05304C"/>
                      <w:sz w:val="21"/>
                      <w:szCs w:val="21"/>
                    </w:rPr>
                  </w:pPr>
                  <w:r w:rsidRPr="00067676">
                    <w:rPr>
                      <w:rFonts w:ascii="Century Gothic" w:eastAsia="Helvetica Neue" w:hAnsi="Century Gothic" w:cstheme="majorHAnsi"/>
                      <w:b/>
                      <w:bCs/>
                      <w:caps/>
                      <w:color w:val="05304C"/>
                      <w:sz w:val="21"/>
                      <w:szCs w:val="21"/>
                    </w:rPr>
                    <w:t xml:space="preserve">Bachelors of Science </w:t>
                  </w:r>
                  <w:r>
                    <w:rPr>
                      <w:rFonts w:ascii="Century Gothic" w:eastAsia="Helvetica Neue" w:hAnsi="Century Gothic" w:cstheme="majorHAnsi"/>
                      <w:b/>
                      <w:bCs/>
                      <w:caps/>
                      <w:color w:val="05304C"/>
                      <w:sz w:val="21"/>
                      <w:szCs w:val="21"/>
                    </w:rPr>
                    <w:t>in Electronics &amp; Communication</w:t>
                  </w:r>
                  <w:r w:rsidR="00F343E1" w:rsidRPr="00745B9B">
                    <w:rPr>
                      <w:rFonts w:ascii="Century Gothic" w:eastAsia="Helvetica Neue" w:hAnsi="Century Gothic" w:cstheme="majorHAnsi"/>
                      <w:b/>
                      <w:bCs/>
                      <w:caps/>
                      <w:color w:val="05304C"/>
                      <w:sz w:val="21"/>
                      <w:szCs w:val="21"/>
                    </w:rPr>
                    <w:t>,</w:t>
                  </w:r>
                  <w:r w:rsidR="00BE51E5" w:rsidRPr="00745B9B">
                    <w:rPr>
                      <w:rFonts w:ascii="Century Gothic" w:eastAsia="Helvetica Neue" w:hAnsi="Century Gothic" w:cstheme="majorHAnsi"/>
                      <w:b/>
                      <w:bCs/>
                      <w:caps/>
                      <w:color w:val="05304C"/>
                      <w:sz w:val="21"/>
                      <w:szCs w:val="21"/>
                    </w:rPr>
                    <w:t xml:space="preserve"> </w:t>
                  </w:r>
                  <w:r w:rsidRPr="00067676">
                    <w:rPr>
                      <w:rFonts w:ascii="Century Gothic" w:eastAsia="Calibri" w:hAnsi="Century Gothic" w:cs="Calibri Light"/>
                      <w:bCs/>
                      <w:noProof/>
                      <w:color w:val="05304C"/>
                      <w:sz w:val="21"/>
                      <w:szCs w:val="21"/>
                    </w:rPr>
                    <w:t>Arab Academy of Science and Technology</w:t>
                  </w:r>
                  <w:r>
                    <w:rPr>
                      <w:rFonts w:ascii="Century Gothic" w:eastAsia="Calibri" w:hAnsi="Century Gothic" w:cs="Calibri Light"/>
                      <w:bCs/>
                      <w:noProof/>
                      <w:color w:val="05304C"/>
                      <w:sz w:val="21"/>
                      <w:szCs w:val="21"/>
                    </w:rPr>
                    <w:t>,</w:t>
                  </w:r>
                  <w:r w:rsidRPr="00067676">
                    <w:rPr>
                      <w:rFonts w:ascii="Century Gothic" w:eastAsia="Calibri" w:hAnsi="Century Gothic" w:cs="Calibri Light"/>
                      <w:bCs/>
                      <w:noProof/>
                      <w:color w:val="05304C"/>
                      <w:sz w:val="21"/>
                      <w:szCs w:val="21"/>
                    </w:rPr>
                    <w:t xml:space="preserve"> Alexandria</w:t>
                  </w:r>
                  <w:r>
                    <w:rPr>
                      <w:rFonts w:ascii="Century Gothic" w:eastAsia="Calibri" w:hAnsi="Century Gothic" w:cs="Calibri Light"/>
                      <w:bCs/>
                      <w:noProof/>
                      <w:color w:val="05304C"/>
                      <w:sz w:val="21"/>
                      <w:szCs w:val="21"/>
                    </w:rPr>
                    <w:t>,</w:t>
                  </w:r>
                  <w:r w:rsidRPr="00067676">
                    <w:rPr>
                      <w:rFonts w:ascii="Century Gothic" w:eastAsia="Calibri" w:hAnsi="Century Gothic" w:cs="Calibri Light"/>
                      <w:bCs/>
                      <w:noProof/>
                      <w:color w:val="05304C"/>
                      <w:sz w:val="21"/>
                      <w:szCs w:val="21"/>
                    </w:rPr>
                    <w:t xml:space="preserve"> Egypt</w:t>
                  </w:r>
                </w:p>
              </w:tc>
            </w:tr>
          </w:tbl>
          <w:p w:rsidR="00AB1336" w:rsidRPr="009F2D39" w:rsidRDefault="00267F83" w:rsidP="00267F83">
            <w:pPr>
              <w:tabs>
                <w:tab w:val="left" w:pos="1065"/>
              </w:tabs>
              <w:rPr>
                <w:rFonts w:ascii="Century Gothic" w:hAnsi="Century Gothic" w:cstheme="minorHAnsi"/>
                <w:noProof/>
              </w:rPr>
            </w:pPr>
            <w:r>
              <w:rPr>
                <w:rFonts w:ascii="Century Gothic" w:hAnsi="Century Gothic" w:cstheme="minorHAnsi"/>
                <w:noProof/>
              </w:rPr>
              <w:tab/>
            </w:r>
          </w:p>
        </w:tc>
      </w:tr>
    </w:tbl>
    <w:p w:rsidR="00085D19" w:rsidRPr="009F2D39" w:rsidRDefault="00085D19" w:rsidP="00267F83">
      <w:pPr>
        <w:rPr>
          <w:rFonts w:ascii="Century Gothic" w:hAnsi="Century Gothic"/>
        </w:rPr>
      </w:pPr>
    </w:p>
    <w:sectPr w:rsidR="00085D19" w:rsidRPr="009F2D39" w:rsidSect="00631C05">
      <w:pgSz w:w="11906" w:h="16838" w:code="9"/>
      <w:pgMar w:top="432" w:right="432" w:bottom="576" w:left="43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mn-ea">
    <w:panose1 w:val="00000000000000000000"/>
    <w:charset w:val="00"/>
    <w:family w:val="roman"/>
    <w:notTrueType/>
    <w:pitch w:val="default"/>
  </w:font>
  <w:font w:name="Helvetica Neue">
    <w:altName w:val="Arial"/>
    <w:panose1 w:val="00000000000000000000"/>
    <w:charset w:val="00"/>
    <w:family w:val="roman"/>
    <w:notTrueType/>
    <w:pitch w:val="default"/>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0A0834"/>
    <w:multiLevelType w:val="multilevel"/>
    <w:tmpl w:val="A1FE07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1B15E20"/>
    <w:multiLevelType w:val="hybridMultilevel"/>
    <w:tmpl w:val="84008B80"/>
    <w:lvl w:ilvl="0" w:tplc="04090001">
      <w:start w:val="1"/>
      <w:numFmt w:val="bullet"/>
      <w:lvlText w:val=""/>
      <w:lvlJc w:val="left"/>
      <w:pPr>
        <w:ind w:left="697" w:hanging="360"/>
      </w:pPr>
      <w:rPr>
        <w:rFonts w:ascii="Symbol" w:hAnsi="Symbol" w:hint="default"/>
      </w:rPr>
    </w:lvl>
    <w:lvl w:ilvl="1" w:tplc="04090003" w:tentative="1">
      <w:start w:val="1"/>
      <w:numFmt w:val="bullet"/>
      <w:lvlText w:val="o"/>
      <w:lvlJc w:val="left"/>
      <w:pPr>
        <w:ind w:left="1417" w:hanging="360"/>
      </w:pPr>
      <w:rPr>
        <w:rFonts w:ascii="Courier New" w:hAnsi="Courier New" w:cs="Courier New" w:hint="default"/>
      </w:rPr>
    </w:lvl>
    <w:lvl w:ilvl="2" w:tplc="04090005" w:tentative="1">
      <w:start w:val="1"/>
      <w:numFmt w:val="bullet"/>
      <w:lvlText w:val=""/>
      <w:lvlJc w:val="left"/>
      <w:pPr>
        <w:ind w:left="2137" w:hanging="360"/>
      </w:pPr>
      <w:rPr>
        <w:rFonts w:ascii="Wingdings" w:hAnsi="Wingdings" w:hint="default"/>
      </w:rPr>
    </w:lvl>
    <w:lvl w:ilvl="3" w:tplc="04090001" w:tentative="1">
      <w:start w:val="1"/>
      <w:numFmt w:val="bullet"/>
      <w:lvlText w:val=""/>
      <w:lvlJc w:val="left"/>
      <w:pPr>
        <w:ind w:left="2857" w:hanging="360"/>
      </w:pPr>
      <w:rPr>
        <w:rFonts w:ascii="Symbol" w:hAnsi="Symbol" w:hint="default"/>
      </w:rPr>
    </w:lvl>
    <w:lvl w:ilvl="4" w:tplc="04090003" w:tentative="1">
      <w:start w:val="1"/>
      <w:numFmt w:val="bullet"/>
      <w:lvlText w:val="o"/>
      <w:lvlJc w:val="left"/>
      <w:pPr>
        <w:ind w:left="3577" w:hanging="360"/>
      </w:pPr>
      <w:rPr>
        <w:rFonts w:ascii="Courier New" w:hAnsi="Courier New" w:cs="Courier New" w:hint="default"/>
      </w:rPr>
    </w:lvl>
    <w:lvl w:ilvl="5" w:tplc="04090005" w:tentative="1">
      <w:start w:val="1"/>
      <w:numFmt w:val="bullet"/>
      <w:lvlText w:val=""/>
      <w:lvlJc w:val="left"/>
      <w:pPr>
        <w:ind w:left="4297" w:hanging="360"/>
      </w:pPr>
      <w:rPr>
        <w:rFonts w:ascii="Wingdings" w:hAnsi="Wingdings" w:hint="default"/>
      </w:rPr>
    </w:lvl>
    <w:lvl w:ilvl="6" w:tplc="04090001" w:tentative="1">
      <w:start w:val="1"/>
      <w:numFmt w:val="bullet"/>
      <w:lvlText w:val=""/>
      <w:lvlJc w:val="left"/>
      <w:pPr>
        <w:ind w:left="5017" w:hanging="360"/>
      </w:pPr>
      <w:rPr>
        <w:rFonts w:ascii="Symbol" w:hAnsi="Symbol" w:hint="default"/>
      </w:rPr>
    </w:lvl>
    <w:lvl w:ilvl="7" w:tplc="04090003" w:tentative="1">
      <w:start w:val="1"/>
      <w:numFmt w:val="bullet"/>
      <w:lvlText w:val="o"/>
      <w:lvlJc w:val="left"/>
      <w:pPr>
        <w:ind w:left="5737" w:hanging="360"/>
      </w:pPr>
      <w:rPr>
        <w:rFonts w:ascii="Courier New" w:hAnsi="Courier New" w:cs="Courier New" w:hint="default"/>
      </w:rPr>
    </w:lvl>
    <w:lvl w:ilvl="8" w:tplc="04090005" w:tentative="1">
      <w:start w:val="1"/>
      <w:numFmt w:val="bullet"/>
      <w:lvlText w:val=""/>
      <w:lvlJc w:val="left"/>
      <w:pPr>
        <w:ind w:left="6457" w:hanging="360"/>
      </w:pPr>
      <w:rPr>
        <w:rFonts w:ascii="Wingdings" w:hAnsi="Wingdings" w:hint="default"/>
      </w:rPr>
    </w:lvl>
  </w:abstractNum>
  <w:abstractNum w:abstractNumId="2">
    <w:nsid w:val="12C715B3"/>
    <w:multiLevelType w:val="hybridMultilevel"/>
    <w:tmpl w:val="807ED7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37812F4"/>
    <w:multiLevelType w:val="multilevel"/>
    <w:tmpl w:val="898896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5DA0012"/>
    <w:multiLevelType w:val="multilevel"/>
    <w:tmpl w:val="AA5277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nsid w:val="1B42653B"/>
    <w:multiLevelType w:val="multilevel"/>
    <w:tmpl w:val="8E40CA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B7E6286"/>
    <w:multiLevelType w:val="multilevel"/>
    <w:tmpl w:val="F8C686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F36160E"/>
    <w:multiLevelType w:val="multilevel"/>
    <w:tmpl w:val="B76E67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24FE5620"/>
    <w:multiLevelType w:val="hybridMultilevel"/>
    <w:tmpl w:val="B3A42D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545790E"/>
    <w:multiLevelType w:val="hybridMultilevel"/>
    <w:tmpl w:val="7D7205D4"/>
    <w:lvl w:ilvl="0" w:tplc="449A4E6E">
      <w:start w:val="1"/>
      <w:numFmt w:val="bullet"/>
      <w:lvlText w:val=""/>
      <w:lvlJc w:val="left"/>
      <w:pPr>
        <w:ind w:left="360" w:hanging="360"/>
      </w:pPr>
      <w:rPr>
        <w:rFonts w:ascii="Symbol" w:hAnsi="Symbol" w:hint="default"/>
        <w:color w:val="808080" w:themeColor="background1" w:themeShade="80"/>
        <w:sz w:val="18"/>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28BA13FE"/>
    <w:multiLevelType w:val="multilevel"/>
    <w:tmpl w:val="4A5E72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2E8277E1"/>
    <w:multiLevelType w:val="multilevel"/>
    <w:tmpl w:val="7FAC83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2FE52D92"/>
    <w:multiLevelType w:val="multilevel"/>
    <w:tmpl w:val="E306D8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nsid w:val="32982ABC"/>
    <w:multiLevelType w:val="multilevel"/>
    <w:tmpl w:val="772C5A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331F646C"/>
    <w:multiLevelType w:val="hybridMultilevel"/>
    <w:tmpl w:val="FF4CB17A"/>
    <w:lvl w:ilvl="0" w:tplc="08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374C1EAB"/>
    <w:multiLevelType w:val="multilevel"/>
    <w:tmpl w:val="674C6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3C524BAE"/>
    <w:multiLevelType w:val="multilevel"/>
    <w:tmpl w:val="0B94A1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3F04300F"/>
    <w:multiLevelType w:val="hybridMultilevel"/>
    <w:tmpl w:val="D83AA1D4"/>
    <w:lvl w:ilvl="0" w:tplc="449A4E6E">
      <w:start w:val="1"/>
      <w:numFmt w:val="bullet"/>
      <w:lvlText w:val=""/>
      <w:lvlJc w:val="left"/>
      <w:pPr>
        <w:ind w:left="180" w:hanging="360"/>
      </w:pPr>
      <w:rPr>
        <w:rFonts w:ascii="Symbol" w:hAnsi="Symbol" w:hint="default"/>
        <w:color w:val="808080" w:themeColor="background1" w:themeShade="80"/>
        <w:sz w:val="18"/>
      </w:rPr>
    </w:lvl>
    <w:lvl w:ilvl="1" w:tplc="04090003" w:tentative="1">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1620" w:hanging="360"/>
      </w:pPr>
      <w:rPr>
        <w:rFonts w:ascii="Wingdings" w:hAnsi="Wingdings" w:hint="default"/>
      </w:rPr>
    </w:lvl>
    <w:lvl w:ilvl="3" w:tplc="04090001" w:tentative="1">
      <w:start w:val="1"/>
      <w:numFmt w:val="bullet"/>
      <w:lvlText w:val=""/>
      <w:lvlJc w:val="left"/>
      <w:pPr>
        <w:ind w:left="2340" w:hanging="360"/>
      </w:pPr>
      <w:rPr>
        <w:rFonts w:ascii="Symbol" w:hAnsi="Symbol" w:hint="default"/>
      </w:rPr>
    </w:lvl>
    <w:lvl w:ilvl="4" w:tplc="04090003" w:tentative="1">
      <w:start w:val="1"/>
      <w:numFmt w:val="bullet"/>
      <w:lvlText w:val="o"/>
      <w:lvlJc w:val="left"/>
      <w:pPr>
        <w:ind w:left="3060" w:hanging="360"/>
      </w:pPr>
      <w:rPr>
        <w:rFonts w:ascii="Courier New" w:hAnsi="Courier New" w:cs="Courier New" w:hint="default"/>
      </w:rPr>
    </w:lvl>
    <w:lvl w:ilvl="5" w:tplc="04090005" w:tentative="1">
      <w:start w:val="1"/>
      <w:numFmt w:val="bullet"/>
      <w:lvlText w:val=""/>
      <w:lvlJc w:val="left"/>
      <w:pPr>
        <w:ind w:left="3780" w:hanging="360"/>
      </w:pPr>
      <w:rPr>
        <w:rFonts w:ascii="Wingdings" w:hAnsi="Wingdings" w:hint="default"/>
      </w:rPr>
    </w:lvl>
    <w:lvl w:ilvl="6" w:tplc="04090001" w:tentative="1">
      <w:start w:val="1"/>
      <w:numFmt w:val="bullet"/>
      <w:lvlText w:val=""/>
      <w:lvlJc w:val="left"/>
      <w:pPr>
        <w:ind w:left="4500" w:hanging="360"/>
      </w:pPr>
      <w:rPr>
        <w:rFonts w:ascii="Symbol" w:hAnsi="Symbol" w:hint="default"/>
      </w:rPr>
    </w:lvl>
    <w:lvl w:ilvl="7" w:tplc="04090003" w:tentative="1">
      <w:start w:val="1"/>
      <w:numFmt w:val="bullet"/>
      <w:lvlText w:val="o"/>
      <w:lvlJc w:val="left"/>
      <w:pPr>
        <w:ind w:left="5220" w:hanging="360"/>
      </w:pPr>
      <w:rPr>
        <w:rFonts w:ascii="Courier New" w:hAnsi="Courier New" w:cs="Courier New" w:hint="default"/>
      </w:rPr>
    </w:lvl>
    <w:lvl w:ilvl="8" w:tplc="04090005" w:tentative="1">
      <w:start w:val="1"/>
      <w:numFmt w:val="bullet"/>
      <w:lvlText w:val=""/>
      <w:lvlJc w:val="left"/>
      <w:pPr>
        <w:ind w:left="5940" w:hanging="360"/>
      </w:pPr>
      <w:rPr>
        <w:rFonts w:ascii="Wingdings" w:hAnsi="Wingdings" w:hint="default"/>
      </w:rPr>
    </w:lvl>
  </w:abstractNum>
  <w:abstractNum w:abstractNumId="18">
    <w:nsid w:val="3FF3084A"/>
    <w:multiLevelType w:val="hybridMultilevel"/>
    <w:tmpl w:val="D6D64BF0"/>
    <w:lvl w:ilvl="0" w:tplc="449A4E6E">
      <w:start w:val="1"/>
      <w:numFmt w:val="bullet"/>
      <w:lvlText w:val=""/>
      <w:lvlJc w:val="left"/>
      <w:pPr>
        <w:ind w:left="180" w:hanging="360"/>
      </w:pPr>
      <w:rPr>
        <w:rFonts w:ascii="Symbol" w:hAnsi="Symbol" w:hint="default"/>
        <w:color w:val="808080" w:themeColor="background1" w:themeShade="80"/>
        <w:sz w:val="18"/>
      </w:rPr>
    </w:lvl>
    <w:lvl w:ilvl="1" w:tplc="04090003" w:tentative="1">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1620" w:hanging="360"/>
      </w:pPr>
      <w:rPr>
        <w:rFonts w:ascii="Wingdings" w:hAnsi="Wingdings" w:hint="default"/>
      </w:rPr>
    </w:lvl>
    <w:lvl w:ilvl="3" w:tplc="04090001" w:tentative="1">
      <w:start w:val="1"/>
      <w:numFmt w:val="bullet"/>
      <w:lvlText w:val=""/>
      <w:lvlJc w:val="left"/>
      <w:pPr>
        <w:ind w:left="2340" w:hanging="360"/>
      </w:pPr>
      <w:rPr>
        <w:rFonts w:ascii="Symbol" w:hAnsi="Symbol" w:hint="default"/>
      </w:rPr>
    </w:lvl>
    <w:lvl w:ilvl="4" w:tplc="04090003" w:tentative="1">
      <w:start w:val="1"/>
      <w:numFmt w:val="bullet"/>
      <w:lvlText w:val="o"/>
      <w:lvlJc w:val="left"/>
      <w:pPr>
        <w:ind w:left="3060" w:hanging="360"/>
      </w:pPr>
      <w:rPr>
        <w:rFonts w:ascii="Courier New" w:hAnsi="Courier New" w:cs="Courier New" w:hint="default"/>
      </w:rPr>
    </w:lvl>
    <w:lvl w:ilvl="5" w:tplc="04090005" w:tentative="1">
      <w:start w:val="1"/>
      <w:numFmt w:val="bullet"/>
      <w:lvlText w:val=""/>
      <w:lvlJc w:val="left"/>
      <w:pPr>
        <w:ind w:left="3780" w:hanging="360"/>
      </w:pPr>
      <w:rPr>
        <w:rFonts w:ascii="Wingdings" w:hAnsi="Wingdings" w:hint="default"/>
      </w:rPr>
    </w:lvl>
    <w:lvl w:ilvl="6" w:tplc="04090001" w:tentative="1">
      <w:start w:val="1"/>
      <w:numFmt w:val="bullet"/>
      <w:lvlText w:val=""/>
      <w:lvlJc w:val="left"/>
      <w:pPr>
        <w:ind w:left="4500" w:hanging="360"/>
      </w:pPr>
      <w:rPr>
        <w:rFonts w:ascii="Symbol" w:hAnsi="Symbol" w:hint="default"/>
      </w:rPr>
    </w:lvl>
    <w:lvl w:ilvl="7" w:tplc="04090003" w:tentative="1">
      <w:start w:val="1"/>
      <w:numFmt w:val="bullet"/>
      <w:lvlText w:val="o"/>
      <w:lvlJc w:val="left"/>
      <w:pPr>
        <w:ind w:left="5220" w:hanging="360"/>
      </w:pPr>
      <w:rPr>
        <w:rFonts w:ascii="Courier New" w:hAnsi="Courier New" w:cs="Courier New" w:hint="default"/>
      </w:rPr>
    </w:lvl>
    <w:lvl w:ilvl="8" w:tplc="04090005" w:tentative="1">
      <w:start w:val="1"/>
      <w:numFmt w:val="bullet"/>
      <w:lvlText w:val=""/>
      <w:lvlJc w:val="left"/>
      <w:pPr>
        <w:ind w:left="5940" w:hanging="360"/>
      </w:pPr>
      <w:rPr>
        <w:rFonts w:ascii="Wingdings" w:hAnsi="Wingdings" w:hint="default"/>
      </w:rPr>
    </w:lvl>
  </w:abstractNum>
  <w:abstractNum w:abstractNumId="19">
    <w:nsid w:val="43F852F9"/>
    <w:multiLevelType w:val="multilevel"/>
    <w:tmpl w:val="AAC4B5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449F4DCE"/>
    <w:multiLevelType w:val="multilevel"/>
    <w:tmpl w:val="19FC52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46C36C2D"/>
    <w:multiLevelType w:val="multilevel"/>
    <w:tmpl w:val="8A06AD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nsid w:val="47EF71AB"/>
    <w:multiLevelType w:val="multilevel"/>
    <w:tmpl w:val="103AF3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nsid w:val="4C59433B"/>
    <w:multiLevelType w:val="multilevel"/>
    <w:tmpl w:val="E9FAB6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nsid w:val="4D946661"/>
    <w:multiLevelType w:val="multilevel"/>
    <w:tmpl w:val="C64A8F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nsid w:val="4F565CF6"/>
    <w:multiLevelType w:val="multilevel"/>
    <w:tmpl w:val="2CFACC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5034197B"/>
    <w:multiLevelType w:val="multilevel"/>
    <w:tmpl w:val="88303E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56375691"/>
    <w:multiLevelType w:val="multilevel"/>
    <w:tmpl w:val="7736E8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58186ACB"/>
    <w:multiLevelType w:val="multilevel"/>
    <w:tmpl w:val="6E648D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5C8C3B35"/>
    <w:multiLevelType w:val="multilevel"/>
    <w:tmpl w:val="45F085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5F1B6594"/>
    <w:multiLevelType w:val="multilevel"/>
    <w:tmpl w:val="5F40A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nsid w:val="6F641089"/>
    <w:multiLevelType w:val="multilevel"/>
    <w:tmpl w:val="366C48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nsid w:val="72F16B46"/>
    <w:multiLevelType w:val="multilevel"/>
    <w:tmpl w:val="3AAAEA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nsid w:val="75463CA2"/>
    <w:multiLevelType w:val="multilevel"/>
    <w:tmpl w:val="9AE246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nsid w:val="799769AF"/>
    <w:multiLevelType w:val="hybridMultilevel"/>
    <w:tmpl w:val="212A8FA6"/>
    <w:lvl w:ilvl="0" w:tplc="1A3E003A">
      <w:numFmt w:val="bullet"/>
      <w:lvlText w:val="–"/>
      <w:lvlJc w:val="left"/>
      <w:pPr>
        <w:ind w:left="265" w:hanging="360"/>
      </w:pPr>
      <w:rPr>
        <w:rFonts w:ascii="Calibri Light" w:eastAsia="Calibri" w:hAnsi="Calibri Light" w:cs="Calibri Light" w:hint="default"/>
        <w:b w:val="0"/>
        <w:sz w:val="20"/>
      </w:rPr>
    </w:lvl>
    <w:lvl w:ilvl="1" w:tplc="04090003" w:tentative="1">
      <w:start w:val="1"/>
      <w:numFmt w:val="bullet"/>
      <w:lvlText w:val="o"/>
      <w:lvlJc w:val="left"/>
      <w:pPr>
        <w:ind w:left="985" w:hanging="360"/>
      </w:pPr>
      <w:rPr>
        <w:rFonts w:ascii="Courier New" w:hAnsi="Courier New" w:cs="Courier New" w:hint="default"/>
      </w:rPr>
    </w:lvl>
    <w:lvl w:ilvl="2" w:tplc="04090005" w:tentative="1">
      <w:start w:val="1"/>
      <w:numFmt w:val="bullet"/>
      <w:lvlText w:val=""/>
      <w:lvlJc w:val="left"/>
      <w:pPr>
        <w:ind w:left="1705" w:hanging="360"/>
      </w:pPr>
      <w:rPr>
        <w:rFonts w:ascii="Wingdings" w:hAnsi="Wingdings" w:hint="default"/>
      </w:rPr>
    </w:lvl>
    <w:lvl w:ilvl="3" w:tplc="04090001" w:tentative="1">
      <w:start w:val="1"/>
      <w:numFmt w:val="bullet"/>
      <w:lvlText w:val=""/>
      <w:lvlJc w:val="left"/>
      <w:pPr>
        <w:ind w:left="2425" w:hanging="360"/>
      </w:pPr>
      <w:rPr>
        <w:rFonts w:ascii="Symbol" w:hAnsi="Symbol" w:hint="default"/>
      </w:rPr>
    </w:lvl>
    <w:lvl w:ilvl="4" w:tplc="04090003" w:tentative="1">
      <w:start w:val="1"/>
      <w:numFmt w:val="bullet"/>
      <w:lvlText w:val="o"/>
      <w:lvlJc w:val="left"/>
      <w:pPr>
        <w:ind w:left="3145" w:hanging="360"/>
      </w:pPr>
      <w:rPr>
        <w:rFonts w:ascii="Courier New" w:hAnsi="Courier New" w:cs="Courier New" w:hint="default"/>
      </w:rPr>
    </w:lvl>
    <w:lvl w:ilvl="5" w:tplc="04090005" w:tentative="1">
      <w:start w:val="1"/>
      <w:numFmt w:val="bullet"/>
      <w:lvlText w:val=""/>
      <w:lvlJc w:val="left"/>
      <w:pPr>
        <w:ind w:left="3865" w:hanging="360"/>
      </w:pPr>
      <w:rPr>
        <w:rFonts w:ascii="Wingdings" w:hAnsi="Wingdings" w:hint="default"/>
      </w:rPr>
    </w:lvl>
    <w:lvl w:ilvl="6" w:tplc="04090001" w:tentative="1">
      <w:start w:val="1"/>
      <w:numFmt w:val="bullet"/>
      <w:lvlText w:val=""/>
      <w:lvlJc w:val="left"/>
      <w:pPr>
        <w:ind w:left="4585" w:hanging="360"/>
      </w:pPr>
      <w:rPr>
        <w:rFonts w:ascii="Symbol" w:hAnsi="Symbol" w:hint="default"/>
      </w:rPr>
    </w:lvl>
    <w:lvl w:ilvl="7" w:tplc="04090003" w:tentative="1">
      <w:start w:val="1"/>
      <w:numFmt w:val="bullet"/>
      <w:lvlText w:val="o"/>
      <w:lvlJc w:val="left"/>
      <w:pPr>
        <w:ind w:left="5305" w:hanging="360"/>
      </w:pPr>
      <w:rPr>
        <w:rFonts w:ascii="Courier New" w:hAnsi="Courier New" w:cs="Courier New" w:hint="default"/>
      </w:rPr>
    </w:lvl>
    <w:lvl w:ilvl="8" w:tplc="04090005" w:tentative="1">
      <w:start w:val="1"/>
      <w:numFmt w:val="bullet"/>
      <w:lvlText w:val=""/>
      <w:lvlJc w:val="left"/>
      <w:pPr>
        <w:ind w:left="6025" w:hanging="360"/>
      </w:pPr>
      <w:rPr>
        <w:rFonts w:ascii="Wingdings" w:hAnsi="Wingdings" w:hint="default"/>
      </w:rPr>
    </w:lvl>
  </w:abstractNum>
  <w:num w:numId="1">
    <w:abstractNumId w:val="27"/>
  </w:num>
  <w:num w:numId="2">
    <w:abstractNumId w:val="22"/>
  </w:num>
  <w:num w:numId="3">
    <w:abstractNumId w:val="30"/>
  </w:num>
  <w:num w:numId="4">
    <w:abstractNumId w:val="23"/>
  </w:num>
  <w:num w:numId="5">
    <w:abstractNumId w:val="15"/>
  </w:num>
  <w:num w:numId="6">
    <w:abstractNumId w:val="31"/>
  </w:num>
  <w:num w:numId="7">
    <w:abstractNumId w:val="25"/>
  </w:num>
  <w:num w:numId="8">
    <w:abstractNumId w:val="13"/>
  </w:num>
  <w:num w:numId="9">
    <w:abstractNumId w:val="29"/>
  </w:num>
  <w:num w:numId="10">
    <w:abstractNumId w:val="26"/>
  </w:num>
  <w:num w:numId="11">
    <w:abstractNumId w:val="24"/>
  </w:num>
  <w:num w:numId="12">
    <w:abstractNumId w:val="32"/>
  </w:num>
  <w:num w:numId="13">
    <w:abstractNumId w:val="12"/>
  </w:num>
  <w:num w:numId="14">
    <w:abstractNumId w:val="20"/>
  </w:num>
  <w:num w:numId="15">
    <w:abstractNumId w:val="11"/>
  </w:num>
  <w:num w:numId="16">
    <w:abstractNumId w:val="6"/>
  </w:num>
  <w:num w:numId="17">
    <w:abstractNumId w:val="0"/>
  </w:num>
  <w:num w:numId="18">
    <w:abstractNumId w:val="28"/>
  </w:num>
  <w:num w:numId="19">
    <w:abstractNumId w:val="3"/>
  </w:num>
  <w:num w:numId="20">
    <w:abstractNumId w:val="4"/>
  </w:num>
  <w:num w:numId="21">
    <w:abstractNumId w:val="21"/>
  </w:num>
  <w:num w:numId="22">
    <w:abstractNumId w:val="7"/>
  </w:num>
  <w:num w:numId="23">
    <w:abstractNumId w:val="5"/>
  </w:num>
  <w:num w:numId="24">
    <w:abstractNumId w:val="16"/>
  </w:num>
  <w:num w:numId="25">
    <w:abstractNumId w:val="19"/>
  </w:num>
  <w:num w:numId="26">
    <w:abstractNumId w:val="33"/>
  </w:num>
  <w:num w:numId="27">
    <w:abstractNumId w:val="10"/>
  </w:num>
  <w:num w:numId="28">
    <w:abstractNumId w:val="9"/>
  </w:num>
  <w:num w:numId="29">
    <w:abstractNumId w:val="34"/>
  </w:num>
  <w:num w:numId="30">
    <w:abstractNumId w:val="18"/>
  </w:num>
  <w:num w:numId="31">
    <w:abstractNumId w:val="14"/>
  </w:num>
  <w:num w:numId="32">
    <w:abstractNumId w:val="2"/>
  </w:num>
  <w:num w:numId="33">
    <w:abstractNumId w:val="1"/>
  </w:num>
  <w:num w:numId="34">
    <w:abstractNumId w:val="8"/>
  </w:num>
  <w:num w:numId="3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Q3szA3NzcxNjGxMDZV0lEKTi0uzszPAykwrQUAqLEl8ywAAAA="/>
  </w:docVars>
  <w:rsids>
    <w:rsidRoot w:val="007857D9"/>
    <w:rsid w:val="00022C62"/>
    <w:rsid w:val="00025E6C"/>
    <w:rsid w:val="000349EC"/>
    <w:rsid w:val="000454B5"/>
    <w:rsid w:val="00067676"/>
    <w:rsid w:val="00074076"/>
    <w:rsid w:val="00085D19"/>
    <w:rsid w:val="000E27E9"/>
    <w:rsid w:val="000F1DB6"/>
    <w:rsid w:val="00127A2C"/>
    <w:rsid w:val="0015271C"/>
    <w:rsid w:val="00175A36"/>
    <w:rsid w:val="001A24B4"/>
    <w:rsid w:val="001C3DC0"/>
    <w:rsid w:val="001E0CE0"/>
    <w:rsid w:val="00267F83"/>
    <w:rsid w:val="002A32C9"/>
    <w:rsid w:val="002E712A"/>
    <w:rsid w:val="002F4396"/>
    <w:rsid w:val="00324F12"/>
    <w:rsid w:val="00395151"/>
    <w:rsid w:val="003B4936"/>
    <w:rsid w:val="003D11AC"/>
    <w:rsid w:val="003D6582"/>
    <w:rsid w:val="003F091B"/>
    <w:rsid w:val="003F104A"/>
    <w:rsid w:val="00432336"/>
    <w:rsid w:val="00462400"/>
    <w:rsid w:val="004A4DF5"/>
    <w:rsid w:val="004D4AF5"/>
    <w:rsid w:val="00564860"/>
    <w:rsid w:val="00583982"/>
    <w:rsid w:val="00615CFE"/>
    <w:rsid w:val="00617F40"/>
    <w:rsid w:val="00624409"/>
    <w:rsid w:val="00631C05"/>
    <w:rsid w:val="006442C2"/>
    <w:rsid w:val="00672BA4"/>
    <w:rsid w:val="0069181B"/>
    <w:rsid w:val="006A58BD"/>
    <w:rsid w:val="006C6736"/>
    <w:rsid w:val="006E792D"/>
    <w:rsid w:val="006F36BC"/>
    <w:rsid w:val="00723262"/>
    <w:rsid w:val="0074553B"/>
    <w:rsid w:val="00745B9B"/>
    <w:rsid w:val="00745F16"/>
    <w:rsid w:val="007857D9"/>
    <w:rsid w:val="007956D2"/>
    <w:rsid w:val="007B631D"/>
    <w:rsid w:val="007E22D0"/>
    <w:rsid w:val="007E6679"/>
    <w:rsid w:val="00810A2B"/>
    <w:rsid w:val="008203C7"/>
    <w:rsid w:val="008364A2"/>
    <w:rsid w:val="00836CFB"/>
    <w:rsid w:val="00860DB7"/>
    <w:rsid w:val="008941A9"/>
    <w:rsid w:val="00940DAC"/>
    <w:rsid w:val="00942057"/>
    <w:rsid w:val="009607F8"/>
    <w:rsid w:val="0098456D"/>
    <w:rsid w:val="009D5B8C"/>
    <w:rsid w:val="009F2D39"/>
    <w:rsid w:val="009F57D2"/>
    <w:rsid w:val="00A02E87"/>
    <w:rsid w:val="00A47FFD"/>
    <w:rsid w:val="00A54CC6"/>
    <w:rsid w:val="00A62FE9"/>
    <w:rsid w:val="00A63DA3"/>
    <w:rsid w:val="00AB1336"/>
    <w:rsid w:val="00AF1881"/>
    <w:rsid w:val="00B564A2"/>
    <w:rsid w:val="00B66884"/>
    <w:rsid w:val="00BA02B1"/>
    <w:rsid w:val="00BE51E5"/>
    <w:rsid w:val="00BE6108"/>
    <w:rsid w:val="00BF507F"/>
    <w:rsid w:val="00C5683F"/>
    <w:rsid w:val="00C66460"/>
    <w:rsid w:val="00D454A6"/>
    <w:rsid w:val="00D77649"/>
    <w:rsid w:val="00D929E5"/>
    <w:rsid w:val="00DB7581"/>
    <w:rsid w:val="00DC6689"/>
    <w:rsid w:val="00DD6213"/>
    <w:rsid w:val="00DE0A81"/>
    <w:rsid w:val="00DE26E2"/>
    <w:rsid w:val="00E040B8"/>
    <w:rsid w:val="00E06669"/>
    <w:rsid w:val="00E11D3C"/>
    <w:rsid w:val="00E77130"/>
    <w:rsid w:val="00E8110A"/>
    <w:rsid w:val="00EA1E9D"/>
    <w:rsid w:val="00EE3AA9"/>
    <w:rsid w:val="00EE3D48"/>
    <w:rsid w:val="00F343E1"/>
    <w:rsid w:val="00F350F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B1336"/>
  </w:style>
  <w:style w:type="paragraph" w:styleId="Heading1">
    <w:name w:val="heading 1"/>
    <w:basedOn w:val="Normal"/>
    <w:link w:val="Heading1Char"/>
    <w:uiPriority w:val="9"/>
    <w:qFormat/>
    <w:rsid w:val="007857D9"/>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7857D9"/>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7857D9"/>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7857D9"/>
    <w:pPr>
      <w:spacing w:before="100" w:beforeAutospacing="1" w:after="100" w:afterAutospacing="1" w:line="240" w:lineRule="auto"/>
      <w:outlineLvl w:val="3"/>
    </w:pPr>
    <w:rPr>
      <w:rFonts w:ascii="Times New Roman" w:eastAsia="Times New Roman" w:hAnsi="Times New Roman" w:cs="Times New Roman"/>
      <w:b/>
      <w:bCs/>
      <w:sz w:val="24"/>
      <w:szCs w:val="24"/>
    </w:rPr>
  </w:style>
  <w:style w:type="paragraph" w:styleId="Heading5">
    <w:name w:val="heading 5"/>
    <w:basedOn w:val="Normal"/>
    <w:link w:val="Heading5Char"/>
    <w:uiPriority w:val="9"/>
    <w:qFormat/>
    <w:rsid w:val="007857D9"/>
    <w:pPr>
      <w:spacing w:before="100" w:beforeAutospacing="1" w:after="100" w:afterAutospacing="1" w:line="240" w:lineRule="auto"/>
      <w:outlineLvl w:val="4"/>
    </w:pPr>
    <w:rPr>
      <w:rFonts w:ascii="Times New Roman" w:eastAsia="Times New Roman" w:hAnsi="Times New Roman" w:cs="Times New Roman"/>
      <w:b/>
      <w:bCs/>
      <w:sz w:val="20"/>
      <w:szCs w:val="20"/>
    </w:rPr>
  </w:style>
  <w:style w:type="paragraph" w:styleId="Heading6">
    <w:name w:val="heading 6"/>
    <w:basedOn w:val="Normal"/>
    <w:link w:val="Heading6Char"/>
    <w:uiPriority w:val="9"/>
    <w:qFormat/>
    <w:rsid w:val="007857D9"/>
    <w:pPr>
      <w:spacing w:before="100" w:beforeAutospacing="1" w:after="100" w:afterAutospacing="1" w:line="240" w:lineRule="auto"/>
      <w:outlineLvl w:val="5"/>
    </w:pPr>
    <w:rPr>
      <w:rFonts w:ascii="Times New Roman" w:eastAsia="Times New Roman" w:hAnsi="Times New Roman" w:cs="Times New Roman"/>
      <w:b/>
      <w:bCs/>
      <w:sz w:val="15"/>
      <w:szCs w:val="1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857D9"/>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7857D9"/>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7857D9"/>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7857D9"/>
    <w:rPr>
      <w:rFonts w:ascii="Times New Roman" w:eastAsia="Times New Roman" w:hAnsi="Times New Roman" w:cs="Times New Roman"/>
      <w:b/>
      <w:bCs/>
      <w:sz w:val="24"/>
      <w:szCs w:val="24"/>
    </w:rPr>
  </w:style>
  <w:style w:type="character" w:customStyle="1" w:styleId="Heading5Char">
    <w:name w:val="Heading 5 Char"/>
    <w:basedOn w:val="DefaultParagraphFont"/>
    <w:link w:val="Heading5"/>
    <w:uiPriority w:val="9"/>
    <w:rsid w:val="007857D9"/>
    <w:rPr>
      <w:rFonts w:ascii="Times New Roman" w:eastAsia="Times New Roman" w:hAnsi="Times New Roman" w:cs="Times New Roman"/>
      <w:b/>
      <w:bCs/>
      <w:sz w:val="20"/>
      <w:szCs w:val="20"/>
    </w:rPr>
  </w:style>
  <w:style w:type="character" w:customStyle="1" w:styleId="Heading6Char">
    <w:name w:val="Heading 6 Char"/>
    <w:basedOn w:val="DefaultParagraphFont"/>
    <w:link w:val="Heading6"/>
    <w:uiPriority w:val="9"/>
    <w:rsid w:val="007857D9"/>
    <w:rPr>
      <w:rFonts w:ascii="Times New Roman" w:eastAsia="Times New Roman" w:hAnsi="Times New Roman" w:cs="Times New Roman"/>
      <w:b/>
      <w:bCs/>
      <w:sz w:val="15"/>
      <w:szCs w:val="15"/>
    </w:rPr>
  </w:style>
  <w:style w:type="character" w:styleId="Hyperlink">
    <w:name w:val="Hyperlink"/>
    <w:basedOn w:val="DefaultParagraphFont"/>
    <w:uiPriority w:val="99"/>
    <w:semiHidden/>
    <w:unhideWhenUsed/>
    <w:rsid w:val="007857D9"/>
    <w:rPr>
      <w:color w:val="0000FF"/>
      <w:u w:val="single"/>
    </w:rPr>
  </w:style>
  <w:style w:type="character" w:customStyle="1" w:styleId="undefined">
    <w:name w:val="undefined"/>
    <w:basedOn w:val="DefaultParagraphFont"/>
    <w:rsid w:val="007857D9"/>
  </w:style>
  <w:style w:type="paragraph" w:styleId="NormalWeb">
    <w:name w:val="Normal (Web)"/>
    <w:basedOn w:val="Normal"/>
    <w:uiPriority w:val="99"/>
    <w:unhideWhenUsed/>
    <w:rsid w:val="007857D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857D9"/>
    <w:rPr>
      <w:b/>
      <w:bCs/>
    </w:rPr>
  </w:style>
  <w:style w:type="table" w:styleId="TableGrid">
    <w:name w:val="Table Grid"/>
    <w:basedOn w:val="TableNormal"/>
    <w:uiPriority w:val="39"/>
    <w:rsid w:val="008203C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8203C7"/>
    <w:pPr>
      <w:ind w:left="720"/>
      <w:contextualSpacing/>
    </w:pPr>
  </w:style>
  <w:style w:type="paragraph" w:styleId="BalloonText">
    <w:name w:val="Balloon Text"/>
    <w:basedOn w:val="Normal"/>
    <w:link w:val="BalloonTextChar"/>
    <w:uiPriority w:val="99"/>
    <w:semiHidden/>
    <w:unhideWhenUsed/>
    <w:rsid w:val="00025E6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5E6C"/>
    <w:rPr>
      <w:rFonts w:ascii="Segoe UI" w:hAnsi="Segoe UI" w:cs="Segoe UI"/>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B1336"/>
  </w:style>
  <w:style w:type="paragraph" w:styleId="Heading1">
    <w:name w:val="heading 1"/>
    <w:basedOn w:val="Normal"/>
    <w:link w:val="Heading1Char"/>
    <w:uiPriority w:val="9"/>
    <w:qFormat/>
    <w:rsid w:val="007857D9"/>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7857D9"/>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7857D9"/>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7857D9"/>
    <w:pPr>
      <w:spacing w:before="100" w:beforeAutospacing="1" w:after="100" w:afterAutospacing="1" w:line="240" w:lineRule="auto"/>
      <w:outlineLvl w:val="3"/>
    </w:pPr>
    <w:rPr>
      <w:rFonts w:ascii="Times New Roman" w:eastAsia="Times New Roman" w:hAnsi="Times New Roman" w:cs="Times New Roman"/>
      <w:b/>
      <w:bCs/>
      <w:sz w:val="24"/>
      <w:szCs w:val="24"/>
    </w:rPr>
  </w:style>
  <w:style w:type="paragraph" w:styleId="Heading5">
    <w:name w:val="heading 5"/>
    <w:basedOn w:val="Normal"/>
    <w:link w:val="Heading5Char"/>
    <w:uiPriority w:val="9"/>
    <w:qFormat/>
    <w:rsid w:val="007857D9"/>
    <w:pPr>
      <w:spacing w:before="100" w:beforeAutospacing="1" w:after="100" w:afterAutospacing="1" w:line="240" w:lineRule="auto"/>
      <w:outlineLvl w:val="4"/>
    </w:pPr>
    <w:rPr>
      <w:rFonts w:ascii="Times New Roman" w:eastAsia="Times New Roman" w:hAnsi="Times New Roman" w:cs="Times New Roman"/>
      <w:b/>
      <w:bCs/>
      <w:sz w:val="20"/>
      <w:szCs w:val="20"/>
    </w:rPr>
  </w:style>
  <w:style w:type="paragraph" w:styleId="Heading6">
    <w:name w:val="heading 6"/>
    <w:basedOn w:val="Normal"/>
    <w:link w:val="Heading6Char"/>
    <w:uiPriority w:val="9"/>
    <w:qFormat/>
    <w:rsid w:val="007857D9"/>
    <w:pPr>
      <w:spacing w:before="100" w:beforeAutospacing="1" w:after="100" w:afterAutospacing="1" w:line="240" w:lineRule="auto"/>
      <w:outlineLvl w:val="5"/>
    </w:pPr>
    <w:rPr>
      <w:rFonts w:ascii="Times New Roman" w:eastAsia="Times New Roman" w:hAnsi="Times New Roman" w:cs="Times New Roman"/>
      <w:b/>
      <w:bCs/>
      <w:sz w:val="15"/>
      <w:szCs w:val="1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857D9"/>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7857D9"/>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7857D9"/>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7857D9"/>
    <w:rPr>
      <w:rFonts w:ascii="Times New Roman" w:eastAsia="Times New Roman" w:hAnsi="Times New Roman" w:cs="Times New Roman"/>
      <w:b/>
      <w:bCs/>
      <w:sz w:val="24"/>
      <w:szCs w:val="24"/>
    </w:rPr>
  </w:style>
  <w:style w:type="character" w:customStyle="1" w:styleId="Heading5Char">
    <w:name w:val="Heading 5 Char"/>
    <w:basedOn w:val="DefaultParagraphFont"/>
    <w:link w:val="Heading5"/>
    <w:uiPriority w:val="9"/>
    <w:rsid w:val="007857D9"/>
    <w:rPr>
      <w:rFonts w:ascii="Times New Roman" w:eastAsia="Times New Roman" w:hAnsi="Times New Roman" w:cs="Times New Roman"/>
      <w:b/>
      <w:bCs/>
      <w:sz w:val="20"/>
      <w:szCs w:val="20"/>
    </w:rPr>
  </w:style>
  <w:style w:type="character" w:customStyle="1" w:styleId="Heading6Char">
    <w:name w:val="Heading 6 Char"/>
    <w:basedOn w:val="DefaultParagraphFont"/>
    <w:link w:val="Heading6"/>
    <w:uiPriority w:val="9"/>
    <w:rsid w:val="007857D9"/>
    <w:rPr>
      <w:rFonts w:ascii="Times New Roman" w:eastAsia="Times New Roman" w:hAnsi="Times New Roman" w:cs="Times New Roman"/>
      <w:b/>
      <w:bCs/>
      <w:sz w:val="15"/>
      <w:szCs w:val="15"/>
    </w:rPr>
  </w:style>
  <w:style w:type="character" w:styleId="Hyperlink">
    <w:name w:val="Hyperlink"/>
    <w:basedOn w:val="DefaultParagraphFont"/>
    <w:uiPriority w:val="99"/>
    <w:semiHidden/>
    <w:unhideWhenUsed/>
    <w:rsid w:val="007857D9"/>
    <w:rPr>
      <w:color w:val="0000FF"/>
      <w:u w:val="single"/>
    </w:rPr>
  </w:style>
  <w:style w:type="character" w:customStyle="1" w:styleId="undefined">
    <w:name w:val="undefined"/>
    <w:basedOn w:val="DefaultParagraphFont"/>
    <w:rsid w:val="007857D9"/>
  </w:style>
  <w:style w:type="paragraph" w:styleId="NormalWeb">
    <w:name w:val="Normal (Web)"/>
    <w:basedOn w:val="Normal"/>
    <w:uiPriority w:val="99"/>
    <w:unhideWhenUsed/>
    <w:rsid w:val="007857D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857D9"/>
    <w:rPr>
      <w:b/>
      <w:bCs/>
    </w:rPr>
  </w:style>
  <w:style w:type="table" w:styleId="TableGrid">
    <w:name w:val="Table Grid"/>
    <w:basedOn w:val="TableNormal"/>
    <w:uiPriority w:val="39"/>
    <w:rsid w:val="008203C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8203C7"/>
    <w:pPr>
      <w:ind w:left="720"/>
      <w:contextualSpacing/>
    </w:pPr>
  </w:style>
  <w:style w:type="paragraph" w:styleId="BalloonText">
    <w:name w:val="Balloon Text"/>
    <w:basedOn w:val="Normal"/>
    <w:link w:val="BalloonTextChar"/>
    <w:uiPriority w:val="99"/>
    <w:semiHidden/>
    <w:unhideWhenUsed/>
    <w:rsid w:val="00025E6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5E6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72561605">
      <w:bodyDiv w:val="1"/>
      <w:marLeft w:val="0"/>
      <w:marRight w:val="0"/>
      <w:marTop w:val="0"/>
      <w:marBottom w:val="0"/>
      <w:divBdr>
        <w:top w:val="none" w:sz="0" w:space="0" w:color="auto"/>
        <w:left w:val="none" w:sz="0" w:space="0" w:color="auto"/>
        <w:bottom w:val="none" w:sz="0" w:space="0" w:color="auto"/>
        <w:right w:val="none" w:sz="0" w:space="0" w:color="auto"/>
      </w:divBdr>
      <w:divsChild>
        <w:div w:id="1153839538">
          <w:marLeft w:val="0"/>
          <w:marRight w:val="0"/>
          <w:marTop w:val="0"/>
          <w:marBottom w:val="0"/>
          <w:divBdr>
            <w:top w:val="none" w:sz="0" w:space="0" w:color="auto"/>
            <w:left w:val="none" w:sz="0" w:space="0" w:color="auto"/>
            <w:bottom w:val="none" w:sz="0" w:space="0" w:color="auto"/>
            <w:right w:val="none" w:sz="0" w:space="0" w:color="auto"/>
          </w:divBdr>
          <w:divsChild>
            <w:div w:id="1514763547">
              <w:marLeft w:val="0"/>
              <w:marRight w:val="0"/>
              <w:marTop w:val="0"/>
              <w:marBottom w:val="0"/>
              <w:divBdr>
                <w:top w:val="none" w:sz="0" w:space="0" w:color="auto"/>
                <w:left w:val="none" w:sz="0" w:space="0" w:color="auto"/>
                <w:bottom w:val="none" w:sz="0" w:space="0" w:color="auto"/>
                <w:right w:val="none" w:sz="0" w:space="0" w:color="auto"/>
              </w:divBdr>
              <w:divsChild>
                <w:div w:id="1017578008">
                  <w:marLeft w:val="0"/>
                  <w:marRight w:val="0"/>
                  <w:marTop w:val="0"/>
                  <w:marBottom w:val="0"/>
                  <w:divBdr>
                    <w:top w:val="none" w:sz="0" w:space="0" w:color="auto"/>
                    <w:left w:val="none" w:sz="0" w:space="0" w:color="auto"/>
                    <w:bottom w:val="none" w:sz="0" w:space="0" w:color="auto"/>
                    <w:right w:val="none" w:sz="0" w:space="0" w:color="auto"/>
                  </w:divBdr>
                  <w:divsChild>
                    <w:div w:id="25982712">
                      <w:marLeft w:val="0"/>
                      <w:marRight w:val="0"/>
                      <w:marTop w:val="0"/>
                      <w:marBottom w:val="0"/>
                      <w:divBdr>
                        <w:top w:val="none" w:sz="0" w:space="0" w:color="auto"/>
                        <w:left w:val="none" w:sz="0" w:space="0" w:color="auto"/>
                        <w:bottom w:val="none" w:sz="0" w:space="0" w:color="auto"/>
                        <w:right w:val="none" w:sz="0" w:space="0" w:color="auto"/>
                      </w:divBdr>
                      <w:divsChild>
                        <w:div w:id="193278389">
                          <w:marLeft w:val="0"/>
                          <w:marRight w:val="0"/>
                          <w:marTop w:val="0"/>
                          <w:marBottom w:val="0"/>
                          <w:divBdr>
                            <w:top w:val="none" w:sz="0" w:space="0" w:color="auto"/>
                            <w:left w:val="none" w:sz="0" w:space="0" w:color="auto"/>
                            <w:bottom w:val="none" w:sz="0" w:space="0" w:color="auto"/>
                            <w:right w:val="none" w:sz="0" w:space="0" w:color="auto"/>
                          </w:divBdr>
                        </w:div>
                        <w:div w:id="1023477205">
                          <w:marLeft w:val="0"/>
                          <w:marRight w:val="0"/>
                          <w:marTop w:val="0"/>
                          <w:marBottom w:val="0"/>
                          <w:divBdr>
                            <w:top w:val="none" w:sz="0" w:space="0" w:color="auto"/>
                            <w:left w:val="none" w:sz="0" w:space="0" w:color="auto"/>
                            <w:bottom w:val="none" w:sz="0" w:space="0" w:color="auto"/>
                            <w:right w:val="none" w:sz="0" w:space="0" w:color="auto"/>
                          </w:divBdr>
                          <w:divsChild>
                            <w:div w:id="1812093469">
                              <w:marLeft w:val="0"/>
                              <w:marRight w:val="0"/>
                              <w:marTop w:val="0"/>
                              <w:marBottom w:val="0"/>
                              <w:divBdr>
                                <w:top w:val="none" w:sz="0" w:space="0" w:color="auto"/>
                                <w:left w:val="none" w:sz="0" w:space="0" w:color="auto"/>
                                <w:bottom w:val="none" w:sz="0" w:space="0" w:color="auto"/>
                                <w:right w:val="single" w:sz="6" w:space="31" w:color="EEEEEE"/>
                              </w:divBdr>
                              <w:divsChild>
                                <w:div w:id="1908221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7492603">
                          <w:marLeft w:val="0"/>
                          <w:marRight w:val="0"/>
                          <w:marTop w:val="0"/>
                          <w:marBottom w:val="0"/>
                          <w:divBdr>
                            <w:top w:val="none" w:sz="0" w:space="0" w:color="auto"/>
                            <w:left w:val="none" w:sz="0" w:space="0" w:color="auto"/>
                            <w:bottom w:val="none" w:sz="0" w:space="0" w:color="auto"/>
                            <w:right w:val="none" w:sz="0" w:space="0" w:color="auto"/>
                          </w:divBdr>
                          <w:divsChild>
                            <w:div w:id="546181093">
                              <w:marLeft w:val="0"/>
                              <w:marRight w:val="0"/>
                              <w:marTop w:val="0"/>
                              <w:marBottom w:val="0"/>
                              <w:divBdr>
                                <w:top w:val="none" w:sz="0" w:space="0" w:color="auto"/>
                                <w:left w:val="none" w:sz="0" w:space="0" w:color="auto"/>
                                <w:bottom w:val="none" w:sz="0" w:space="0" w:color="auto"/>
                                <w:right w:val="none" w:sz="0" w:space="0" w:color="auto"/>
                              </w:divBdr>
                              <w:divsChild>
                                <w:div w:id="1851218631">
                                  <w:marLeft w:val="0"/>
                                  <w:marRight w:val="0"/>
                                  <w:marTop w:val="0"/>
                                  <w:marBottom w:val="0"/>
                                  <w:divBdr>
                                    <w:top w:val="none" w:sz="0" w:space="0" w:color="auto"/>
                                    <w:left w:val="none" w:sz="0" w:space="0" w:color="auto"/>
                                    <w:bottom w:val="none" w:sz="0" w:space="0" w:color="auto"/>
                                    <w:right w:val="none" w:sz="0" w:space="0" w:color="auto"/>
                                  </w:divBdr>
                                  <w:divsChild>
                                    <w:div w:id="1520200931">
                                      <w:marLeft w:val="0"/>
                                      <w:marRight w:val="0"/>
                                      <w:marTop w:val="75"/>
                                      <w:marBottom w:val="0"/>
                                      <w:divBdr>
                                        <w:top w:val="none" w:sz="0" w:space="0" w:color="auto"/>
                                        <w:left w:val="none" w:sz="0" w:space="0" w:color="auto"/>
                                        <w:bottom w:val="none" w:sz="0" w:space="0" w:color="auto"/>
                                        <w:right w:val="none" w:sz="0" w:space="0" w:color="auto"/>
                                      </w:divBdr>
                                    </w:div>
                                  </w:divsChild>
                                </w:div>
                              </w:divsChild>
                            </w:div>
                            <w:div w:id="1820267629">
                              <w:marLeft w:val="0"/>
                              <w:marRight w:val="0"/>
                              <w:marTop w:val="0"/>
                              <w:marBottom w:val="0"/>
                              <w:divBdr>
                                <w:top w:val="none" w:sz="0" w:space="0" w:color="auto"/>
                                <w:left w:val="none" w:sz="0" w:space="0" w:color="auto"/>
                                <w:bottom w:val="none" w:sz="0" w:space="0" w:color="auto"/>
                                <w:right w:val="none" w:sz="0" w:space="0" w:color="auto"/>
                              </w:divBdr>
                              <w:divsChild>
                                <w:div w:id="1975286885">
                                  <w:marLeft w:val="0"/>
                                  <w:marRight w:val="0"/>
                                  <w:marTop w:val="0"/>
                                  <w:marBottom w:val="0"/>
                                  <w:divBdr>
                                    <w:top w:val="none" w:sz="0" w:space="0" w:color="auto"/>
                                    <w:left w:val="none" w:sz="0" w:space="0" w:color="auto"/>
                                    <w:bottom w:val="none" w:sz="0" w:space="0" w:color="auto"/>
                                    <w:right w:val="none" w:sz="0" w:space="0" w:color="auto"/>
                                  </w:divBdr>
                                  <w:divsChild>
                                    <w:div w:id="1770157007">
                                      <w:marLeft w:val="0"/>
                                      <w:marRight w:val="0"/>
                                      <w:marTop w:val="0"/>
                                      <w:marBottom w:val="2250"/>
                                      <w:divBdr>
                                        <w:top w:val="none" w:sz="0" w:space="0" w:color="auto"/>
                                        <w:left w:val="none" w:sz="0" w:space="0" w:color="auto"/>
                                        <w:bottom w:val="none" w:sz="0" w:space="0" w:color="auto"/>
                                        <w:right w:val="none" w:sz="0" w:space="0" w:color="auto"/>
                                      </w:divBdr>
                                      <w:divsChild>
                                        <w:div w:id="1758819369">
                                          <w:marLeft w:val="0"/>
                                          <w:marRight w:val="0"/>
                                          <w:marTop w:val="0"/>
                                          <w:marBottom w:val="0"/>
                                          <w:divBdr>
                                            <w:top w:val="none" w:sz="0" w:space="0" w:color="auto"/>
                                            <w:left w:val="none" w:sz="0" w:space="0" w:color="auto"/>
                                            <w:bottom w:val="none" w:sz="0" w:space="0" w:color="auto"/>
                                            <w:right w:val="none" w:sz="0" w:space="0" w:color="auto"/>
                                          </w:divBdr>
                                          <w:divsChild>
                                            <w:div w:id="1080521777">
                                              <w:marLeft w:val="0"/>
                                              <w:marRight w:val="0"/>
                                              <w:marTop w:val="0"/>
                                              <w:marBottom w:val="0"/>
                                              <w:divBdr>
                                                <w:top w:val="none" w:sz="0" w:space="0" w:color="auto"/>
                                                <w:left w:val="none" w:sz="0" w:space="0" w:color="auto"/>
                                                <w:bottom w:val="none" w:sz="0" w:space="0" w:color="auto"/>
                                                <w:right w:val="none" w:sz="0" w:space="0" w:color="auto"/>
                                              </w:divBdr>
                                              <w:divsChild>
                                                <w:div w:id="2140342731">
                                                  <w:marLeft w:val="0"/>
                                                  <w:marRight w:val="0"/>
                                                  <w:marTop w:val="0"/>
                                                  <w:marBottom w:val="0"/>
                                                  <w:divBdr>
                                                    <w:top w:val="none" w:sz="0" w:space="0" w:color="auto"/>
                                                    <w:left w:val="none" w:sz="0" w:space="0" w:color="auto"/>
                                                    <w:bottom w:val="none" w:sz="0" w:space="0" w:color="auto"/>
                                                    <w:right w:val="none" w:sz="0" w:space="0" w:color="auto"/>
                                                  </w:divBdr>
                                                  <w:divsChild>
                                                    <w:div w:id="1557619712">
                                                      <w:marLeft w:val="0"/>
                                                      <w:marRight w:val="0"/>
                                                      <w:marTop w:val="0"/>
                                                      <w:marBottom w:val="0"/>
                                                      <w:divBdr>
                                                        <w:top w:val="none" w:sz="0" w:space="0" w:color="auto"/>
                                                        <w:left w:val="none" w:sz="0" w:space="0" w:color="auto"/>
                                                        <w:bottom w:val="none" w:sz="0" w:space="0" w:color="auto"/>
                                                        <w:right w:val="none" w:sz="0" w:space="0" w:color="auto"/>
                                                      </w:divBdr>
                                                      <w:divsChild>
                                                        <w:div w:id="244461297">
                                                          <w:marLeft w:val="0"/>
                                                          <w:marRight w:val="0"/>
                                                          <w:marTop w:val="0"/>
                                                          <w:marBottom w:val="0"/>
                                                          <w:divBdr>
                                                            <w:top w:val="none" w:sz="0" w:space="0" w:color="auto"/>
                                                            <w:left w:val="none" w:sz="0" w:space="0" w:color="auto"/>
                                                            <w:bottom w:val="none" w:sz="0" w:space="0" w:color="auto"/>
                                                            <w:right w:val="none" w:sz="0" w:space="0" w:color="auto"/>
                                                          </w:divBdr>
                                                          <w:divsChild>
                                                            <w:div w:id="646595078">
                                                              <w:marLeft w:val="0"/>
                                                              <w:marRight w:val="0"/>
                                                              <w:marTop w:val="0"/>
                                                              <w:marBottom w:val="0"/>
                                                              <w:divBdr>
                                                                <w:top w:val="none" w:sz="0" w:space="0" w:color="auto"/>
                                                                <w:left w:val="none" w:sz="0" w:space="0" w:color="auto"/>
                                                                <w:bottom w:val="none" w:sz="0" w:space="0" w:color="auto"/>
                                                                <w:right w:val="none" w:sz="0" w:space="0" w:color="auto"/>
                                                              </w:divBdr>
                                                              <w:divsChild>
                                                                <w:div w:id="223571032">
                                                                  <w:marLeft w:val="0"/>
                                                                  <w:marRight w:val="0"/>
                                                                  <w:marTop w:val="0"/>
                                                                  <w:marBottom w:val="0"/>
                                                                  <w:divBdr>
                                                                    <w:top w:val="none" w:sz="0" w:space="0" w:color="auto"/>
                                                                    <w:left w:val="none" w:sz="0" w:space="0" w:color="auto"/>
                                                                    <w:bottom w:val="none" w:sz="0" w:space="0" w:color="auto"/>
                                                                    <w:right w:val="none" w:sz="0" w:space="0" w:color="auto"/>
                                                                  </w:divBdr>
                                                                  <w:divsChild>
                                                                    <w:div w:id="1120107689">
                                                                      <w:marLeft w:val="0"/>
                                                                      <w:marRight w:val="0"/>
                                                                      <w:marTop w:val="0"/>
                                                                      <w:marBottom w:val="0"/>
                                                                      <w:divBdr>
                                                                        <w:top w:val="none" w:sz="0" w:space="0" w:color="auto"/>
                                                                        <w:left w:val="none" w:sz="0" w:space="0" w:color="auto"/>
                                                                        <w:bottom w:val="none" w:sz="0" w:space="0" w:color="auto"/>
                                                                        <w:right w:val="none" w:sz="0" w:space="0" w:color="auto"/>
                                                                      </w:divBdr>
                                                                      <w:divsChild>
                                                                        <w:div w:id="1248996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21162223">
                                              <w:marLeft w:val="0"/>
                                              <w:marRight w:val="0"/>
                                              <w:marTop w:val="0"/>
                                              <w:marBottom w:val="0"/>
                                              <w:divBdr>
                                                <w:top w:val="none" w:sz="0" w:space="0" w:color="auto"/>
                                                <w:left w:val="none" w:sz="0" w:space="0" w:color="auto"/>
                                                <w:bottom w:val="none" w:sz="0" w:space="0" w:color="auto"/>
                                                <w:right w:val="none" w:sz="0" w:space="0" w:color="auto"/>
                                              </w:divBdr>
                                            </w:div>
                                            <w:div w:id="115107443">
                                              <w:marLeft w:val="0"/>
                                              <w:marRight w:val="0"/>
                                              <w:marTop w:val="0"/>
                                              <w:marBottom w:val="0"/>
                                              <w:divBdr>
                                                <w:top w:val="none" w:sz="0" w:space="0" w:color="auto"/>
                                                <w:left w:val="none" w:sz="0" w:space="0" w:color="auto"/>
                                                <w:bottom w:val="none" w:sz="0" w:space="0" w:color="auto"/>
                                                <w:right w:val="none" w:sz="0" w:space="0" w:color="auto"/>
                                              </w:divBdr>
                                              <w:divsChild>
                                                <w:div w:id="786235911">
                                                  <w:marLeft w:val="0"/>
                                                  <w:marRight w:val="0"/>
                                                  <w:marTop w:val="0"/>
                                                  <w:marBottom w:val="0"/>
                                                  <w:divBdr>
                                                    <w:top w:val="none" w:sz="0" w:space="0" w:color="auto"/>
                                                    <w:left w:val="none" w:sz="0" w:space="0" w:color="auto"/>
                                                    <w:bottom w:val="none" w:sz="0" w:space="0" w:color="auto"/>
                                                    <w:right w:val="none" w:sz="0" w:space="0" w:color="auto"/>
                                                  </w:divBdr>
                                                  <w:divsChild>
                                                    <w:div w:id="413287315">
                                                      <w:marLeft w:val="0"/>
                                                      <w:marRight w:val="0"/>
                                                      <w:marTop w:val="0"/>
                                                      <w:marBottom w:val="0"/>
                                                      <w:divBdr>
                                                        <w:top w:val="none" w:sz="0" w:space="0" w:color="auto"/>
                                                        <w:left w:val="none" w:sz="0" w:space="0" w:color="auto"/>
                                                        <w:bottom w:val="none" w:sz="0" w:space="0" w:color="auto"/>
                                                        <w:right w:val="none" w:sz="0" w:space="0" w:color="auto"/>
                                                      </w:divBdr>
                                                    </w:div>
                                                    <w:div w:id="1923446930">
                                                      <w:marLeft w:val="0"/>
                                                      <w:marRight w:val="0"/>
                                                      <w:marTop w:val="0"/>
                                                      <w:marBottom w:val="0"/>
                                                      <w:divBdr>
                                                        <w:top w:val="none" w:sz="0" w:space="0" w:color="auto"/>
                                                        <w:left w:val="none" w:sz="0" w:space="0" w:color="auto"/>
                                                        <w:bottom w:val="none" w:sz="0" w:space="0" w:color="auto"/>
                                                        <w:right w:val="none" w:sz="0" w:space="0" w:color="auto"/>
                                                      </w:divBdr>
                                                    </w:div>
                                                    <w:div w:id="1964724961">
                                                      <w:marLeft w:val="0"/>
                                                      <w:marRight w:val="0"/>
                                                      <w:marTop w:val="0"/>
                                                      <w:marBottom w:val="0"/>
                                                      <w:divBdr>
                                                        <w:top w:val="none" w:sz="0" w:space="0" w:color="auto"/>
                                                        <w:left w:val="none" w:sz="0" w:space="0" w:color="auto"/>
                                                        <w:bottom w:val="none" w:sz="0" w:space="0" w:color="auto"/>
                                                        <w:right w:val="none" w:sz="0" w:space="0" w:color="auto"/>
                                                      </w:divBdr>
                                                      <w:divsChild>
                                                        <w:div w:id="695618290">
                                                          <w:marLeft w:val="0"/>
                                                          <w:marRight w:val="0"/>
                                                          <w:marTop w:val="0"/>
                                                          <w:marBottom w:val="0"/>
                                                          <w:divBdr>
                                                            <w:top w:val="none" w:sz="0" w:space="0" w:color="auto"/>
                                                            <w:left w:val="none" w:sz="0" w:space="0" w:color="auto"/>
                                                            <w:bottom w:val="none" w:sz="0" w:space="0" w:color="auto"/>
                                                            <w:right w:val="none" w:sz="0" w:space="0" w:color="auto"/>
                                                          </w:divBdr>
                                                        </w:div>
                                                        <w:div w:id="1307471292">
                                                          <w:marLeft w:val="0"/>
                                                          <w:marRight w:val="0"/>
                                                          <w:marTop w:val="0"/>
                                                          <w:marBottom w:val="0"/>
                                                          <w:divBdr>
                                                            <w:top w:val="none" w:sz="0" w:space="0" w:color="auto"/>
                                                            <w:left w:val="none" w:sz="0" w:space="0" w:color="auto"/>
                                                            <w:bottom w:val="none" w:sz="0" w:space="0" w:color="auto"/>
                                                            <w:right w:val="none" w:sz="0" w:space="0" w:color="auto"/>
                                                          </w:divBdr>
                                                        </w:div>
                                                      </w:divsChild>
                                                    </w:div>
                                                    <w:div w:id="717094971">
                                                      <w:marLeft w:val="0"/>
                                                      <w:marRight w:val="0"/>
                                                      <w:marTop w:val="0"/>
                                                      <w:marBottom w:val="0"/>
                                                      <w:divBdr>
                                                        <w:top w:val="none" w:sz="0" w:space="0" w:color="auto"/>
                                                        <w:left w:val="none" w:sz="0" w:space="0" w:color="auto"/>
                                                        <w:bottom w:val="none" w:sz="0" w:space="0" w:color="auto"/>
                                                        <w:right w:val="none" w:sz="0" w:space="0" w:color="auto"/>
                                                      </w:divBdr>
                                                    </w:div>
                                                    <w:div w:id="1752042429">
                                                      <w:marLeft w:val="0"/>
                                                      <w:marRight w:val="0"/>
                                                      <w:marTop w:val="0"/>
                                                      <w:marBottom w:val="0"/>
                                                      <w:divBdr>
                                                        <w:top w:val="none" w:sz="0" w:space="0" w:color="auto"/>
                                                        <w:left w:val="none" w:sz="0" w:space="0" w:color="auto"/>
                                                        <w:bottom w:val="none" w:sz="0" w:space="0" w:color="auto"/>
                                                        <w:right w:val="none" w:sz="0" w:space="0" w:color="auto"/>
                                                      </w:divBdr>
                                                      <w:divsChild>
                                                        <w:div w:id="1573810673">
                                                          <w:marLeft w:val="0"/>
                                                          <w:marRight w:val="0"/>
                                                          <w:marTop w:val="0"/>
                                                          <w:marBottom w:val="0"/>
                                                          <w:divBdr>
                                                            <w:top w:val="none" w:sz="0" w:space="0" w:color="auto"/>
                                                            <w:left w:val="none" w:sz="0" w:space="0" w:color="auto"/>
                                                            <w:bottom w:val="none" w:sz="0" w:space="0" w:color="auto"/>
                                                            <w:right w:val="none" w:sz="0" w:space="0" w:color="auto"/>
                                                          </w:divBdr>
                                                        </w:div>
                                                        <w:div w:id="1152214774">
                                                          <w:marLeft w:val="0"/>
                                                          <w:marRight w:val="0"/>
                                                          <w:marTop w:val="0"/>
                                                          <w:marBottom w:val="0"/>
                                                          <w:divBdr>
                                                            <w:top w:val="none" w:sz="0" w:space="0" w:color="auto"/>
                                                            <w:left w:val="none" w:sz="0" w:space="0" w:color="auto"/>
                                                            <w:bottom w:val="none" w:sz="0" w:space="0" w:color="auto"/>
                                                            <w:right w:val="none" w:sz="0" w:space="0" w:color="auto"/>
                                                          </w:divBdr>
                                                        </w:div>
                                                        <w:div w:id="1513641265">
                                                          <w:marLeft w:val="0"/>
                                                          <w:marRight w:val="0"/>
                                                          <w:marTop w:val="0"/>
                                                          <w:marBottom w:val="0"/>
                                                          <w:divBdr>
                                                            <w:top w:val="none" w:sz="0" w:space="0" w:color="auto"/>
                                                            <w:left w:val="none" w:sz="0" w:space="0" w:color="auto"/>
                                                            <w:bottom w:val="none" w:sz="0" w:space="0" w:color="auto"/>
                                                            <w:right w:val="none" w:sz="0" w:space="0" w:color="auto"/>
                                                          </w:divBdr>
                                                          <w:divsChild>
                                                            <w:div w:id="106003607">
                                                              <w:marLeft w:val="0"/>
                                                              <w:marRight w:val="0"/>
                                                              <w:marTop w:val="0"/>
                                                              <w:marBottom w:val="0"/>
                                                              <w:divBdr>
                                                                <w:top w:val="none" w:sz="0" w:space="0" w:color="auto"/>
                                                                <w:left w:val="none" w:sz="0" w:space="0" w:color="auto"/>
                                                                <w:bottom w:val="none" w:sz="0" w:space="0" w:color="auto"/>
                                                                <w:right w:val="none" w:sz="0" w:space="0" w:color="auto"/>
                                                              </w:divBdr>
                                                              <w:divsChild>
                                                                <w:div w:id="197474224">
                                                                  <w:marLeft w:val="0"/>
                                                                  <w:marRight w:val="0"/>
                                                                  <w:marTop w:val="0"/>
                                                                  <w:marBottom w:val="0"/>
                                                                  <w:divBdr>
                                                                    <w:top w:val="none" w:sz="0" w:space="0" w:color="auto"/>
                                                                    <w:left w:val="none" w:sz="0" w:space="0" w:color="auto"/>
                                                                    <w:bottom w:val="none" w:sz="0" w:space="0" w:color="auto"/>
                                                                    <w:right w:val="none" w:sz="0" w:space="0" w:color="auto"/>
                                                                  </w:divBdr>
                                                                  <w:divsChild>
                                                                    <w:div w:id="2076972174">
                                                                      <w:marLeft w:val="0"/>
                                                                      <w:marRight w:val="0"/>
                                                                      <w:marTop w:val="0"/>
                                                                      <w:marBottom w:val="0"/>
                                                                      <w:divBdr>
                                                                        <w:top w:val="none" w:sz="0" w:space="0" w:color="auto"/>
                                                                        <w:left w:val="none" w:sz="0" w:space="0" w:color="auto"/>
                                                                        <w:bottom w:val="none" w:sz="0" w:space="0" w:color="auto"/>
                                                                        <w:right w:val="none" w:sz="0" w:space="0" w:color="auto"/>
                                                                      </w:divBdr>
                                                                      <w:divsChild>
                                                                        <w:div w:id="121533521">
                                                                          <w:marLeft w:val="0"/>
                                                                          <w:marRight w:val="-240"/>
                                                                          <w:marTop w:val="0"/>
                                                                          <w:marBottom w:val="0"/>
                                                                          <w:divBdr>
                                                                            <w:top w:val="none" w:sz="0" w:space="0" w:color="auto"/>
                                                                            <w:left w:val="none" w:sz="0" w:space="0" w:color="auto"/>
                                                                            <w:bottom w:val="none" w:sz="0" w:space="0" w:color="auto"/>
                                                                            <w:right w:val="none" w:sz="0" w:space="0" w:color="auto"/>
                                                                          </w:divBdr>
                                                                          <w:divsChild>
                                                                            <w:div w:id="1025986779">
                                                                              <w:marLeft w:val="0"/>
                                                                              <w:marRight w:val="-240"/>
                                                                              <w:marTop w:val="0"/>
                                                                              <w:marBottom w:val="0"/>
                                                                              <w:divBdr>
                                                                                <w:top w:val="none" w:sz="0" w:space="0" w:color="auto"/>
                                                                                <w:left w:val="none" w:sz="0" w:space="0" w:color="auto"/>
                                                                                <w:bottom w:val="none" w:sz="0" w:space="0" w:color="auto"/>
                                                                                <w:right w:val="none" w:sz="0" w:space="0" w:color="auto"/>
                                                                              </w:divBdr>
                                                                              <w:divsChild>
                                                                                <w:div w:id="1018042074">
                                                                                  <w:marLeft w:val="0"/>
                                                                                  <w:marRight w:val="0"/>
                                                                                  <w:marTop w:val="0"/>
                                                                                  <w:marBottom w:val="0"/>
                                                                                  <w:divBdr>
                                                                                    <w:top w:val="none" w:sz="0" w:space="0" w:color="auto"/>
                                                                                    <w:left w:val="none" w:sz="0" w:space="0" w:color="auto"/>
                                                                                    <w:bottom w:val="none" w:sz="0" w:space="0" w:color="auto"/>
                                                                                    <w:right w:val="none" w:sz="0" w:space="0" w:color="auto"/>
                                                                                  </w:divBdr>
                                                                                  <w:divsChild>
                                                                                    <w:div w:id="143162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97636377">
                                                      <w:marLeft w:val="0"/>
                                                      <w:marRight w:val="0"/>
                                                      <w:marTop w:val="0"/>
                                                      <w:marBottom w:val="0"/>
                                                      <w:divBdr>
                                                        <w:top w:val="none" w:sz="0" w:space="0" w:color="auto"/>
                                                        <w:left w:val="none" w:sz="0" w:space="0" w:color="auto"/>
                                                        <w:bottom w:val="none" w:sz="0" w:space="0" w:color="auto"/>
                                                        <w:right w:val="none" w:sz="0" w:space="0" w:color="auto"/>
                                                      </w:divBdr>
                                                    </w:div>
                                                    <w:div w:id="608973339">
                                                      <w:marLeft w:val="0"/>
                                                      <w:marRight w:val="0"/>
                                                      <w:marTop w:val="0"/>
                                                      <w:marBottom w:val="0"/>
                                                      <w:divBdr>
                                                        <w:top w:val="none" w:sz="0" w:space="0" w:color="auto"/>
                                                        <w:left w:val="none" w:sz="0" w:space="0" w:color="auto"/>
                                                        <w:bottom w:val="none" w:sz="0" w:space="0" w:color="auto"/>
                                                        <w:right w:val="none" w:sz="0" w:space="0" w:color="auto"/>
                                                      </w:divBdr>
                                                      <w:divsChild>
                                                        <w:div w:id="1271163917">
                                                          <w:marLeft w:val="0"/>
                                                          <w:marRight w:val="0"/>
                                                          <w:marTop w:val="0"/>
                                                          <w:marBottom w:val="0"/>
                                                          <w:divBdr>
                                                            <w:top w:val="none" w:sz="0" w:space="0" w:color="auto"/>
                                                            <w:left w:val="none" w:sz="0" w:space="0" w:color="auto"/>
                                                            <w:bottom w:val="none" w:sz="0" w:space="0" w:color="auto"/>
                                                            <w:right w:val="none" w:sz="0" w:space="0" w:color="auto"/>
                                                          </w:divBdr>
                                                        </w:div>
                                                        <w:div w:id="1788432477">
                                                          <w:marLeft w:val="0"/>
                                                          <w:marRight w:val="0"/>
                                                          <w:marTop w:val="0"/>
                                                          <w:marBottom w:val="0"/>
                                                          <w:divBdr>
                                                            <w:top w:val="none" w:sz="0" w:space="0" w:color="auto"/>
                                                            <w:left w:val="none" w:sz="0" w:space="0" w:color="auto"/>
                                                            <w:bottom w:val="none" w:sz="0" w:space="0" w:color="auto"/>
                                                            <w:right w:val="none" w:sz="0" w:space="0" w:color="auto"/>
                                                          </w:divBdr>
                                                        </w:div>
                                                      </w:divsChild>
                                                    </w:div>
                                                    <w:div w:id="1480220396">
                                                      <w:marLeft w:val="0"/>
                                                      <w:marRight w:val="0"/>
                                                      <w:marTop w:val="0"/>
                                                      <w:marBottom w:val="0"/>
                                                      <w:divBdr>
                                                        <w:top w:val="none" w:sz="0" w:space="0" w:color="auto"/>
                                                        <w:left w:val="none" w:sz="0" w:space="0" w:color="auto"/>
                                                        <w:bottom w:val="none" w:sz="0" w:space="0" w:color="auto"/>
                                                        <w:right w:val="none" w:sz="0" w:space="0" w:color="auto"/>
                                                      </w:divBdr>
                                                      <w:divsChild>
                                                        <w:div w:id="1573732042">
                                                          <w:marLeft w:val="0"/>
                                                          <w:marRight w:val="0"/>
                                                          <w:marTop w:val="0"/>
                                                          <w:marBottom w:val="0"/>
                                                          <w:divBdr>
                                                            <w:top w:val="none" w:sz="0" w:space="0" w:color="auto"/>
                                                            <w:left w:val="none" w:sz="0" w:space="0" w:color="auto"/>
                                                            <w:bottom w:val="none" w:sz="0" w:space="0" w:color="auto"/>
                                                            <w:right w:val="none" w:sz="0" w:space="0" w:color="auto"/>
                                                          </w:divBdr>
                                                        </w:div>
                                                        <w:div w:id="1782063976">
                                                          <w:marLeft w:val="0"/>
                                                          <w:marRight w:val="0"/>
                                                          <w:marTop w:val="0"/>
                                                          <w:marBottom w:val="0"/>
                                                          <w:divBdr>
                                                            <w:top w:val="none" w:sz="0" w:space="0" w:color="auto"/>
                                                            <w:left w:val="none" w:sz="0" w:space="0" w:color="auto"/>
                                                            <w:bottom w:val="none" w:sz="0" w:space="0" w:color="auto"/>
                                                            <w:right w:val="none" w:sz="0" w:space="0" w:color="auto"/>
                                                          </w:divBdr>
                                                        </w:div>
                                                      </w:divsChild>
                                                    </w:div>
                                                    <w:div w:id="346760109">
                                                      <w:marLeft w:val="0"/>
                                                      <w:marRight w:val="0"/>
                                                      <w:marTop w:val="0"/>
                                                      <w:marBottom w:val="0"/>
                                                      <w:divBdr>
                                                        <w:top w:val="none" w:sz="0" w:space="0" w:color="auto"/>
                                                        <w:left w:val="none" w:sz="0" w:space="0" w:color="auto"/>
                                                        <w:bottom w:val="none" w:sz="0" w:space="0" w:color="auto"/>
                                                        <w:right w:val="none" w:sz="0" w:space="0" w:color="auto"/>
                                                      </w:divBdr>
                                                      <w:divsChild>
                                                        <w:div w:id="843593663">
                                                          <w:marLeft w:val="0"/>
                                                          <w:marRight w:val="0"/>
                                                          <w:marTop w:val="0"/>
                                                          <w:marBottom w:val="0"/>
                                                          <w:divBdr>
                                                            <w:top w:val="none" w:sz="0" w:space="0" w:color="auto"/>
                                                            <w:left w:val="none" w:sz="0" w:space="0" w:color="auto"/>
                                                            <w:bottom w:val="none" w:sz="0" w:space="0" w:color="auto"/>
                                                            <w:right w:val="none" w:sz="0" w:space="0" w:color="auto"/>
                                                          </w:divBdr>
                                                        </w:div>
                                                        <w:div w:id="797645433">
                                                          <w:marLeft w:val="0"/>
                                                          <w:marRight w:val="0"/>
                                                          <w:marTop w:val="0"/>
                                                          <w:marBottom w:val="0"/>
                                                          <w:divBdr>
                                                            <w:top w:val="none" w:sz="0" w:space="0" w:color="auto"/>
                                                            <w:left w:val="none" w:sz="0" w:space="0" w:color="auto"/>
                                                            <w:bottom w:val="none" w:sz="0" w:space="0" w:color="auto"/>
                                                            <w:right w:val="none" w:sz="0" w:space="0" w:color="auto"/>
                                                          </w:divBdr>
                                                        </w:div>
                                                      </w:divsChild>
                                                    </w:div>
                                                    <w:div w:id="306395368">
                                                      <w:marLeft w:val="0"/>
                                                      <w:marRight w:val="0"/>
                                                      <w:marTop w:val="0"/>
                                                      <w:marBottom w:val="0"/>
                                                      <w:divBdr>
                                                        <w:top w:val="none" w:sz="0" w:space="0" w:color="auto"/>
                                                        <w:left w:val="none" w:sz="0" w:space="0" w:color="auto"/>
                                                        <w:bottom w:val="none" w:sz="0" w:space="0" w:color="auto"/>
                                                        <w:right w:val="none" w:sz="0" w:space="0" w:color="auto"/>
                                                      </w:divBdr>
                                                      <w:divsChild>
                                                        <w:div w:id="641426388">
                                                          <w:marLeft w:val="0"/>
                                                          <w:marRight w:val="0"/>
                                                          <w:marTop w:val="0"/>
                                                          <w:marBottom w:val="0"/>
                                                          <w:divBdr>
                                                            <w:top w:val="none" w:sz="0" w:space="0" w:color="auto"/>
                                                            <w:left w:val="none" w:sz="0" w:space="0" w:color="auto"/>
                                                            <w:bottom w:val="none" w:sz="0" w:space="0" w:color="auto"/>
                                                            <w:right w:val="none" w:sz="0" w:space="0" w:color="auto"/>
                                                          </w:divBdr>
                                                        </w:div>
                                                        <w:div w:id="1739401713">
                                                          <w:marLeft w:val="0"/>
                                                          <w:marRight w:val="0"/>
                                                          <w:marTop w:val="0"/>
                                                          <w:marBottom w:val="0"/>
                                                          <w:divBdr>
                                                            <w:top w:val="none" w:sz="0" w:space="0" w:color="auto"/>
                                                            <w:left w:val="none" w:sz="0" w:space="0" w:color="auto"/>
                                                            <w:bottom w:val="none" w:sz="0" w:space="0" w:color="auto"/>
                                                            <w:right w:val="none" w:sz="0" w:space="0" w:color="auto"/>
                                                          </w:divBdr>
                                                        </w:div>
                                                      </w:divsChild>
                                                    </w:div>
                                                    <w:div w:id="1020083143">
                                                      <w:marLeft w:val="0"/>
                                                      <w:marRight w:val="0"/>
                                                      <w:marTop w:val="0"/>
                                                      <w:marBottom w:val="0"/>
                                                      <w:divBdr>
                                                        <w:top w:val="none" w:sz="0" w:space="0" w:color="auto"/>
                                                        <w:left w:val="none" w:sz="0" w:space="0" w:color="auto"/>
                                                        <w:bottom w:val="none" w:sz="0" w:space="0" w:color="auto"/>
                                                        <w:right w:val="none" w:sz="0" w:space="0" w:color="auto"/>
                                                      </w:divBdr>
                                                      <w:divsChild>
                                                        <w:div w:id="504562436">
                                                          <w:marLeft w:val="0"/>
                                                          <w:marRight w:val="0"/>
                                                          <w:marTop w:val="0"/>
                                                          <w:marBottom w:val="0"/>
                                                          <w:divBdr>
                                                            <w:top w:val="none" w:sz="0" w:space="0" w:color="auto"/>
                                                            <w:left w:val="none" w:sz="0" w:space="0" w:color="auto"/>
                                                            <w:bottom w:val="none" w:sz="0" w:space="0" w:color="auto"/>
                                                            <w:right w:val="none" w:sz="0" w:space="0" w:color="auto"/>
                                                          </w:divBdr>
                                                        </w:div>
                                                      </w:divsChild>
                                                    </w:div>
                                                    <w:div w:id="66616143">
                                                      <w:marLeft w:val="0"/>
                                                      <w:marRight w:val="0"/>
                                                      <w:marTop w:val="0"/>
                                                      <w:marBottom w:val="0"/>
                                                      <w:divBdr>
                                                        <w:top w:val="none" w:sz="0" w:space="0" w:color="auto"/>
                                                        <w:left w:val="none" w:sz="0" w:space="0" w:color="auto"/>
                                                        <w:bottom w:val="none" w:sz="0" w:space="0" w:color="auto"/>
                                                        <w:right w:val="none" w:sz="0" w:space="0" w:color="auto"/>
                                                      </w:divBdr>
                                                      <w:divsChild>
                                                        <w:div w:id="1702434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7231982">
                                                  <w:marLeft w:val="0"/>
                                                  <w:marRight w:val="0"/>
                                                  <w:marTop w:val="0"/>
                                                  <w:marBottom w:val="0"/>
                                                  <w:divBdr>
                                                    <w:top w:val="none" w:sz="0" w:space="0" w:color="auto"/>
                                                    <w:left w:val="none" w:sz="0" w:space="0" w:color="auto"/>
                                                    <w:bottom w:val="none" w:sz="0" w:space="0" w:color="auto"/>
                                                    <w:right w:val="none" w:sz="0" w:space="0" w:color="auto"/>
                                                  </w:divBdr>
                                                  <w:divsChild>
                                                    <w:div w:id="1557812800">
                                                      <w:marLeft w:val="0"/>
                                                      <w:marRight w:val="0"/>
                                                      <w:marTop w:val="0"/>
                                                      <w:marBottom w:val="0"/>
                                                      <w:divBdr>
                                                        <w:top w:val="none" w:sz="0" w:space="0" w:color="auto"/>
                                                        <w:left w:val="none" w:sz="0" w:space="0" w:color="auto"/>
                                                        <w:bottom w:val="none" w:sz="0" w:space="0" w:color="auto"/>
                                                        <w:right w:val="none" w:sz="0" w:space="0" w:color="auto"/>
                                                      </w:divBdr>
                                                    </w:div>
                                                    <w:div w:id="807475443">
                                                      <w:marLeft w:val="0"/>
                                                      <w:marRight w:val="0"/>
                                                      <w:marTop w:val="0"/>
                                                      <w:marBottom w:val="0"/>
                                                      <w:divBdr>
                                                        <w:top w:val="none" w:sz="0" w:space="0" w:color="auto"/>
                                                        <w:left w:val="none" w:sz="0" w:space="0" w:color="auto"/>
                                                        <w:bottom w:val="none" w:sz="0" w:space="0" w:color="auto"/>
                                                        <w:right w:val="none" w:sz="0" w:space="0" w:color="auto"/>
                                                      </w:divBdr>
                                                      <w:divsChild>
                                                        <w:div w:id="2120441660">
                                                          <w:marLeft w:val="0"/>
                                                          <w:marRight w:val="0"/>
                                                          <w:marTop w:val="0"/>
                                                          <w:marBottom w:val="0"/>
                                                          <w:divBdr>
                                                            <w:top w:val="none" w:sz="0" w:space="0" w:color="auto"/>
                                                            <w:left w:val="none" w:sz="0" w:space="0" w:color="auto"/>
                                                            <w:bottom w:val="none" w:sz="0" w:space="0" w:color="auto"/>
                                                            <w:right w:val="none" w:sz="0" w:space="0" w:color="auto"/>
                                                          </w:divBdr>
                                                        </w:div>
                                                      </w:divsChild>
                                                    </w:div>
                                                    <w:div w:id="1022127077">
                                                      <w:marLeft w:val="0"/>
                                                      <w:marRight w:val="0"/>
                                                      <w:marTop w:val="0"/>
                                                      <w:marBottom w:val="0"/>
                                                      <w:divBdr>
                                                        <w:top w:val="none" w:sz="0" w:space="0" w:color="auto"/>
                                                        <w:left w:val="none" w:sz="0" w:space="0" w:color="auto"/>
                                                        <w:bottom w:val="none" w:sz="0" w:space="0" w:color="auto"/>
                                                        <w:right w:val="none" w:sz="0" w:space="0" w:color="auto"/>
                                                      </w:divBdr>
                                                    </w:div>
                                                    <w:div w:id="941767561">
                                                      <w:marLeft w:val="0"/>
                                                      <w:marRight w:val="0"/>
                                                      <w:marTop w:val="0"/>
                                                      <w:marBottom w:val="0"/>
                                                      <w:divBdr>
                                                        <w:top w:val="none" w:sz="0" w:space="0" w:color="auto"/>
                                                        <w:left w:val="none" w:sz="0" w:space="0" w:color="auto"/>
                                                        <w:bottom w:val="none" w:sz="0" w:space="0" w:color="auto"/>
                                                        <w:right w:val="none" w:sz="0" w:space="0" w:color="auto"/>
                                                      </w:divBdr>
                                                      <w:divsChild>
                                                        <w:div w:id="233322538">
                                                          <w:marLeft w:val="0"/>
                                                          <w:marRight w:val="0"/>
                                                          <w:marTop w:val="0"/>
                                                          <w:marBottom w:val="0"/>
                                                          <w:divBdr>
                                                            <w:top w:val="none" w:sz="0" w:space="0" w:color="auto"/>
                                                            <w:left w:val="none" w:sz="0" w:space="0" w:color="auto"/>
                                                            <w:bottom w:val="none" w:sz="0" w:space="0" w:color="auto"/>
                                                            <w:right w:val="none" w:sz="0" w:space="0" w:color="auto"/>
                                                          </w:divBdr>
                                                        </w:div>
                                                      </w:divsChild>
                                                    </w:div>
                                                    <w:div w:id="537664235">
                                                      <w:marLeft w:val="0"/>
                                                      <w:marRight w:val="0"/>
                                                      <w:marTop w:val="0"/>
                                                      <w:marBottom w:val="0"/>
                                                      <w:divBdr>
                                                        <w:top w:val="none" w:sz="0" w:space="0" w:color="auto"/>
                                                        <w:left w:val="none" w:sz="0" w:space="0" w:color="auto"/>
                                                        <w:bottom w:val="none" w:sz="0" w:space="0" w:color="auto"/>
                                                        <w:right w:val="none" w:sz="0" w:space="0" w:color="auto"/>
                                                      </w:divBdr>
                                                    </w:div>
                                                    <w:div w:id="575438229">
                                                      <w:marLeft w:val="0"/>
                                                      <w:marRight w:val="0"/>
                                                      <w:marTop w:val="0"/>
                                                      <w:marBottom w:val="0"/>
                                                      <w:divBdr>
                                                        <w:top w:val="none" w:sz="0" w:space="0" w:color="auto"/>
                                                        <w:left w:val="none" w:sz="0" w:space="0" w:color="auto"/>
                                                        <w:bottom w:val="none" w:sz="0" w:space="0" w:color="auto"/>
                                                        <w:right w:val="none" w:sz="0" w:space="0" w:color="auto"/>
                                                      </w:divBdr>
                                                      <w:divsChild>
                                                        <w:div w:id="1104956252">
                                                          <w:marLeft w:val="0"/>
                                                          <w:marRight w:val="0"/>
                                                          <w:marTop w:val="0"/>
                                                          <w:marBottom w:val="0"/>
                                                          <w:divBdr>
                                                            <w:top w:val="none" w:sz="0" w:space="0" w:color="auto"/>
                                                            <w:left w:val="none" w:sz="0" w:space="0" w:color="auto"/>
                                                            <w:bottom w:val="none" w:sz="0" w:space="0" w:color="auto"/>
                                                            <w:right w:val="none" w:sz="0" w:space="0" w:color="auto"/>
                                                          </w:divBdr>
                                                        </w:div>
                                                      </w:divsChild>
                                                    </w:div>
                                                    <w:div w:id="1705473331">
                                                      <w:marLeft w:val="0"/>
                                                      <w:marRight w:val="0"/>
                                                      <w:marTop w:val="0"/>
                                                      <w:marBottom w:val="0"/>
                                                      <w:divBdr>
                                                        <w:top w:val="none" w:sz="0" w:space="0" w:color="auto"/>
                                                        <w:left w:val="none" w:sz="0" w:space="0" w:color="auto"/>
                                                        <w:bottom w:val="none" w:sz="0" w:space="0" w:color="auto"/>
                                                        <w:right w:val="none" w:sz="0" w:space="0" w:color="auto"/>
                                                      </w:divBdr>
                                                    </w:div>
                                                    <w:div w:id="1202784733">
                                                      <w:marLeft w:val="0"/>
                                                      <w:marRight w:val="0"/>
                                                      <w:marTop w:val="0"/>
                                                      <w:marBottom w:val="0"/>
                                                      <w:divBdr>
                                                        <w:top w:val="none" w:sz="0" w:space="0" w:color="auto"/>
                                                        <w:left w:val="none" w:sz="0" w:space="0" w:color="auto"/>
                                                        <w:bottom w:val="none" w:sz="0" w:space="0" w:color="auto"/>
                                                        <w:right w:val="none" w:sz="0" w:space="0" w:color="auto"/>
                                                      </w:divBdr>
                                                      <w:divsChild>
                                                        <w:div w:id="151527208">
                                                          <w:marLeft w:val="0"/>
                                                          <w:marRight w:val="0"/>
                                                          <w:marTop w:val="0"/>
                                                          <w:marBottom w:val="0"/>
                                                          <w:divBdr>
                                                            <w:top w:val="none" w:sz="0" w:space="0" w:color="auto"/>
                                                            <w:left w:val="none" w:sz="0" w:space="0" w:color="auto"/>
                                                            <w:bottom w:val="none" w:sz="0" w:space="0" w:color="auto"/>
                                                            <w:right w:val="none" w:sz="0" w:space="0" w:color="auto"/>
                                                          </w:divBdr>
                                                        </w:div>
                                                      </w:divsChild>
                                                    </w:div>
                                                    <w:div w:id="1139152917">
                                                      <w:marLeft w:val="0"/>
                                                      <w:marRight w:val="0"/>
                                                      <w:marTop w:val="0"/>
                                                      <w:marBottom w:val="0"/>
                                                      <w:divBdr>
                                                        <w:top w:val="none" w:sz="0" w:space="0" w:color="auto"/>
                                                        <w:left w:val="none" w:sz="0" w:space="0" w:color="auto"/>
                                                        <w:bottom w:val="none" w:sz="0" w:space="0" w:color="auto"/>
                                                        <w:right w:val="none" w:sz="0" w:space="0" w:color="auto"/>
                                                      </w:divBdr>
                                                      <w:divsChild>
                                                        <w:div w:id="2140763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20674113">
          <w:marLeft w:val="0"/>
          <w:marRight w:val="0"/>
          <w:marTop w:val="0"/>
          <w:marBottom w:val="0"/>
          <w:divBdr>
            <w:top w:val="none" w:sz="0" w:space="0" w:color="auto"/>
            <w:left w:val="none" w:sz="0" w:space="0" w:color="auto"/>
            <w:bottom w:val="single" w:sz="6" w:space="0" w:color="C5C5C5"/>
            <w:right w:val="none" w:sz="0" w:space="0" w:color="auto"/>
          </w:divBdr>
          <w:divsChild>
            <w:div w:id="1406106670">
              <w:marLeft w:val="0"/>
              <w:marRight w:val="0"/>
              <w:marTop w:val="195"/>
              <w:marBottom w:val="0"/>
              <w:divBdr>
                <w:top w:val="none" w:sz="0" w:space="0" w:color="auto"/>
                <w:left w:val="none" w:sz="0" w:space="0" w:color="auto"/>
                <w:bottom w:val="none" w:sz="0" w:space="0" w:color="auto"/>
                <w:right w:val="none" w:sz="0" w:space="0" w:color="auto"/>
              </w:divBdr>
              <w:divsChild>
                <w:div w:id="568737301">
                  <w:marLeft w:val="0"/>
                  <w:marRight w:val="0"/>
                  <w:marTop w:val="0"/>
                  <w:marBottom w:val="0"/>
                  <w:divBdr>
                    <w:top w:val="single" w:sz="2" w:space="0" w:color="C5C5C5"/>
                    <w:left w:val="single" w:sz="2" w:space="0" w:color="C5C5C5"/>
                    <w:bottom w:val="single" w:sz="2" w:space="0" w:color="C5C5C5"/>
                    <w:right w:val="single" w:sz="2" w:space="0" w:color="C5C5C5"/>
                  </w:divBdr>
                  <w:divsChild>
                    <w:div w:id="117841549">
                      <w:marLeft w:val="3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8568692">
      <w:bodyDiv w:val="1"/>
      <w:marLeft w:val="0"/>
      <w:marRight w:val="0"/>
      <w:marTop w:val="0"/>
      <w:marBottom w:val="0"/>
      <w:divBdr>
        <w:top w:val="none" w:sz="0" w:space="0" w:color="auto"/>
        <w:left w:val="none" w:sz="0" w:space="0" w:color="auto"/>
        <w:bottom w:val="none" w:sz="0" w:space="0" w:color="auto"/>
        <w:right w:val="none" w:sz="0" w:space="0" w:color="auto"/>
      </w:divBdr>
      <w:divsChild>
        <w:div w:id="1206790134">
          <w:marLeft w:val="0"/>
          <w:marRight w:val="0"/>
          <w:marTop w:val="0"/>
          <w:marBottom w:val="0"/>
          <w:divBdr>
            <w:top w:val="none" w:sz="0" w:space="0" w:color="auto"/>
            <w:left w:val="none" w:sz="0" w:space="0" w:color="auto"/>
            <w:bottom w:val="none" w:sz="0" w:space="0" w:color="auto"/>
            <w:right w:val="none" w:sz="0" w:space="0" w:color="auto"/>
          </w:divBdr>
        </w:div>
        <w:div w:id="1436094086">
          <w:marLeft w:val="0"/>
          <w:marRight w:val="0"/>
          <w:marTop w:val="0"/>
          <w:marBottom w:val="0"/>
          <w:divBdr>
            <w:top w:val="none" w:sz="0" w:space="0" w:color="auto"/>
            <w:left w:val="none" w:sz="0" w:space="0" w:color="auto"/>
            <w:bottom w:val="none" w:sz="0" w:space="0" w:color="auto"/>
            <w:right w:val="none" w:sz="0" w:space="0" w:color="auto"/>
          </w:divBdr>
          <w:divsChild>
            <w:div w:id="2071685524">
              <w:marLeft w:val="0"/>
              <w:marRight w:val="0"/>
              <w:marTop w:val="0"/>
              <w:marBottom w:val="0"/>
              <w:divBdr>
                <w:top w:val="none" w:sz="0" w:space="0" w:color="auto"/>
                <w:left w:val="none" w:sz="0" w:space="0" w:color="auto"/>
                <w:bottom w:val="none" w:sz="0" w:space="0" w:color="auto"/>
                <w:right w:val="none" w:sz="0" w:space="0" w:color="auto"/>
              </w:divBdr>
              <w:divsChild>
                <w:div w:id="2110926350">
                  <w:marLeft w:val="0"/>
                  <w:marRight w:val="0"/>
                  <w:marTop w:val="0"/>
                  <w:marBottom w:val="0"/>
                  <w:divBdr>
                    <w:top w:val="none" w:sz="0" w:space="0" w:color="auto"/>
                    <w:left w:val="none" w:sz="0" w:space="0" w:color="auto"/>
                    <w:bottom w:val="none" w:sz="0" w:space="0" w:color="auto"/>
                    <w:right w:val="none" w:sz="0" w:space="0" w:color="auto"/>
                  </w:divBdr>
                </w:div>
                <w:div w:id="258805390">
                  <w:marLeft w:val="0"/>
                  <w:marRight w:val="0"/>
                  <w:marTop w:val="0"/>
                  <w:marBottom w:val="0"/>
                  <w:divBdr>
                    <w:top w:val="none" w:sz="0" w:space="0" w:color="auto"/>
                    <w:left w:val="none" w:sz="0" w:space="0" w:color="auto"/>
                    <w:bottom w:val="none" w:sz="0" w:space="0" w:color="auto"/>
                    <w:right w:val="none" w:sz="0" w:space="0" w:color="auto"/>
                  </w:divBdr>
                  <w:divsChild>
                    <w:div w:id="1954094012">
                      <w:marLeft w:val="0"/>
                      <w:marRight w:val="0"/>
                      <w:marTop w:val="0"/>
                      <w:marBottom w:val="0"/>
                      <w:divBdr>
                        <w:top w:val="none" w:sz="0" w:space="0" w:color="auto"/>
                        <w:left w:val="none" w:sz="0" w:space="0" w:color="auto"/>
                        <w:bottom w:val="none" w:sz="0" w:space="0" w:color="auto"/>
                        <w:right w:val="none" w:sz="0" w:space="0" w:color="auto"/>
                      </w:divBdr>
                    </w:div>
                    <w:div w:id="929236249">
                      <w:marLeft w:val="0"/>
                      <w:marRight w:val="0"/>
                      <w:marTop w:val="0"/>
                      <w:marBottom w:val="0"/>
                      <w:divBdr>
                        <w:top w:val="none" w:sz="0" w:space="0" w:color="auto"/>
                        <w:left w:val="none" w:sz="0" w:space="0" w:color="auto"/>
                        <w:bottom w:val="none" w:sz="0" w:space="0" w:color="auto"/>
                        <w:right w:val="none" w:sz="0" w:space="0" w:color="auto"/>
                      </w:divBdr>
                    </w:div>
                  </w:divsChild>
                </w:div>
                <w:div w:id="1488014553">
                  <w:marLeft w:val="0"/>
                  <w:marRight w:val="0"/>
                  <w:marTop w:val="0"/>
                  <w:marBottom w:val="0"/>
                  <w:divBdr>
                    <w:top w:val="none" w:sz="0" w:space="0" w:color="auto"/>
                    <w:left w:val="none" w:sz="0" w:space="0" w:color="auto"/>
                    <w:bottom w:val="none" w:sz="0" w:space="0" w:color="auto"/>
                    <w:right w:val="none" w:sz="0" w:space="0" w:color="auto"/>
                  </w:divBdr>
                </w:div>
                <w:div w:id="641467855">
                  <w:marLeft w:val="0"/>
                  <w:marRight w:val="0"/>
                  <w:marTop w:val="0"/>
                  <w:marBottom w:val="0"/>
                  <w:divBdr>
                    <w:top w:val="none" w:sz="0" w:space="0" w:color="auto"/>
                    <w:left w:val="none" w:sz="0" w:space="0" w:color="auto"/>
                    <w:bottom w:val="none" w:sz="0" w:space="0" w:color="auto"/>
                    <w:right w:val="none" w:sz="0" w:space="0" w:color="auto"/>
                  </w:divBdr>
                  <w:divsChild>
                    <w:div w:id="1156336357">
                      <w:marLeft w:val="0"/>
                      <w:marRight w:val="0"/>
                      <w:marTop w:val="0"/>
                      <w:marBottom w:val="0"/>
                      <w:divBdr>
                        <w:top w:val="none" w:sz="0" w:space="0" w:color="auto"/>
                        <w:left w:val="none" w:sz="0" w:space="0" w:color="auto"/>
                        <w:bottom w:val="none" w:sz="0" w:space="0" w:color="auto"/>
                        <w:right w:val="none" w:sz="0" w:space="0" w:color="auto"/>
                      </w:divBdr>
                    </w:div>
                    <w:div w:id="726148503">
                      <w:marLeft w:val="0"/>
                      <w:marRight w:val="0"/>
                      <w:marTop w:val="0"/>
                      <w:marBottom w:val="0"/>
                      <w:divBdr>
                        <w:top w:val="none" w:sz="0" w:space="0" w:color="auto"/>
                        <w:left w:val="none" w:sz="0" w:space="0" w:color="auto"/>
                        <w:bottom w:val="none" w:sz="0" w:space="0" w:color="auto"/>
                        <w:right w:val="none" w:sz="0" w:space="0" w:color="auto"/>
                      </w:divBdr>
                    </w:div>
                  </w:divsChild>
                </w:div>
                <w:div w:id="1317566044">
                  <w:marLeft w:val="0"/>
                  <w:marRight w:val="0"/>
                  <w:marTop w:val="0"/>
                  <w:marBottom w:val="0"/>
                  <w:divBdr>
                    <w:top w:val="none" w:sz="0" w:space="0" w:color="auto"/>
                    <w:left w:val="none" w:sz="0" w:space="0" w:color="auto"/>
                    <w:bottom w:val="none" w:sz="0" w:space="0" w:color="auto"/>
                    <w:right w:val="none" w:sz="0" w:space="0" w:color="auto"/>
                  </w:divBdr>
                </w:div>
                <w:div w:id="2116441156">
                  <w:marLeft w:val="0"/>
                  <w:marRight w:val="0"/>
                  <w:marTop w:val="0"/>
                  <w:marBottom w:val="0"/>
                  <w:divBdr>
                    <w:top w:val="none" w:sz="0" w:space="0" w:color="auto"/>
                    <w:left w:val="none" w:sz="0" w:space="0" w:color="auto"/>
                    <w:bottom w:val="none" w:sz="0" w:space="0" w:color="auto"/>
                    <w:right w:val="none" w:sz="0" w:space="0" w:color="auto"/>
                  </w:divBdr>
                  <w:divsChild>
                    <w:div w:id="1288242948">
                      <w:marLeft w:val="0"/>
                      <w:marRight w:val="0"/>
                      <w:marTop w:val="0"/>
                      <w:marBottom w:val="0"/>
                      <w:divBdr>
                        <w:top w:val="none" w:sz="0" w:space="0" w:color="auto"/>
                        <w:left w:val="none" w:sz="0" w:space="0" w:color="auto"/>
                        <w:bottom w:val="none" w:sz="0" w:space="0" w:color="auto"/>
                        <w:right w:val="none" w:sz="0" w:space="0" w:color="auto"/>
                      </w:divBdr>
                    </w:div>
                    <w:div w:id="1296176566">
                      <w:marLeft w:val="0"/>
                      <w:marRight w:val="0"/>
                      <w:marTop w:val="0"/>
                      <w:marBottom w:val="0"/>
                      <w:divBdr>
                        <w:top w:val="none" w:sz="0" w:space="0" w:color="auto"/>
                        <w:left w:val="none" w:sz="0" w:space="0" w:color="auto"/>
                        <w:bottom w:val="none" w:sz="0" w:space="0" w:color="auto"/>
                        <w:right w:val="none" w:sz="0" w:space="0" w:color="auto"/>
                      </w:divBdr>
                    </w:div>
                  </w:divsChild>
                </w:div>
                <w:div w:id="621829">
                  <w:marLeft w:val="0"/>
                  <w:marRight w:val="0"/>
                  <w:marTop w:val="0"/>
                  <w:marBottom w:val="0"/>
                  <w:divBdr>
                    <w:top w:val="none" w:sz="0" w:space="0" w:color="auto"/>
                    <w:left w:val="none" w:sz="0" w:space="0" w:color="auto"/>
                    <w:bottom w:val="none" w:sz="0" w:space="0" w:color="auto"/>
                    <w:right w:val="none" w:sz="0" w:space="0" w:color="auto"/>
                  </w:divBdr>
                  <w:divsChild>
                    <w:div w:id="1398627917">
                      <w:marLeft w:val="0"/>
                      <w:marRight w:val="0"/>
                      <w:marTop w:val="0"/>
                      <w:marBottom w:val="0"/>
                      <w:divBdr>
                        <w:top w:val="none" w:sz="0" w:space="0" w:color="auto"/>
                        <w:left w:val="none" w:sz="0" w:space="0" w:color="auto"/>
                        <w:bottom w:val="none" w:sz="0" w:space="0" w:color="auto"/>
                        <w:right w:val="none" w:sz="0" w:space="0" w:color="auto"/>
                      </w:divBdr>
                    </w:div>
                    <w:div w:id="1125268291">
                      <w:marLeft w:val="0"/>
                      <w:marRight w:val="0"/>
                      <w:marTop w:val="0"/>
                      <w:marBottom w:val="0"/>
                      <w:divBdr>
                        <w:top w:val="none" w:sz="0" w:space="0" w:color="auto"/>
                        <w:left w:val="none" w:sz="0" w:space="0" w:color="auto"/>
                        <w:bottom w:val="none" w:sz="0" w:space="0" w:color="auto"/>
                        <w:right w:val="none" w:sz="0" w:space="0" w:color="auto"/>
                      </w:divBdr>
                    </w:div>
                  </w:divsChild>
                </w:div>
                <w:div w:id="1057974687">
                  <w:marLeft w:val="0"/>
                  <w:marRight w:val="0"/>
                  <w:marTop w:val="0"/>
                  <w:marBottom w:val="0"/>
                  <w:divBdr>
                    <w:top w:val="none" w:sz="0" w:space="0" w:color="auto"/>
                    <w:left w:val="none" w:sz="0" w:space="0" w:color="auto"/>
                    <w:bottom w:val="none" w:sz="0" w:space="0" w:color="auto"/>
                    <w:right w:val="none" w:sz="0" w:space="0" w:color="auto"/>
                  </w:divBdr>
                  <w:divsChild>
                    <w:div w:id="1706831594">
                      <w:marLeft w:val="0"/>
                      <w:marRight w:val="0"/>
                      <w:marTop w:val="0"/>
                      <w:marBottom w:val="0"/>
                      <w:divBdr>
                        <w:top w:val="none" w:sz="0" w:space="0" w:color="auto"/>
                        <w:left w:val="none" w:sz="0" w:space="0" w:color="auto"/>
                        <w:bottom w:val="none" w:sz="0" w:space="0" w:color="auto"/>
                        <w:right w:val="none" w:sz="0" w:space="0" w:color="auto"/>
                      </w:divBdr>
                    </w:div>
                    <w:div w:id="1697922801">
                      <w:marLeft w:val="0"/>
                      <w:marRight w:val="0"/>
                      <w:marTop w:val="0"/>
                      <w:marBottom w:val="0"/>
                      <w:divBdr>
                        <w:top w:val="none" w:sz="0" w:space="0" w:color="auto"/>
                        <w:left w:val="none" w:sz="0" w:space="0" w:color="auto"/>
                        <w:bottom w:val="none" w:sz="0" w:space="0" w:color="auto"/>
                        <w:right w:val="none" w:sz="0" w:space="0" w:color="auto"/>
                      </w:divBdr>
                    </w:div>
                  </w:divsChild>
                </w:div>
                <w:div w:id="1683163751">
                  <w:marLeft w:val="0"/>
                  <w:marRight w:val="0"/>
                  <w:marTop w:val="0"/>
                  <w:marBottom w:val="0"/>
                  <w:divBdr>
                    <w:top w:val="none" w:sz="0" w:space="0" w:color="auto"/>
                    <w:left w:val="none" w:sz="0" w:space="0" w:color="auto"/>
                    <w:bottom w:val="none" w:sz="0" w:space="0" w:color="auto"/>
                    <w:right w:val="none" w:sz="0" w:space="0" w:color="auto"/>
                  </w:divBdr>
                  <w:divsChild>
                    <w:div w:id="371852915">
                      <w:marLeft w:val="0"/>
                      <w:marRight w:val="0"/>
                      <w:marTop w:val="0"/>
                      <w:marBottom w:val="0"/>
                      <w:divBdr>
                        <w:top w:val="none" w:sz="0" w:space="0" w:color="auto"/>
                        <w:left w:val="none" w:sz="0" w:space="0" w:color="auto"/>
                        <w:bottom w:val="none" w:sz="0" w:space="0" w:color="auto"/>
                        <w:right w:val="none" w:sz="0" w:space="0" w:color="auto"/>
                      </w:divBdr>
                    </w:div>
                  </w:divsChild>
                </w:div>
                <w:div w:id="1015546076">
                  <w:marLeft w:val="0"/>
                  <w:marRight w:val="0"/>
                  <w:marTop w:val="0"/>
                  <w:marBottom w:val="0"/>
                  <w:divBdr>
                    <w:top w:val="none" w:sz="0" w:space="0" w:color="auto"/>
                    <w:left w:val="none" w:sz="0" w:space="0" w:color="auto"/>
                    <w:bottom w:val="none" w:sz="0" w:space="0" w:color="auto"/>
                    <w:right w:val="none" w:sz="0" w:space="0" w:color="auto"/>
                  </w:divBdr>
                </w:div>
              </w:divsChild>
            </w:div>
            <w:div w:id="1558007352">
              <w:marLeft w:val="0"/>
              <w:marRight w:val="0"/>
              <w:marTop w:val="0"/>
              <w:marBottom w:val="0"/>
              <w:divBdr>
                <w:top w:val="none" w:sz="0" w:space="0" w:color="auto"/>
                <w:left w:val="none" w:sz="0" w:space="0" w:color="auto"/>
                <w:bottom w:val="none" w:sz="0" w:space="0" w:color="auto"/>
                <w:right w:val="none" w:sz="0" w:space="0" w:color="auto"/>
              </w:divBdr>
              <w:divsChild>
                <w:div w:id="2116628295">
                  <w:marLeft w:val="0"/>
                  <w:marRight w:val="0"/>
                  <w:marTop w:val="0"/>
                  <w:marBottom w:val="0"/>
                  <w:divBdr>
                    <w:top w:val="none" w:sz="0" w:space="0" w:color="auto"/>
                    <w:left w:val="none" w:sz="0" w:space="0" w:color="auto"/>
                    <w:bottom w:val="none" w:sz="0" w:space="0" w:color="auto"/>
                    <w:right w:val="none" w:sz="0" w:space="0" w:color="auto"/>
                  </w:divBdr>
                </w:div>
                <w:div w:id="232663392">
                  <w:marLeft w:val="0"/>
                  <w:marRight w:val="0"/>
                  <w:marTop w:val="0"/>
                  <w:marBottom w:val="0"/>
                  <w:divBdr>
                    <w:top w:val="none" w:sz="0" w:space="0" w:color="auto"/>
                    <w:left w:val="none" w:sz="0" w:space="0" w:color="auto"/>
                    <w:bottom w:val="none" w:sz="0" w:space="0" w:color="auto"/>
                    <w:right w:val="none" w:sz="0" w:space="0" w:color="auto"/>
                  </w:divBdr>
                  <w:divsChild>
                    <w:div w:id="2139495473">
                      <w:marLeft w:val="0"/>
                      <w:marRight w:val="0"/>
                      <w:marTop w:val="0"/>
                      <w:marBottom w:val="0"/>
                      <w:divBdr>
                        <w:top w:val="none" w:sz="0" w:space="0" w:color="auto"/>
                        <w:left w:val="none" w:sz="0" w:space="0" w:color="auto"/>
                        <w:bottom w:val="none" w:sz="0" w:space="0" w:color="auto"/>
                        <w:right w:val="none" w:sz="0" w:space="0" w:color="auto"/>
                      </w:divBdr>
                    </w:div>
                  </w:divsChild>
                </w:div>
                <w:div w:id="1331636972">
                  <w:marLeft w:val="0"/>
                  <w:marRight w:val="0"/>
                  <w:marTop w:val="0"/>
                  <w:marBottom w:val="0"/>
                  <w:divBdr>
                    <w:top w:val="none" w:sz="0" w:space="0" w:color="auto"/>
                    <w:left w:val="none" w:sz="0" w:space="0" w:color="auto"/>
                    <w:bottom w:val="none" w:sz="0" w:space="0" w:color="auto"/>
                    <w:right w:val="none" w:sz="0" w:space="0" w:color="auto"/>
                  </w:divBdr>
                </w:div>
                <w:div w:id="1896817849">
                  <w:marLeft w:val="0"/>
                  <w:marRight w:val="0"/>
                  <w:marTop w:val="0"/>
                  <w:marBottom w:val="0"/>
                  <w:divBdr>
                    <w:top w:val="none" w:sz="0" w:space="0" w:color="auto"/>
                    <w:left w:val="none" w:sz="0" w:space="0" w:color="auto"/>
                    <w:bottom w:val="none" w:sz="0" w:space="0" w:color="auto"/>
                    <w:right w:val="none" w:sz="0" w:space="0" w:color="auto"/>
                  </w:divBdr>
                  <w:divsChild>
                    <w:div w:id="1749378872">
                      <w:marLeft w:val="0"/>
                      <w:marRight w:val="0"/>
                      <w:marTop w:val="0"/>
                      <w:marBottom w:val="0"/>
                      <w:divBdr>
                        <w:top w:val="none" w:sz="0" w:space="0" w:color="auto"/>
                        <w:left w:val="none" w:sz="0" w:space="0" w:color="auto"/>
                        <w:bottom w:val="none" w:sz="0" w:space="0" w:color="auto"/>
                        <w:right w:val="none" w:sz="0" w:space="0" w:color="auto"/>
                      </w:divBdr>
                    </w:div>
                  </w:divsChild>
                </w:div>
                <w:div w:id="1787966010">
                  <w:marLeft w:val="0"/>
                  <w:marRight w:val="0"/>
                  <w:marTop w:val="0"/>
                  <w:marBottom w:val="0"/>
                  <w:divBdr>
                    <w:top w:val="none" w:sz="0" w:space="0" w:color="auto"/>
                    <w:left w:val="none" w:sz="0" w:space="0" w:color="auto"/>
                    <w:bottom w:val="none" w:sz="0" w:space="0" w:color="auto"/>
                    <w:right w:val="none" w:sz="0" w:space="0" w:color="auto"/>
                  </w:divBdr>
                </w:div>
                <w:div w:id="398015819">
                  <w:marLeft w:val="0"/>
                  <w:marRight w:val="0"/>
                  <w:marTop w:val="0"/>
                  <w:marBottom w:val="0"/>
                  <w:divBdr>
                    <w:top w:val="none" w:sz="0" w:space="0" w:color="auto"/>
                    <w:left w:val="none" w:sz="0" w:space="0" w:color="auto"/>
                    <w:bottom w:val="none" w:sz="0" w:space="0" w:color="auto"/>
                    <w:right w:val="none" w:sz="0" w:space="0" w:color="auto"/>
                  </w:divBdr>
                  <w:divsChild>
                    <w:div w:id="1439450571">
                      <w:marLeft w:val="0"/>
                      <w:marRight w:val="0"/>
                      <w:marTop w:val="0"/>
                      <w:marBottom w:val="0"/>
                      <w:divBdr>
                        <w:top w:val="none" w:sz="0" w:space="0" w:color="auto"/>
                        <w:left w:val="none" w:sz="0" w:space="0" w:color="auto"/>
                        <w:bottom w:val="none" w:sz="0" w:space="0" w:color="auto"/>
                        <w:right w:val="none" w:sz="0" w:space="0" w:color="auto"/>
                      </w:divBdr>
                    </w:div>
                  </w:divsChild>
                </w:div>
                <w:div w:id="198904020">
                  <w:marLeft w:val="0"/>
                  <w:marRight w:val="0"/>
                  <w:marTop w:val="0"/>
                  <w:marBottom w:val="0"/>
                  <w:divBdr>
                    <w:top w:val="none" w:sz="0" w:space="0" w:color="auto"/>
                    <w:left w:val="none" w:sz="0" w:space="0" w:color="auto"/>
                    <w:bottom w:val="none" w:sz="0" w:space="0" w:color="auto"/>
                    <w:right w:val="none" w:sz="0" w:space="0" w:color="auto"/>
                  </w:divBdr>
                </w:div>
                <w:div w:id="1074544527">
                  <w:marLeft w:val="0"/>
                  <w:marRight w:val="0"/>
                  <w:marTop w:val="0"/>
                  <w:marBottom w:val="0"/>
                  <w:divBdr>
                    <w:top w:val="none" w:sz="0" w:space="0" w:color="auto"/>
                    <w:left w:val="none" w:sz="0" w:space="0" w:color="auto"/>
                    <w:bottom w:val="none" w:sz="0" w:space="0" w:color="auto"/>
                    <w:right w:val="none" w:sz="0" w:space="0" w:color="auto"/>
                  </w:divBdr>
                  <w:divsChild>
                    <w:div w:id="1134953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4893654">
      <w:bodyDiv w:val="1"/>
      <w:marLeft w:val="0"/>
      <w:marRight w:val="0"/>
      <w:marTop w:val="0"/>
      <w:marBottom w:val="0"/>
      <w:divBdr>
        <w:top w:val="none" w:sz="0" w:space="0" w:color="auto"/>
        <w:left w:val="none" w:sz="0" w:space="0" w:color="auto"/>
        <w:bottom w:val="none" w:sz="0" w:space="0" w:color="auto"/>
        <w:right w:val="none" w:sz="0" w:space="0" w:color="auto"/>
      </w:divBdr>
      <w:divsChild>
        <w:div w:id="1441339459">
          <w:marLeft w:val="0"/>
          <w:marRight w:val="0"/>
          <w:marTop w:val="0"/>
          <w:marBottom w:val="0"/>
          <w:divBdr>
            <w:top w:val="none" w:sz="0" w:space="0" w:color="auto"/>
            <w:left w:val="none" w:sz="0" w:space="0" w:color="auto"/>
            <w:bottom w:val="none" w:sz="0" w:space="0" w:color="auto"/>
            <w:right w:val="none" w:sz="0" w:space="0" w:color="auto"/>
          </w:divBdr>
        </w:div>
        <w:div w:id="953899947">
          <w:marLeft w:val="0"/>
          <w:marRight w:val="0"/>
          <w:marTop w:val="0"/>
          <w:marBottom w:val="0"/>
          <w:divBdr>
            <w:top w:val="none" w:sz="0" w:space="0" w:color="auto"/>
            <w:left w:val="none" w:sz="0" w:space="0" w:color="auto"/>
            <w:bottom w:val="none" w:sz="0" w:space="0" w:color="auto"/>
            <w:right w:val="none" w:sz="0" w:space="0" w:color="auto"/>
          </w:divBdr>
          <w:divsChild>
            <w:div w:id="723721216">
              <w:marLeft w:val="0"/>
              <w:marRight w:val="0"/>
              <w:marTop w:val="0"/>
              <w:marBottom w:val="0"/>
              <w:divBdr>
                <w:top w:val="none" w:sz="0" w:space="0" w:color="auto"/>
                <w:left w:val="none" w:sz="0" w:space="0" w:color="auto"/>
                <w:bottom w:val="none" w:sz="0" w:space="0" w:color="auto"/>
                <w:right w:val="none" w:sz="0" w:space="0" w:color="auto"/>
              </w:divBdr>
              <w:divsChild>
                <w:div w:id="1085956474">
                  <w:marLeft w:val="0"/>
                  <w:marRight w:val="0"/>
                  <w:marTop w:val="0"/>
                  <w:marBottom w:val="0"/>
                  <w:divBdr>
                    <w:top w:val="none" w:sz="0" w:space="0" w:color="auto"/>
                    <w:left w:val="none" w:sz="0" w:space="0" w:color="auto"/>
                    <w:bottom w:val="none" w:sz="0" w:space="0" w:color="auto"/>
                    <w:right w:val="none" w:sz="0" w:space="0" w:color="auto"/>
                  </w:divBdr>
                </w:div>
                <w:div w:id="142819040">
                  <w:marLeft w:val="0"/>
                  <w:marRight w:val="0"/>
                  <w:marTop w:val="0"/>
                  <w:marBottom w:val="0"/>
                  <w:divBdr>
                    <w:top w:val="none" w:sz="0" w:space="0" w:color="auto"/>
                    <w:left w:val="none" w:sz="0" w:space="0" w:color="auto"/>
                    <w:bottom w:val="none" w:sz="0" w:space="0" w:color="auto"/>
                    <w:right w:val="none" w:sz="0" w:space="0" w:color="auto"/>
                  </w:divBdr>
                  <w:divsChild>
                    <w:div w:id="631054974">
                      <w:marLeft w:val="0"/>
                      <w:marRight w:val="0"/>
                      <w:marTop w:val="0"/>
                      <w:marBottom w:val="0"/>
                      <w:divBdr>
                        <w:top w:val="none" w:sz="0" w:space="0" w:color="auto"/>
                        <w:left w:val="none" w:sz="0" w:space="0" w:color="auto"/>
                        <w:bottom w:val="none" w:sz="0" w:space="0" w:color="auto"/>
                        <w:right w:val="none" w:sz="0" w:space="0" w:color="auto"/>
                      </w:divBdr>
                    </w:div>
                    <w:div w:id="958295221">
                      <w:marLeft w:val="0"/>
                      <w:marRight w:val="0"/>
                      <w:marTop w:val="0"/>
                      <w:marBottom w:val="0"/>
                      <w:divBdr>
                        <w:top w:val="none" w:sz="0" w:space="0" w:color="auto"/>
                        <w:left w:val="none" w:sz="0" w:space="0" w:color="auto"/>
                        <w:bottom w:val="none" w:sz="0" w:space="0" w:color="auto"/>
                        <w:right w:val="none" w:sz="0" w:space="0" w:color="auto"/>
                      </w:divBdr>
                    </w:div>
                  </w:divsChild>
                </w:div>
                <w:div w:id="602342003">
                  <w:marLeft w:val="0"/>
                  <w:marRight w:val="0"/>
                  <w:marTop w:val="0"/>
                  <w:marBottom w:val="0"/>
                  <w:divBdr>
                    <w:top w:val="none" w:sz="0" w:space="0" w:color="auto"/>
                    <w:left w:val="none" w:sz="0" w:space="0" w:color="auto"/>
                    <w:bottom w:val="none" w:sz="0" w:space="0" w:color="auto"/>
                    <w:right w:val="none" w:sz="0" w:space="0" w:color="auto"/>
                  </w:divBdr>
                </w:div>
                <w:div w:id="1165321081">
                  <w:marLeft w:val="0"/>
                  <w:marRight w:val="0"/>
                  <w:marTop w:val="0"/>
                  <w:marBottom w:val="0"/>
                  <w:divBdr>
                    <w:top w:val="none" w:sz="0" w:space="0" w:color="auto"/>
                    <w:left w:val="none" w:sz="0" w:space="0" w:color="auto"/>
                    <w:bottom w:val="none" w:sz="0" w:space="0" w:color="auto"/>
                    <w:right w:val="none" w:sz="0" w:space="0" w:color="auto"/>
                  </w:divBdr>
                  <w:divsChild>
                    <w:div w:id="61604590">
                      <w:marLeft w:val="0"/>
                      <w:marRight w:val="0"/>
                      <w:marTop w:val="0"/>
                      <w:marBottom w:val="0"/>
                      <w:divBdr>
                        <w:top w:val="none" w:sz="0" w:space="0" w:color="auto"/>
                        <w:left w:val="none" w:sz="0" w:space="0" w:color="auto"/>
                        <w:bottom w:val="none" w:sz="0" w:space="0" w:color="auto"/>
                        <w:right w:val="none" w:sz="0" w:space="0" w:color="auto"/>
                      </w:divBdr>
                    </w:div>
                    <w:div w:id="2138837592">
                      <w:marLeft w:val="0"/>
                      <w:marRight w:val="0"/>
                      <w:marTop w:val="0"/>
                      <w:marBottom w:val="0"/>
                      <w:divBdr>
                        <w:top w:val="none" w:sz="0" w:space="0" w:color="auto"/>
                        <w:left w:val="none" w:sz="0" w:space="0" w:color="auto"/>
                        <w:bottom w:val="none" w:sz="0" w:space="0" w:color="auto"/>
                        <w:right w:val="none" w:sz="0" w:space="0" w:color="auto"/>
                      </w:divBdr>
                    </w:div>
                  </w:divsChild>
                </w:div>
                <w:div w:id="787160327">
                  <w:marLeft w:val="0"/>
                  <w:marRight w:val="0"/>
                  <w:marTop w:val="0"/>
                  <w:marBottom w:val="0"/>
                  <w:divBdr>
                    <w:top w:val="none" w:sz="0" w:space="0" w:color="auto"/>
                    <w:left w:val="none" w:sz="0" w:space="0" w:color="auto"/>
                    <w:bottom w:val="none" w:sz="0" w:space="0" w:color="auto"/>
                    <w:right w:val="none" w:sz="0" w:space="0" w:color="auto"/>
                  </w:divBdr>
                </w:div>
                <w:div w:id="1180895156">
                  <w:marLeft w:val="0"/>
                  <w:marRight w:val="0"/>
                  <w:marTop w:val="0"/>
                  <w:marBottom w:val="0"/>
                  <w:divBdr>
                    <w:top w:val="none" w:sz="0" w:space="0" w:color="auto"/>
                    <w:left w:val="none" w:sz="0" w:space="0" w:color="auto"/>
                    <w:bottom w:val="none" w:sz="0" w:space="0" w:color="auto"/>
                    <w:right w:val="none" w:sz="0" w:space="0" w:color="auto"/>
                  </w:divBdr>
                  <w:divsChild>
                    <w:div w:id="434130991">
                      <w:marLeft w:val="0"/>
                      <w:marRight w:val="0"/>
                      <w:marTop w:val="0"/>
                      <w:marBottom w:val="0"/>
                      <w:divBdr>
                        <w:top w:val="none" w:sz="0" w:space="0" w:color="auto"/>
                        <w:left w:val="none" w:sz="0" w:space="0" w:color="auto"/>
                        <w:bottom w:val="none" w:sz="0" w:space="0" w:color="auto"/>
                        <w:right w:val="none" w:sz="0" w:space="0" w:color="auto"/>
                      </w:divBdr>
                    </w:div>
                    <w:div w:id="2078353419">
                      <w:marLeft w:val="0"/>
                      <w:marRight w:val="0"/>
                      <w:marTop w:val="0"/>
                      <w:marBottom w:val="0"/>
                      <w:divBdr>
                        <w:top w:val="none" w:sz="0" w:space="0" w:color="auto"/>
                        <w:left w:val="none" w:sz="0" w:space="0" w:color="auto"/>
                        <w:bottom w:val="none" w:sz="0" w:space="0" w:color="auto"/>
                        <w:right w:val="none" w:sz="0" w:space="0" w:color="auto"/>
                      </w:divBdr>
                    </w:div>
                  </w:divsChild>
                </w:div>
                <w:div w:id="1188838496">
                  <w:marLeft w:val="0"/>
                  <w:marRight w:val="0"/>
                  <w:marTop w:val="0"/>
                  <w:marBottom w:val="0"/>
                  <w:divBdr>
                    <w:top w:val="none" w:sz="0" w:space="0" w:color="auto"/>
                    <w:left w:val="none" w:sz="0" w:space="0" w:color="auto"/>
                    <w:bottom w:val="none" w:sz="0" w:space="0" w:color="auto"/>
                    <w:right w:val="none" w:sz="0" w:space="0" w:color="auto"/>
                  </w:divBdr>
                  <w:divsChild>
                    <w:div w:id="324894178">
                      <w:marLeft w:val="0"/>
                      <w:marRight w:val="0"/>
                      <w:marTop w:val="0"/>
                      <w:marBottom w:val="0"/>
                      <w:divBdr>
                        <w:top w:val="none" w:sz="0" w:space="0" w:color="auto"/>
                        <w:left w:val="none" w:sz="0" w:space="0" w:color="auto"/>
                        <w:bottom w:val="none" w:sz="0" w:space="0" w:color="auto"/>
                        <w:right w:val="none" w:sz="0" w:space="0" w:color="auto"/>
                      </w:divBdr>
                    </w:div>
                    <w:div w:id="1709989252">
                      <w:marLeft w:val="0"/>
                      <w:marRight w:val="0"/>
                      <w:marTop w:val="0"/>
                      <w:marBottom w:val="0"/>
                      <w:divBdr>
                        <w:top w:val="none" w:sz="0" w:space="0" w:color="auto"/>
                        <w:left w:val="none" w:sz="0" w:space="0" w:color="auto"/>
                        <w:bottom w:val="none" w:sz="0" w:space="0" w:color="auto"/>
                        <w:right w:val="none" w:sz="0" w:space="0" w:color="auto"/>
                      </w:divBdr>
                    </w:div>
                  </w:divsChild>
                </w:div>
                <w:div w:id="200290882">
                  <w:marLeft w:val="0"/>
                  <w:marRight w:val="0"/>
                  <w:marTop w:val="0"/>
                  <w:marBottom w:val="0"/>
                  <w:divBdr>
                    <w:top w:val="none" w:sz="0" w:space="0" w:color="auto"/>
                    <w:left w:val="none" w:sz="0" w:space="0" w:color="auto"/>
                    <w:bottom w:val="none" w:sz="0" w:space="0" w:color="auto"/>
                    <w:right w:val="none" w:sz="0" w:space="0" w:color="auto"/>
                  </w:divBdr>
                  <w:divsChild>
                    <w:div w:id="1142115088">
                      <w:marLeft w:val="0"/>
                      <w:marRight w:val="0"/>
                      <w:marTop w:val="0"/>
                      <w:marBottom w:val="0"/>
                      <w:divBdr>
                        <w:top w:val="none" w:sz="0" w:space="0" w:color="auto"/>
                        <w:left w:val="none" w:sz="0" w:space="0" w:color="auto"/>
                        <w:bottom w:val="none" w:sz="0" w:space="0" w:color="auto"/>
                        <w:right w:val="none" w:sz="0" w:space="0" w:color="auto"/>
                      </w:divBdr>
                    </w:div>
                    <w:div w:id="1360476024">
                      <w:marLeft w:val="0"/>
                      <w:marRight w:val="0"/>
                      <w:marTop w:val="0"/>
                      <w:marBottom w:val="0"/>
                      <w:divBdr>
                        <w:top w:val="none" w:sz="0" w:space="0" w:color="auto"/>
                        <w:left w:val="none" w:sz="0" w:space="0" w:color="auto"/>
                        <w:bottom w:val="none" w:sz="0" w:space="0" w:color="auto"/>
                        <w:right w:val="none" w:sz="0" w:space="0" w:color="auto"/>
                      </w:divBdr>
                    </w:div>
                  </w:divsChild>
                </w:div>
                <w:div w:id="1685671536">
                  <w:marLeft w:val="0"/>
                  <w:marRight w:val="0"/>
                  <w:marTop w:val="0"/>
                  <w:marBottom w:val="0"/>
                  <w:divBdr>
                    <w:top w:val="none" w:sz="0" w:space="0" w:color="auto"/>
                    <w:left w:val="none" w:sz="0" w:space="0" w:color="auto"/>
                    <w:bottom w:val="none" w:sz="0" w:space="0" w:color="auto"/>
                    <w:right w:val="none" w:sz="0" w:space="0" w:color="auto"/>
                  </w:divBdr>
                  <w:divsChild>
                    <w:div w:id="805049978">
                      <w:marLeft w:val="0"/>
                      <w:marRight w:val="0"/>
                      <w:marTop w:val="0"/>
                      <w:marBottom w:val="0"/>
                      <w:divBdr>
                        <w:top w:val="none" w:sz="0" w:space="0" w:color="auto"/>
                        <w:left w:val="none" w:sz="0" w:space="0" w:color="auto"/>
                        <w:bottom w:val="none" w:sz="0" w:space="0" w:color="auto"/>
                        <w:right w:val="none" w:sz="0" w:space="0" w:color="auto"/>
                      </w:divBdr>
                    </w:div>
                  </w:divsChild>
                </w:div>
                <w:div w:id="1233274255">
                  <w:marLeft w:val="0"/>
                  <w:marRight w:val="0"/>
                  <w:marTop w:val="0"/>
                  <w:marBottom w:val="0"/>
                  <w:divBdr>
                    <w:top w:val="none" w:sz="0" w:space="0" w:color="auto"/>
                    <w:left w:val="none" w:sz="0" w:space="0" w:color="auto"/>
                    <w:bottom w:val="none" w:sz="0" w:space="0" w:color="auto"/>
                    <w:right w:val="none" w:sz="0" w:space="0" w:color="auto"/>
                  </w:divBdr>
                </w:div>
              </w:divsChild>
            </w:div>
            <w:div w:id="1730110673">
              <w:marLeft w:val="0"/>
              <w:marRight w:val="0"/>
              <w:marTop w:val="0"/>
              <w:marBottom w:val="0"/>
              <w:divBdr>
                <w:top w:val="none" w:sz="0" w:space="0" w:color="auto"/>
                <w:left w:val="none" w:sz="0" w:space="0" w:color="auto"/>
                <w:bottom w:val="none" w:sz="0" w:space="0" w:color="auto"/>
                <w:right w:val="none" w:sz="0" w:space="0" w:color="auto"/>
              </w:divBdr>
              <w:divsChild>
                <w:div w:id="1167018013">
                  <w:marLeft w:val="0"/>
                  <w:marRight w:val="0"/>
                  <w:marTop w:val="0"/>
                  <w:marBottom w:val="0"/>
                  <w:divBdr>
                    <w:top w:val="none" w:sz="0" w:space="0" w:color="auto"/>
                    <w:left w:val="none" w:sz="0" w:space="0" w:color="auto"/>
                    <w:bottom w:val="none" w:sz="0" w:space="0" w:color="auto"/>
                    <w:right w:val="none" w:sz="0" w:space="0" w:color="auto"/>
                  </w:divBdr>
                </w:div>
                <w:div w:id="132332361">
                  <w:marLeft w:val="0"/>
                  <w:marRight w:val="0"/>
                  <w:marTop w:val="0"/>
                  <w:marBottom w:val="0"/>
                  <w:divBdr>
                    <w:top w:val="none" w:sz="0" w:space="0" w:color="auto"/>
                    <w:left w:val="none" w:sz="0" w:space="0" w:color="auto"/>
                    <w:bottom w:val="none" w:sz="0" w:space="0" w:color="auto"/>
                    <w:right w:val="none" w:sz="0" w:space="0" w:color="auto"/>
                  </w:divBdr>
                  <w:divsChild>
                    <w:div w:id="638917394">
                      <w:marLeft w:val="0"/>
                      <w:marRight w:val="0"/>
                      <w:marTop w:val="0"/>
                      <w:marBottom w:val="0"/>
                      <w:divBdr>
                        <w:top w:val="none" w:sz="0" w:space="0" w:color="auto"/>
                        <w:left w:val="none" w:sz="0" w:space="0" w:color="auto"/>
                        <w:bottom w:val="none" w:sz="0" w:space="0" w:color="auto"/>
                        <w:right w:val="none" w:sz="0" w:space="0" w:color="auto"/>
                      </w:divBdr>
                    </w:div>
                  </w:divsChild>
                </w:div>
                <w:div w:id="2061857781">
                  <w:marLeft w:val="0"/>
                  <w:marRight w:val="0"/>
                  <w:marTop w:val="0"/>
                  <w:marBottom w:val="0"/>
                  <w:divBdr>
                    <w:top w:val="none" w:sz="0" w:space="0" w:color="auto"/>
                    <w:left w:val="none" w:sz="0" w:space="0" w:color="auto"/>
                    <w:bottom w:val="none" w:sz="0" w:space="0" w:color="auto"/>
                    <w:right w:val="none" w:sz="0" w:space="0" w:color="auto"/>
                  </w:divBdr>
                </w:div>
                <w:div w:id="738095362">
                  <w:marLeft w:val="0"/>
                  <w:marRight w:val="0"/>
                  <w:marTop w:val="0"/>
                  <w:marBottom w:val="0"/>
                  <w:divBdr>
                    <w:top w:val="none" w:sz="0" w:space="0" w:color="auto"/>
                    <w:left w:val="none" w:sz="0" w:space="0" w:color="auto"/>
                    <w:bottom w:val="none" w:sz="0" w:space="0" w:color="auto"/>
                    <w:right w:val="none" w:sz="0" w:space="0" w:color="auto"/>
                  </w:divBdr>
                  <w:divsChild>
                    <w:div w:id="599218410">
                      <w:marLeft w:val="0"/>
                      <w:marRight w:val="0"/>
                      <w:marTop w:val="0"/>
                      <w:marBottom w:val="0"/>
                      <w:divBdr>
                        <w:top w:val="none" w:sz="0" w:space="0" w:color="auto"/>
                        <w:left w:val="none" w:sz="0" w:space="0" w:color="auto"/>
                        <w:bottom w:val="none" w:sz="0" w:space="0" w:color="auto"/>
                        <w:right w:val="none" w:sz="0" w:space="0" w:color="auto"/>
                      </w:divBdr>
                    </w:div>
                  </w:divsChild>
                </w:div>
                <w:div w:id="214513581">
                  <w:marLeft w:val="0"/>
                  <w:marRight w:val="0"/>
                  <w:marTop w:val="0"/>
                  <w:marBottom w:val="0"/>
                  <w:divBdr>
                    <w:top w:val="none" w:sz="0" w:space="0" w:color="auto"/>
                    <w:left w:val="none" w:sz="0" w:space="0" w:color="auto"/>
                    <w:bottom w:val="none" w:sz="0" w:space="0" w:color="auto"/>
                    <w:right w:val="none" w:sz="0" w:space="0" w:color="auto"/>
                  </w:divBdr>
                </w:div>
                <w:div w:id="1350788481">
                  <w:marLeft w:val="0"/>
                  <w:marRight w:val="0"/>
                  <w:marTop w:val="0"/>
                  <w:marBottom w:val="0"/>
                  <w:divBdr>
                    <w:top w:val="none" w:sz="0" w:space="0" w:color="auto"/>
                    <w:left w:val="none" w:sz="0" w:space="0" w:color="auto"/>
                    <w:bottom w:val="none" w:sz="0" w:space="0" w:color="auto"/>
                    <w:right w:val="none" w:sz="0" w:space="0" w:color="auto"/>
                  </w:divBdr>
                  <w:divsChild>
                    <w:div w:id="1468737127">
                      <w:marLeft w:val="0"/>
                      <w:marRight w:val="0"/>
                      <w:marTop w:val="0"/>
                      <w:marBottom w:val="0"/>
                      <w:divBdr>
                        <w:top w:val="none" w:sz="0" w:space="0" w:color="auto"/>
                        <w:left w:val="none" w:sz="0" w:space="0" w:color="auto"/>
                        <w:bottom w:val="none" w:sz="0" w:space="0" w:color="auto"/>
                        <w:right w:val="none" w:sz="0" w:space="0" w:color="auto"/>
                      </w:divBdr>
                    </w:div>
                  </w:divsChild>
                </w:div>
                <w:div w:id="1016615187">
                  <w:marLeft w:val="0"/>
                  <w:marRight w:val="0"/>
                  <w:marTop w:val="0"/>
                  <w:marBottom w:val="0"/>
                  <w:divBdr>
                    <w:top w:val="none" w:sz="0" w:space="0" w:color="auto"/>
                    <w:left w:val="none" w:sz="0" w:space="0" w:color="auto"/>
                    <w:bottom w:val="none" w:sz="0" w:space="0" w:color="auto"/>
                    <w:right w:val="none" w:sz="0" w:space="0" w:color="auto"/>
                  </w:divBdr>
                </w:div>
                <w:div w:id="1549561750">
                  <w:marLeft w:val="0"/>
                  <w:marRight w:val="0"/>
                  <w:marTop w:val="0"/>
                  <w:marBottom w:val="0"/>
                  <w:divBdr>
                    <w:top w:val="none" w:sz="0" w:space="0" w:color="auto"/>
                    <w:left w:val="none" w:sz="0" w:space="0" w:color="auto"/>
                    <w:bottom w:val="none" w:sz="0" w:space="0" w:color="auto"/>
                    <w:right w:val="none" w:sz="0" w:space="0" w:color="auto"/>
                  </w:divBdr>
                  <w:divsChild>
                    <w:div w:id="2137136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8" Type="http://schemas.openxmlformats.org/officeDocument/2006/relationships/image" Target="media/image4.png"/><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webSettings" Target="webSettings.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6.sv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ettings" Target="settings.xml"/><Relationship Id="rId5" Type="http://schemas.microsoft.com/office/2007/relationships/stylesWithEffects" Target="stylesWithEffects.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image" Target="media/image2.svg"/><Relationship Id="rId19" Type="http://schemas.openxmlformats.org/officeDocument/2006/relationships/image" Target="media/image5.png"/><Relationship Id="rId4" Type="http://schemas.openxmlformats.org/officeDocument/2006/relationships/styles" Target="styles.xml"/><Relationship Id="rId14" Type="http://schemas.openxmlformats.org/officeDocument/2006/relationships/image" Target="media/image4.svg"/><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D2CA7F9FDEB74252957CAD3464D9DD45"/>
        <w:category>
          <w:name w:val="General"/>
          <w:gallery w:val="placeholder"/>
        </w:category>
        <w:types>
          <w:type w:val="bbPlcHdr"/>
        </w:types>
        <w:behaviors>
          <w:behavior w:val="content"/>
        </w:behaviors>
        <w:guid w:val="{F76CA5EA-E3F5-4BF0-BC85-BC68862062C1}"/>
      </w:docPartPr>
      <w:docPartBody>
        <w:p w:rsidR="008E05EA" w:rsidRDefault="005A72FB" w:rsidP="005A72FB">
          <w:pPr>
            <w:pStyle w:val="D2CA7F9FDEB74252957CAD3464D9DD45"/>
          </w:pPr>
          <w:r w:rsidRPr="007C0833">
            <w:rPr>
              <w:rFonts w:eastAsia="+mn-ea" w:cstheme="minorHAnsi"/>
              <w:b/>
              <w:bCs/>
              <w:caps/>
              <w:noProof/>
              <w:color w:val="FFFFFF" w:themeColor="background1"/>
              <w:spacing w:val="60"/>
              <w:sz w:val="24"/>
              <w:szCs w:val="28"/>
            </w:rPr>
            <w:t>PROFILE</w:t>
          </w:r>
        </w:p>
      </w:docPartBody>
    </w:docPart>
    <w:docPart>
      <w:docPartPr>
        <w:name w:val="3BFA4ED4C3A041518974DB7C66E259C1"/>
        <w:category>
          <w:name w:val="General"/>
          <w:gallery w:val="placeholder"/>
        </w:category>
        <w:types>
          <w:type w:val="bbPlcHdr"/>
        </w:types>
        <w:behaviors>
          <w:behavior w:val="content"/>
        </w:behaviors>
        <w:guid w:val="{5B3FB8F8-C51C-4990-B4B7-2F0B907A02D7}"/>
      </w:docPartPr>
      <w:docPartBody>
        <w:p w:rsidR="008E05EA" w:rsidRDefault="005A72FB" w:rsidP="005A72FB">
          <w:pPr>
            <w:pStyle w:val="3BFA4ED4C3A041518974DB7C66E259C1"/>
          </w:pPr>
          <w:r w:rsidRPr="007C0833">
            <w:rPr>
              <w:rFonts w:ascii="Calibri" w:eastAsia="Helvetica Neue" w:hAnsi="Calibri" w:cs="Helvetica Neue"/>
              <w:b/>
              <w:bCs/>
              <w:caps/>
              <w:color w:val="05304C"/>
              <w:spacing w:val="60"/>
              <w:sz w:val="24"/>
            </w:rPr>
            <w:t>EXPERIENCE</w:t>
          </w:r>
        </w:p>
      </w:docPartBody>
    </w:docPart>
    <w:docPart>
      <w:docPartPr>
        <w:name w:val="40B3CA4802FA4AF9A059907D1903035D"/>
        <w:category>
          <w:name w:val="General"/>
          <w:gallery w:val="placeholder"/>
        </w:category>
        <w:types>
          <w:type w:val="bbPlcHdr"/>
        </w:types>
        <w:behaviors>
          <w:behavior w:val="content"/>
        </w:behaviors>
        <w:guid w:val="{99C30D9D-7BE5-499F-A6E2-658D5BD5F789}"/>
      </w:docPartPr>
      <w:docPartBody>
        <w:p w:rsidR="008E05EA" w:rsidRDefault="005A72FB" w:rsidP="005A72FB">
          <w:pPr>
            <w:pStyle w:val="40B3CA4802FA4AF9A059907D1903035D"/>
          </w:pPr>
          <w:r w:rsidRPr="007C0833">
            <w:rPr>
              <w:rFonts w:ascii="Calibri" w:eastAsia="Helvetica Neue" w:hAnsi="Calibri" w:cs="Helvetica Neue"/>
              <w:b/>
              <w:bCs/>
              <w:caps/>
              <w:color w:val="05304C"/>
              <w:spacing w:val="60"/>
              <w:sz w:val="24"/>
            </w:rPr>
            <w:t>EDUCA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mn-ea">
    <w:panose1 w:val="00000000000000000000"/>
    <w:charset w:val="00"/>
    <w:family w:val="roman"/>
    <w:notTrueType/>
    <w:pitch w:val="default"/>
  </w:font>
  <w:font w:name="Helvetica Neue">
    <w:altName w:val="Arial"/>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A72FB"/>
    <w:rsid w:val="001505DB"/>
    <w:rsid w:val="00395794"/>
    <w:rsid w:val="003F6C2C"/>
    <w:rsid w:val="005A72FB"/>
    <w:rsid w:val="0064729C"/>
    <w:rsid w:val="00853410"/>
    <w:rsid w:val="00895EC3"/>
    <w:rsid w:val="008C2220"/>
    <w:rsid w:val="008E05EA"/>
    <w:rsid w:val="009F07B0"/>
    <w:rsid w:val="00D350D0"/>
    <w:rsid w:val="00FB483B"/>
    <w:rsid w:val="00FB545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93F07100FE5477B92644FE11378B32F">
    <w:name w:val="A93F07100FE5477B92644FE11378B32F"/>
    <w:rsid w:val="005A72FB"/>
  </w:style>
  <w:style w:type="paragraph" w:customStyle="1" w:styleId="7786D1BA017147FCBC22C971105739F8">
    <w:name w:val="7786D1BA017147FCBC22C971105739F8"/>
    <w:rsid w:val="005A72FB"/>
  </w:style>
  <w:style w:type="paragraph" w:customStyle="1" w:styleId="E3658CED5C0349C5B8A67092A51E17AA">
    <w:name w:val="E3658CED5C0349C5B8A67092A51E17AA"/>
    <w:rsid w:val="005A72FB"/>
  </w:style>
  <w:style w:type="paragraph" w:customStyle="1" w:styleId="5FFFB651A4C0485F951BF500233EEB9F">
    <w:name w:val="5FFFB651A4C0485F951BF500233EEB9F"/>
    <w:rsid w:val="005A72FB"/>
  </w:style>
  <w:style w:type="paragraph" w:customStyle="1" w:styleId="DCC72D98632B490BBCEADD4CD0374B06">
    <w:name w:val="DCC72D98632B490BBCEADD4CD0374B06"/>
    <w:rsid w:val="005A72FB"/>
  </w:style>
  <w:style w:type="paragraph" w:customStyle="1" w:styleId="0FE5F91D17FB45AB9D2D4E3C4C9496B4">
    <w:name w:val="0FE5F91D17FB45AB9D2D4E3C4C9496B4"/>
    <w:rsid w:val="005A72FB"/>
  </w:style>
  <w:style w:type="paragraph" w:customStyle="1" w:styleId="60DFF67459984C6E8210560531F69D7A">
    <w:name w:val="60DFF67459984C6E8210560531F69D7A"/>
    <w:rsid w:val="005A72FB"/>
  </w:style>
  <w:style w:type="paragraph" w:customStyle="1" w:styleId="9551936CA351496C84CE88388D72FD7B">
    <w:name w:val="9551936CA351496C84CE88388D72FD7B"/>
    <w:rsid w:val="005A72FB"/>
  </w:style>
  <w:style w:type="paragraph" w:customStyle="1" w:styleId="2A792C4C784C4E9897F1FF8FAB365611">
    <w:name w:val="2A792C4C784C4E9897F1FF8FAB365611"/>
    <w:rsid w:val="005A72FB"/>
  </w:style>
  <w:style w:type="paragraph" w:customStyle="1" w:styleId="20084A6252F5495FAA80FEC060C2AF69">
    <w:name w:val="20084A6252F5495FAA80FEC060C2AF69"/>
    <w:rsid w:val="005A72FB"/>
  </w:style>
  <w:style w:type="paragraph" w:customStyle="1" w:styleId="AF9C9FE0563247C5B3A940D4679ABA8D">
    <w:name w:val="AF9C9FE0563247C5B3A940D4679ABA8D"/>
    <w:rsid w:val="005A72FB"/>
  </w:style>
  <w:style w:type="paragraph" w:customStyle="1" w:styleId="C9D20A46D1D9426B99553203B2FDFE91">
    <w:name w:val="C9D20A46D1D9426B99553203B2FDFE91"/>
    <w:rsid w:val="005A72FB"/>
  </w:style>
  <w:style w:type="paragraph" w:customStyle="1" w:styleId="EF62455604F846419B164D58D8FEBAC4">
    <w:name w:val="EF62455604F846419B164D58D8FEBAC4"/>
    <w:rsid w:val="005A72FB"/>
  </w:style>
  <w:style w:type="paragraph" w:customStyle="1" w:styleId="612CF5C9A36541AA9C8366DA072B0259">
    <w:name w:val="612CF5C9A36541AA9C8366DA072B0259"/>
    <w:rsid w:val="005A72FB"/>
  </w:style>
  <w:style w:type="paragraph" w:customStyle="1" w:styleId="D33070DA867945C583945E0EE815F8AC">
    <w:name w:val="D33070DA867945C583945E0EE815F8AC"/>
    <w:rsid w:val="005A72FB"/>
  </w:style>
  <w:style w:type="paragraph" w:customStyle="1" w:styleId="C582F179D6404E20BEC4B12EDF6B82BF">
    <w:name w:val="C582F179D6404E20BEC4B12EDF6B82BF"/>
    <w:rsid w:val="005A72FB"/>
  </w:style>
  <w:style w:type="paragraph" w:customStyle="1" w:styleId="8A9533DF36D64D0B84F6FB3F5101CF8B">
    <w:name w:val="8A9533DF36D64D0B84F6FB3F5101CF8B"/>
    <w:rsid w:val="005A72FB"/>
  </w:style>
  <w:style w:type="paragraph" w:customStyle="1" w:styleId="EC410358279C4993909A851822BADA9F">
    <w:name w:val="EC410358279C4993909A851822BADA9F"/>
    <w:rsid w:val="005A72FB"/>
  </w:style>
  <w:style w:type="paragraph" w:customStyle="1" w:styleId="21AD22AAC813467797479421A557F74D">
    <w:name w:val="21AD22AAC813467797479421A557F74D"/>
    <w:rsid w:val="005A72FB"/>
  </w:style>
  <w:style w:type="paragraph" w:customStyle="1" w:styleId="3895EE23C9E248BDB9159C1DAD45FCBB">
    <w:name w:val="3895EE23C9E248BDB9159C1DAD45FCBB"/>
    <w:rsid w:val="005A72FB"/>
  </w:style>
  <w:style w:type="paragraph" w:customStyle="1" w:styleId="B38513FBE61F4695BCC5259965B1FE1C">
    <w:name w:val="B38513FBE61F4695BCC5259965B1FE1C"/>
    <w:rsid w:val="005A72FB"/>
  </w:style>
  <w:style w:type="paragraph" w:customStyle="1" w:styleId="6CE7F51D68644BFA95D5D0AEDB1F5772">
    <w:name w:val="6CE7F51D68644BFA95D5D0AEDB1F5772"/>
    <w:rsid w:val="005A72FB"/>
  </w:style>
  <w:style w:type="paragraph" w:customStyle="1" w:styleId="985B046FB0D44C9FAE8237867B25A7BF">
    <w:name w:val="985B046FB0D44C9FAE8237867B25A7BF"/>
    <w:rsid w:val="005A72FB"/>
  </w:style>
  <w:style w:type="paragraph" w:customStyle="1" w:styleId="552447FF961148EA8AEE225A8AFAC63F">
    <w:name w:val="552447FF961148EA8AEE225A8AFAC63F"/>
    <w:rsid w:val="005A72FB"/>
  </w:style>
  <w:style w:type="paragraph" w:customStyle="1" w:styleId="F7876209128A4FABA7882F6755E18182">
    <w:name w:val="F7876209128A4FABA7882F6755E18182"/>
    <w:rsid w:val="005A72FB"/>
  </w:style>
  <w:style w:type="paragraph" w:customStyle="1" w:styleId="29F9D8830E8D4BC1B6C8902C72B7721B">
    <w:name w:val="29F9D8830E8D4BC1B6C8902C72B7721B"/>
    <w:rsid w:val="005A72FB"/>
  </w:style>
  <w:style w:type="paragraph" w:customStyle="1" w:styleId="AE5C862BF8F04574B6DB01A8A6AF3BBE">
    <w:name w:val="AE5C862BF8F04574B6DB01A8A6AF3BBE"/>
    <w:rsid w:val="005A72FB"/>
  </w:style>
  <w:style w:type="paragraph" w:customStyle="1" w:styleId="18A40C132EDC400D8DD7C53D337E9BEA">
    <w:name w:val="18A40C132EDC400D8DD7C53D337E9BEA"/>
    <w:rsid w:val="005A72FB"/>
  </w:style>
  <w:style w:type="paragraph" w:customStyle="1" w:styleId="2CA2015E8D8545CBBB0C73FF06B198EA">
    <w:name w:val="2CA2015E8D8545CBBB0C73FF06B198EA"/>
    <w:rsid w:val="005A72FB"/>
  </w:style>
  <w:style w:type="paragraph" w:customStyle="1" w:styleId="3D8E1A1BC6BC4A51BC284F8E9227D486">
    <w:name w:val="3D8E1A1BC6BC4A51BC284F8E9227D486"/>
    <w:rsid w:val="005A72FB"/>
  </w:style>
  <w:style w:type="paragraph" w:customStyle="1" w:styleId="3A1D64A8EAB74DCC8494FE3E7FF4B55C">
    <w:name w:val="3A1D64A8EAB74DCC8494FE3E7FF4B55C"/>
    <w:rsid w:val="005A72FB"/>
  </w:style>
  <w:style w:type="paragraph" w:customStyle="1" w:styleId="45210772AD21437BBBF4B0D987F6FDA7">
    <w:name w:val="45210772AD21437BBBF4B0D987F6FDA7"/>
    <w:rsid w:val="005A72FB"/>
  </w:style>
  <w:style w:type="paragraph" w:customStyle="1" w:styleId="84D80B9B4E344E61929DD2BBCA472294">
    <w:name w:val="84D80B9B4E344E61929DD2BBCA472294"/>
    <w:rsid w:val="005A72FB"/>
  </w:style>
  <w:style w:type="paragraph" w:customStyle="1" w:styleId="88B5B0F890A7426C8DD2C1D9B3833731">
    <w:name w:val="88B5B0F890A7426C8DD2C1D9B3833731"/>
    <w:rsid w:val="005A72FB"/>
  </w:style>
  <w:style w:type="paragraph" w:customStyle="1" w:styleId="1F36CD1BCA3945B29BA2E71DD030CAD9">
    <w:name w:val="1F36CD1BCA3945B29BA2E71DD030CAD9"/>
    <w:rsid w:val="005A72FB"/>
  </w:style>
  <w:style w:type="paragraph" w:customStyle="1" w:styleId="C226C4E47D4B4A3B94B2E2563718C272">
    <w:name w:val="C226C4E47D4B4A3B94B2E2563718C272"/>
    <w:rsid w:val="005A72FB"/>
  </w:style>
  <w:style w:type="paragraph" w:customStyle="1" w:styleId="1ABD416BED724AD48A8347D6C0AAA7C6">
    <w:name w:val="1ABD416BED724AD48A8347D6C0AAA7C6"/>
    <w:rsid w:val="005A72FB"/>
  </w:style>
  <w:style w:type="paragraph" w:customStyle="1" w:styleId="02AD82F52BC84636B71A050C03C7CCEE">
    <w:name w:val="02AD82F52BC84636B71A050C03C7CCEE"/>
    <w:rsid w:val="005A72FB"/>
  </w:style>
  <w:style w:type="paragraph" w:customStyle="1" w:styleId="C8321C540EA844E8B301167647F8803E">
    <w:name w:val="C8321C540EA844E8B301167647F8803E"/>
    <w:rsid w:val="005A72FB"/>
  </w:style>
  <w:style w:type="paragraph" w:customStyle="1" w:styleId="72594527034146BAAC3E64FB895C4A67">
    <w:name w:val="72594527034146BAAC3E64FB895C4A67"/>
    <w:rsid w:val="005A72FB"/>
  </w:style>
  <w:style w:type="paragraph" w:customStyle="1" w:styleId="E70EAC6C799648BEA627E14229EA121B">
    <w:name w:val="E70EAC6C799648BEA627E14229EA121B"/>
    <w:rsid w:val="005A72FB"/>
  </w:style>
  <w:style w:type="paragraph" w:customStyle="1" w:styleId="33A35BE35372497D9982FFB8F5E3056B">
    <w:name w:val="33A35BE35372497D9982FFB8F5E3056B"/>
    <w:rsid w:val="005A72FB"/>
  </w:style>
  <w:style w:type="paragraph" w:customStyle="1" w:styleId="D53C0B861CB142E795EBE62549253F14">
    <w:name w:val="D53C0B861CB142E795EBE62549253F14"/>
    <w:rsid w:val="005A72FB"/>
  </w:style>
  <w:style w:type="paragraph" w:customStyle="1" w:styleId="E4B63767486B4EACB47C18926B710086">
    <w:name w:val="E4B63767486B4EACB47C18926B710086"/>
    <w:rsid w:val="005A72FB"/>
  </w:style>
  <w:style w:type="paragraph" w:customStyle="1" w:styleId="A2396D5C39E64A2D88B92E73D3174B4C">
    <w:name w:val="A2396D5C39E64A2D88B92E73D3174B4C"/>
    <w:rsid w:val="005A72FB"/>
  </w:style>
  <w:style w:type="paragraph" w:customStyle="1" w:styleId="FE386069815A4691ACB039DBD1AE4D16">
    <w:name w:val="FE386069815A4691ACB039DBD1AE4D16"/>
    <w:rsid w:val="005A72FB"/>
  </w:style>
  <w:style w:type="paragraph" w:customStyle="1" w:styleId="9F356ED8622D454DB198E81800F38083">
    <w:name w:val="9F356ED8622D454DB198E81800F38083"/>
    <w:rsid w:val="005A72FB"/>
  </w:style>
  <w:style w:type="paragraph" w:customStyle="1" w:styleId="D128FD2B3EB7489FBB61B1D62DCB4BDA">
    <w:name w:val="D128FD2B3EB7489FBB61B1D62DCB4BDA"/>
    <w:rsid w:val="005A72FB"/>
  </w:style>
  <w:style w:type="paragraph" w:customStyle="1" w:styleId="3E295302AC3549AF8E9923A26D4D6F50">
    <w:name w:val="3E295302AC3549AF8E9923A26D4D6F50"/>
    <w:rsid w:val="005A72FB"/>
  </w:style>
  <w:style w:type="paragraph" w:customStyle="1" w:styleId="21E6DF0F984A4F438162991C8975109E">
    <w:name w:val="21E6DF0F984A4F438162991C8975109E"/>
    <w:rsid w:val="005A72FB"/>
  </w:style>
  <w:style w:type="paragraph" w:customStyle="1" w:styleId="B3085F6893D847D28C87C1EE67868AA3">
    <w:name w:val="B3085F6893D847D28C87C1EE67868AA3"/>
    <w:rsid w:val="005A72FB"/>
  </w:style>
  <w:style w:type="paragraph" w:customStyle="1" w:styleId="B9A07E08C0054FBC980B19C2AF3C0033">
    <w:name w:val="B9A07E08C0054FBC980B19C2AF3C0033"/>
    <w:rsid w:val="005A72FB"/>
  </w:style>
  <w:style w:type="paragraph" w:customStyle="1" w:styleId="643EA90BF071420EA809A427228E0C35">
    <w:name w:val="643EA90BF071420EA809A427228E0C35"/>
    <w:rsid w:val="005A72FB"/>
  </w:style>
  <w:style w:type="paragraph" w:customStyle="1" w:styleId="64A2BEF0FFE6450180A84BD6339D83A5">
    <w:name w:val="64A2BEF0FFE6450180A84BD6339D83A5"/>
    <w:rsid w:val="005A72FB"/>
  </w:style>
  <w:style w:type="paragraph" w:customStyle="1" w:styleId="C662731288504A819662D489AC4430F3">
    <w:name w:val="C662731288504A819662D489AC4430F3"/>
    <w:rsid w:val="005A72FB"/>
  </w:style>
  <w:style w:type="paragraph" w:customStyle="1" w:styleId="F25CE69EDED6435BBACAAFE2968474C7">
    <w:name w:val="F25CE69EDED6435BBACAAFE2968474C7"/>
    <w:rsid w:val="005A72FB"/>
  </w:style>
  <w:style w:type="paragraph" w:customStyle="1" w:styleId="C545CA2AEE654C3F97E50FC841D2AA83">
    <w:name w:val="C545CA2AEE654C3F97E50FC841D2AA83"/>
    <w:rsid w:val="005A72FB"/>
  </w:style>
  <w:style w:type="paragraph" w:customStyle="1" w:styleId="C4E133153D4D49EDACCA44B2F17C2A82">
    <w:name w:val="C4E133153D4D49EDACCA44B2F17C2A82"/>
    <w:rsid w:val="005A72FB"/>
  </w:style>
  <w:style w:type="paragraph" w:customStyle="1" w:styleId="B0A14793DC7D480A8D60329A94AB1FC9">
    <w:name w:val="B0A14793DC7D480A8D60329A94AB1FC9"/>
    <w:rsid w:val="005A72FB"/>
  </w:style>
  <w:style w:type="paragraph" w:customStyle="1" w:styleId="407CC6D93768457ABDD242654F2FD8FA">
    <w:name w:val="407CC6D93768457ABDD242654F2FD8FA"/>
    <w:rsid w:val="005A72FB"/>
  </w:style>
  <w:style w:type="paragraph" w:customStyle="1" w:styleId="6D3D2EB32E8847DE93E38271BA9B5C56">
    <w:name w:val="6D3D2EB32E8847DE93E38271BA9B5C56"/>
    <w:rsid w:val="005A72FB"/>
  </w:style>
  <w:style w:type="paragraph" w:customStyle="1" w:styleId="4EDA61027DF34FA6BED9653E743FD200">
    <w:name w:val="4EDA61027DF34FA6BED9653E743FD200"/>
    <w:rsid w:val="005A72FB"/>
  </w:style>
  <w:style w:type="paragraph" w:customStyle="1" w:styleId="4CECFF205E194170B162A2A9BF66C39B">
    <w:name w:val="4CECFF205E194170B162A2A9BF66C39B"/>
    <w:rsid w:val="005A72FB"/>
  </w:style>
  <w:style w:type="paragraph" w:customStyle="1" w:styleId="D5A8449225E842F39454840E4DEEA63E">
    <w:name w:val="D5A8449225E842F39454840E4DEEA63E"/>
    <w:rsid w:val="005A72FB"/>
  </w:style>
  <w:style w:type="paragraph" w:customStyle="1" w:styleId="1B18437C58144BDA80EB45D6068984FD">
    <w:name w:val="1B18437C58144BDA80EB45D6068984FD"/>
    <w:rsid w:val="005A72FB"/>
  </w:style>
  <w:style w:type="paragraph" w:customStyle="1" w:styleId="0A59F692EE854AFC9B069E5C43AF9E7E">
    <w:name w:val="0A59F692EE854AFC9B069E5C43AF9E7E"/>
    <w:rsid w:val="005A72FB"/>
  </w:style>
  <w:style w:type="paragraph" w:customStyle="1" w:styleId="75313C36644147258E7A1D3DB32D9A96">
    <w:name w:val="75313C36644147258E7A1D3DB32D9A96"/>
    <w:rsid w:val="005A72FB"/>
  </w:style>
  <w:style w:type="paragraph" w:customStyle="1" w:styleId="DAD7633123374FB38E1644D43CA9FC15">
    <w:name w:val="DAD7633123374FB38E1644D43CA9FC15"/>
    <w:rsid w:val="005A72FB"/>
  </w:style>
  <w:style w:type="paragraph" w:customStyle="1" w:styleId="BDCE0F07BD0B490898817A6E8E5C027D">
    <w:name w:val="BDCE0F07BD0B490898817A6E8E5C027D"/>
    <w:rsid w:val="005A72FB"/>
  </w:style>
  <w:style w:type="paragraph" w:customStyle="1" w:styleId="1EEB6B702AEF4A6D8BD55AE6A6736BCF">
    <w:name w:val="1EEB6B702AEF4A6D8BD55AE6A6736BCF"/>
    <w:rsid w:val="005A72FB"/>
  </w:style>
  <w:style w:type="paragraph" w:customStyle="1" w:styleId="284DB72B5911481B9FC820B9A5BB393F">
    <w:name w:val="284DB72B5911481B9FC820B9A5BB393F"/>
    <w:rsid w:val="005A72FB"/>
  </w:style>
  <w:style w:type="paragraph" w:customStyle="1" w:styleId="064BD76078684E6DAF85D78DA89B33CE">
    <w:name w:val="064BD76078684E6DAF85D78DA89B33CE"/>
    <w:rsid w:val="005A72FB"/>
  </w:style>
  <w:style w:type="paragraph" w:customStyle="1" w:styleId="2375015547684CBA9AF0ED60C010985B">
    <w:name w:val="2375015547684CBA9AF0ED60C010985B"/>
    <w:rsid w:val="005A72FB"/>
  </w:style>
  <w:style w:type="paragraph" w:customStyle="1" w:styleId="00F5C854945F4F12B9885415030FDEC5">
    <w:name w:val="00F5C854945F4F12B9885415030FDEC5"/>
    <w:rsid w:val="005A72FB"/>
  </w:style>
  <w:style w:type="paragraph" w:customStyle="1" w:styleId="665732EBD295416BAD08FAE88076F9CD">
    <w:name w:val="665732EBD295416BAD08FAE88076F9CD"/>
    <w:rsid w:val="005A72FB"/>
  </w:style>
  <w:style w:type="paragraph" w:customStyle="1" w:styleId="D2CA7F9FDEB74252957CAD3464D9DD45">
    <w:name w:val="D2CA7F9FDEB74252957CAD3464D9DD45"/>
    <w:rsid w:val="005A72FB"/>
  </w:style>
  <w:style w:type="paragraph" w:customStyle="1" w:styleId="00DA812713224F75B6530D3442B59BA5">
    <w:name w:val="00DA812713224F75B6530D3442B59BA5"/>
    <w:rsid w:val="005A72FB"/>
  </w:style>
  <w:style w:type="paragraph" w:customStyle="1" w:styleId="07AC0C4086824481A8DDAB18AB9EF8CA">
    <w:name w:val="07AC0C4086824481A8DDAB18AB9EF8CA"/>
    <w:rsid w:val="005A72FB"/>
  </w:style>
  <w:style w:type="paragraph" w:customStyle="1" w:styleId="93EC5D5775054394A17246F57CAEB749">
    <w:name w:val="93EC5D5775054394A17246F57CAEB749"/>
    <w:rsid w:val="005A72FB"/>
  </w:style>
  <w:style w:type="paragraph" w:customStyle="1" w:styleId="DAA570BF396A4EC18FB15C4EB7590000">
    <w:name w:val="DAA570BF396A4EC18FB15C4EB7590000"/>
    <w:rsid w:val="005A72FB"/>
  </w:style>
  <w:style w:type="paragraph" w:customStyle="1" w:styleId="E44733006AC541679AC643B56362440D">
    <w:name w:val="E44733006AC541679AC643B56362440D"/>
    <w:rsid w:val="005A72FB"/>
  </w:style>
  <w:style w:type="paragraph" w:customStyle="1" w:styleId="DFDB689B15D946AA83BE5492F009109B">
    <w:name w:val="DFDB689B15D946AA83BE5492F009109B"/>
    <w:rsid w:val="005A72FB"/>
  </w:style>
  <w:style w:type="paragraph" w:customStyle="1" w:styleId="693B8F061CAD4E558AF6F5A8EE485256">
    <w:name w:val="693B8F061CAD4E558AF6F5A8EE485256"/>
    <w:rsid w:val="005A72FB"/>
  </w:style>
  <w:style w:type="paragraph" w:customStyle="1" w:styleId="8A9F6908A4684F0982E4A81A6C4C4886">
    <w:name w:val="8A9F6908A4684F0982E4A81A6C4C4886"/>
    <w:rsid w:val="005A72FB"/>
  </w:style>
  <w:style w:type="paragraph" w:customStyle="1" w:styleId="06D18BA8D0E34DB8BAC8380898ED548D">
    <w:name w:val="06D18BA8D0E34DB8BAC8380898ED548D"/>
    <w:rsid w:val="005A72FB"/>
  </w:style>
  <w:style w:type="paragraph" w:customStyle="1" w:styleId="B1C75D7810C14DFA8C9D122CF6BB3357">
    <w:name w:val="B1C75D7810C14DFA8C9D122CF6BB3357"/>
    <w:rsid w:val="005A72FB"/>
  </w:style>
  <w:style w:type="paragraph" w:customStyle="1" w:styleId="C6F86CC1D5A34998914FF0AEB7099D7A">
    <w:name w:val="C6F86CC1D5A34998914FF0AEB7099D7A"/>
    <w:rsid w:val="005A72FB"/>
  </w:style>
  <w:style w:type="paragraph" w:customStyle="1" w:styleId="35C6449906D1494A9CDE1AE52B37C360">
    <w:name w:val="35C6449906D1494A9CDE1AE52B37C360"/>
    <w:rsid w:val="005A72FB"/>
  </w:style>
  <w:style w:type="paragraph" w:customStyle="1" w:styleId="2135C474CC204C56A08318CADBF61DC0">
    <w:name w:val="2135C474CC204C56A08318CADBF61DC0"/>
    <w:rsid w:val="005A72FB"/>
  </w:style>
  <w:style w:type="paragraph" w:customStyle="1" w:styleId="A9370A69F0FE4C2983B0C3A7C74655EA">
    <w:name w:val="A9370A69F0FE4C2983B0C3A7C74655EA"/>
    <w:rsid w:val="005A72FB"/>
  </w:style>
  <w:style w:type="paragraph" w:customStyle="1" w:styleId="13EF5895BBF84717AF8C1ACF95A164A9">
    <w:name w:val="13EF5895BBF84717AF8C1ACF95A164A9"/>
    <w:rsid w:val="005A72FB"/>
  </w:style>
  <w:style w:type="paragraph" w:customStyle="1" w:styleId="FB50FD572CDF48C89F43A26356FDAB90">
    <w:name w:val="FB50FD572CDF48C89F43A26356FDAB90"/>
    <w:rsid w:val="005A72FB"/>
  </w:style>
  <w:style w:type="paragraph" w:customStyle="1" w:styleId="912A5B9BD934487CAC25428F46699A27">
    <w:name w:val="912A5B9BD934487CAC25428F46699A27"/>
    <w:rsid w:val="005A72FB"/>
  </w:style>
  <w:style w:type="paragraph" w:customStyle="1" w:styleId="BCEDF2EF161B4A4EB20816ADD53683E6">
    <w:name w:val="BCEDF2EF161B4A4EB20816ADD53683E6"/>
    <w:rsid w:val="005A72FB"/>
  </w:style>
  <w:style w:type="paragraph" w:customStyle="1" w:styleId="7FD647F8535C4E69B3C3B5675BA25AB8">
    <w:name w:val="7FD647F8535C4E69B3C3B5675BA25AB8"/>
    <w:rsid w:val="005A72FB"/>
  </w:style>
  <w:style w:type="paragraph" w:customStyle="1" w:styleId="1DB477ADE8FE43E9A9D5DCB7B87D0482">
    <w:name w:val="1DB477ADE8FE43E9A9D5DCB7B87D0482"/>
    <w:rsid w:val="005A72FB"/>
  </w:style>
  <w:style w:type="paragraph" w:customStyle="1" w:styleId="657C2C1E693E45A0AE2F8CCDE3BE2E74">
    <w:name w:val="657C2C1E693E45A0AE2F8CCDE3BE2E74"/>
    <w:rsid w:val="005A72FB"/>
  </w:style>
  <w:style w:type="paragraph" w:customStyle="1" w:styleId="3BFA4ED4C3A041518974DB7C66E259C1">
    <w:name w:val="3BFA4ED4C3A041518974DB7C66E259C1"/>
    <w:rsid w:val="005A72FB"/>
  </w:style>
  <w:style w:type="paragraph" w:customStyle="1" w:styleId="A143811848AB4825AD7E876918D9EE29">
    <w:name w:val="A143811848AB4825AD7E876918D9EE29"/>
    <w:rsid w:val="005A72FB"/>
  </w:style>
  <w:style w:type="paragraph" w:customStyle="1" w:styleId="A354006225AF436D94A2CA22D335D452">
    <w:name w:val="A354006225AF436D94A2CA22D335D452"/>
    <w:rsid w:val="005A72FB"/>
  </w:style>
  <w:style w:type="paragraph" w:customStyle="1" w:styleId="FA4FF4C0B7664B7F87F5247E59A56106">
    <w:name w:val="FA4FF4C0B7664B7F87F5247E59A56106"/>
    <w:rsid w:val="005A72FB"/>
  </w:style>
  <w:style w:type="paragraph" w:customStyle="1" w:styleId="D2BE7BDEB8F34EF7A5B4B806EA670E41">
    <w:name w:val="D2BE7BDEB8F34EF7A5B4B806EA670E41"/>
    <w:rsid w:val="005A72FB"/>
  </w:style>
  <w:style w:type="paragraph" w:customStyle="1" w:styleId="F5DDB91937584F7DAB05614192436858">
    <w:name w:val="F5DDB91937584F7DAB05614192436858"/>
    <w:rsid w:val="005A72FB"/>
  </w:style>
  <w:style w:type="paragraph" w:customStyle="1" w:styleId="3D71E37D4F4E4B0C864537A077E9075D">
    <w:name w:val="3D71E37D4F4E4B0C864537A077E9075D"/>
    <w:rsid w:val="005A72FB"/>
  </w:style>
  <w:style w:type="paragraph" w:customStyle="1" w:styleId="84F798281FA942D59587B09789002027">
    <w:name w:val="84F798281FA942D59587B09789002027"/>
    <w:rsid w:val="005A72FB"/>
  </w:style>
  <w:style w:type="paragraph" w:customStyle="1" w:styleId="02FFE3E8A9AC4C5889A482AE5D42A0B8">
    <w:name w:val="02FFE3E8A9AC4C5889A482AE5D42A0B8"/>
    <w:rsid w:val="005A72FB"/>
  </w:style>
  <w:style w:type="paragraph" w:customStyle="1" w:styleId="5E625E06BD0C4503BDA0CB32F54EC215">
    <w:name w:val="5E625E06BD0C4503BDA0CB32F54EC215"/>
    <w:rsid w:val="005A72FB"/>
  </w:style>
  <w:style w:type="paragraph" w:customStyle="1" w:styleId="9E14D3F94889483B87A50DAE499669E3">
    <w:name w:val="9E14D3F94889483B87A50DAE499669E3"/>
    <w:rsid w:val="005A72FB"/>
  </w:style>
  <w:style w:type="paragraph" w:customStyle="1" w:styleId="4254748790E9481793F2A814A84A014D">
    <w:name w:val="4254748790E9481793F2A814A84A014D"/>
    <w:rsid w:val="005A72FB"/>
  </w:style>
  <w:style w:type="paragraph" w:customStyle="1" w:styleId="6CF8FC5136764B778F7AAE0F3A2E3EFB">
    <w:name w:val="6CF8FC5136764B778F7AAE0F3A2E3EFB"/>
    <w:rsid w:val="005A72FB"/>
  </w:style>
  <w:style w:type="paragraph" w:customStyle="1" w:styleId="9D4286DA0D34483B900DA17AEA6F09B8">
    <w:name w:val="9D4286DA0D34483B900DA17AEA6F09B8"/>
    <w:rsid w:val="005A72FB"/>
  </w:style>
  <w:style w:type="paragraph" w:customStyle="1" w:styleId="FE39B04FB59F48FB8B53A2ACA08E10A4">
    <w:name w:val="FE39B04FB59F48FB8B53A2ACA08E10A4"/>
    <w:rsid w:val="005A72FB"/>
  </w:style>
  <w:style w:type="paragraph" w:customStyle="1" w:styleId="327A061FD39A40D49BCF86F8D739B65B">
    <w:name w:val="327A061FD39A40D49BCF86F8D739B65B"/>
    <w:rsid w:val="005A72FB"/>
  </w:style>
  <w:style w:type="paragraph" w:customStyle="1" w:styleId="E5FF8DADCBB14AECBC9A110F464DD8C3">
    <w:name w:val="E5FF8DADCBB14AECBC9A110F464DD8C3"/>
    <w:rsid w:val="005A72FB"/>
  </w:style>
  <w:style w:type="paragraph" w:customStyle="1" w:styleId="6A6A45F36EFD4E6E86307EA7FA163A01">
    <w:name w:val="6A6A45F36EFD4E6E86307EA7FA163A01"/>
    <w:rsid w:val="005A72FB"/>
  </w:style>
  <w:style w:type="paragraph" w:customStyle="1" w:styleId="20E9DE4E6B454DF7BC977C7A938A3D55">
    <w:name w:val="20E9DE4E6B454DF7BC977C7A938A3D55"/>
    <w:rsid w:val="005A72FB"/>
  </w:style>
  <w:style w:type="paragraph" w:customStyle="1" w:styleId="C640CD01781048998947B162ADBFC149">
    <w:name w:val="C640CD01781048998947B162ADBFC149"/>
    <w:rsid w:val="005A72FB"/>
  </w:style>
  <w:style w:type="paragraph" w:customStyle="1" w:styleId="F94A1A2C27AB449E868C776A60478FC6">
    <w:name w:val="F94A1A2C27AB449E868C776A60478FC6"/>
    <w:rsid w:val="005A72FB"/>
  </w:style>
  <w:style w:type="paragraph" w:customStyle="1" w:styleId="F3351F2A8DD14A269BBD8418FC01275C">
    <w:name w:val="F3351F2A8DD14A269BBD8418FC01275C"/>
    <w:rsid w:val="005A72FB"/>
  </w:style>
  <w:style w:type="paragraph" w:customStyle="1" w:styleId="6F89CB41F746488FA7FE18C3B5E4D6CE">
    <w:name w:val="6F89CB41F746488FA7FE18C3B5E4D6CE"/>
    <w:rsid w:val="005A72FB"/>
  </w:style>
  <w:style w:type="paragraph" w:customStyle="1" w:styleId="40B3CA4802FA4AF9A059907D1903035D">
    <w:name w:val="40B3CA4802FA4AF9A059907D1903035D"/>
    <w:rsid w:val="005A72FB"/>
  </w:style>
  <w:style w:type="paragraph" w:customStyle="1" w:styleId="E336B6792CC44E8F8FD52ABE717B9488">
    <w:name w:val="E336B6792CC44E8F8FD52ABE717B9488"/>
    <w:rsid w:val="005A72FB"/>
  </w:style>
  <w:style w:type="paragraph" w:customStyle="1" w:styleId="72DB8C93F52F48E0B98332B51C923602">
    <w:name w:val="72DB8C93F52F48E0B98332B51C923602"/>
    <w:rsid w:val="005A72FB"/>
  </w:style>
  <w:style w:type="paragraph" w:customStyle="1" w:styleId="4DD90D5599514554B1391EF190B901DD">
    <w:name w:val="4DD90D5599514554B1391EF190B901DD"/>
    <w:rsid w:val="005A72FB"/>
  </w:style>
  <w:style w:type="paragraph" w:customStyle="1" w:styleId="7CB0FA59C4E54CCE82858D35EE46101A">
    <w:name w:val="7CB0FA59C4E54CCE82858D35EE46101A"/>
    <w:rsid w:val="005A72FB"/>
  </w:style>
  <w:style w:type="paragraph" w:customStyle="1" w:styleId="8BEDAC51C0CA4436A91CC950FD1FDC4E">
    <w:name w:val="8BEDAC51C0CA4436A91CC950FD1FDC4E"/>
    <w:rsid w:val="005A72FB"/>
  </w:style>
  <w:style w:type="paragraph" w:customStyle="1" w:styleId="315F540A5F2F4C0C9B29D3465AC916C7">
    <w:name w:val="315F540A5F2F4C0C9B29D3465AC916C7"/>
    <w:rsid w:val="005A72FB"/>
  </w:style>
  <w:style w:type="paragraph" w:customStyle="1" w:styleId="4188074420B1432990DF601AE77AEB43">
    <w:name w:val="4188074420B1432990DF601AE77AEB43"/>
    <w:rsid w:val="005A72FB"/>
  </w:style>
  <w:style w:type="paragraph" w:customStyle="1" w:styleId="2802797ED81A4857B3DE71C6D6553763">
    <w:name w:val="2802797ED81A4857B3DE71C6D6553763"/>
    <w:rsid w:val="005A72FB"/>
  </w:style>
  <w:style w:type="paragraph" w:customStyle="1" w:styleId="D2CE9E1835CB471495729B2AF6D03B8A">
    <w:name w:val="D2CE9E1835CB471495729B2AF6D03B8A"/>
    <w:rsid w:val="005A72FB"/>
  </w:style>
  <w:style w:type="paragraph" w:customStyle="1" w:styleId="2601C3273CEB4CE497A45210B7A09356">
    <w:name w:val="2601C3273CEB4CE497A45210B7A09356"/>
    <w:rsid w:val="005A72FB"/>
  </w:style>
  <w:style w:type="paragraph" w:customStyle="1" w:styleId="249EE2C6FF1D4299839A76F3C1CDAAE3">
    <w:name w:val="249EE2C6FF1D4299839A76F3C1CDAAE3"/>
    <w:rsid w:val="005A72FB"/>
  </w:style>
  <w:style w:type="paragraph" w:customStyle="1" w:styleId="FCC8181DC7584E34A540B20C2DF000AA">
    <w:name w:val="FCC8181DC7584E34A540B20C2DF000AA"/>
    <w:rsid w:val="005A72FB"/>
  </w:style>
  <w:style w:type="paragraph" w:customStyle="1" w:styleId="8A4CC7255E4444268479E9DB12DF8502">
    <w:name w:val="8A4CC7255E4444268479E9DB12DF8502"/>
    <w:rsid w:val="005A72FB"/>
  </w:style>
  <w:style w:type="paragraph" w:customStyle="1" w:styleId="D3864C012152444D8FFCEF2F5C8F995E">
    <w:name w:val="D3864C012152444D8FFCEF2F5C8F995E"/>
    <w:rsid w:val="005A72FB"/>
  </w:style>
  <w:style w:type="paragraph" w:customStyle="1" w:styleId="4F4AABF40EF747438B947FF16B66BB13">
    <w:name w:val="4F4AABF40EF747438B947FF16B66BB13"/>
    <w:rsid w:val="005A72FB"/>
  </w:style>
  <w:style w:type="paragraph" w:customStyle="1" w:styleId="D8F5744395544B428AD9034E8FA81A9C">
    <w:name w:val="D8F5744395544B428AD9034E8FA81A9C"/>
    <w:rsid w:val="005A72FB"/>
  </w:style>
  <w:style w:type="paragraph" w:customStyle="1" w:styleId="FA90171966C74D0EA9255B47376055CD">
    <w:name w:val="FA90171966C74D0EA9255B47376055CD"/>
    <w:rsid w:val="005A72FB"/>
  </w:style>
  <w:style w:type="paragraph" w:customStyle="1" w:styleId="59A5D008BD2245C595B63D5F208FCB3E">
    <w:name w:val="59A5D008BD2245C595B63D5F208FCB3E"/>
    <w:rsid w:val="005A72FB"/>
  </w:style>
  <w:style w:type="paragraph" w:customStyle="1" w:styleId="0778752D015848CEB9C954865BAE4432">
    <w:name w:val="0778752D015848CEB9C954865BAE4432"/>
    <w:rsid w:val="005A72FB"/>
  </w:style>
  <w:style w:type="paragraph" w:customStyle="1" w:styleId="000CAC3E656B41C589C94C85EB706B09">
    <w:name w:val="000CAC3E656B41C589C94C85EB706B09"/>
    <w:rsid w:val="005A72FB"/>
  </w:style>
  <w:style w:type="paragraph" w:customStyle="1" w:styleId="CEC10660BF524B31842E279E987197FB">
    <w:name w:val="CEC10660BF524B31842E279E987197FB"/>
    <w:rsid w:val="005A72FB"/>
  </w:style>
  <w:style w:type="paragraph" w:customStyle="1" w:styleId="CB8719AEEB3F4DD294EC3EECF114F2B2">
    <w:name w:val="CB8719AEEB3F4DD294EC3EECF114F2B2"/>
    <w:rsid w:val="005A72FB"/>
  </w:style>
  <w:style w:type="paragraph" w:customStyle="1" w:styleId="A8F8608A5B1B423C96B737A71B367401">
    <w:name w:val="A8F8608A5B1B423C96B737A71B367401"/>
    <w:rsid w:val="005A72FB"/>
  </w:style>
  <w:style w:type="paragraph" w:customStyle="1" w:styleId="C72F9A91A76245EFAA3C8C72A36B07E0">
    <w:name w:val="C72F9A91A76245EFAA3C8C72A36B07E0"/>
    <w:rsid w:val="005A72FB"/>
  </w:style>
  <w:style w:type="paragraph" w:customStyle="1" w:styleId="B7D0AC1B9EF840229870DCA922472377">
    <w:name w:val="B7D0AC1B9EF840229870DCA922472377"/>
    <w:rsid w:val="005A72FB"/>
  </w:style>
  <w:style w:type="paragraph" w:customStyle="1" w:styleId="D44B5150644240A49B3BF1582FA24BE8">
    <w:name w:val="D44B5150644240A49B3BF1582FA24BE8"/>
    <w:rsid w:val="005A72FB"/>
  </w:style>
  <w:style w:type="paragraph" w:customStyle="1" w:styleId="12EA19D06FF241768AC4DDE5D2BE5020">
    <w:name w:val="12EA19D06FF241768AC4DDE5D2BE5020"/>
    <w:rsid w:val="005A72FB"/>
  </w:style>
  <w:style w:type="paragraph" w:customStyle="1" w:styleId="295D21461F884168BAC54094B0F2DE62">
    <w:name w:val="295D21461F884168BAC54094B0F2DE62"/>
    <w:rsid w:val="005A72FB"/>
  </w:style>
  <w:style w:type="paragraph" w:customStyle="1" w:styleId="CAA65674737A4C1B94133548320154F5">
    <w:name w:val="CAA65674737A4C1B94133548320154F5"/>
    <w:rsid w:val="005A72FB"/>
  </w:style>
  <w:style w:type="paragraph" w:customStyle="1" w:styleId="9BD7F9ED3CFD4E459471ABE5B576B1B7">
    <w:name w:val="9BD7F9ED3CFD4E459471ABE5B576B1B7"/>
    <w:rsid w:val="005A72FB"/>
  </w:style>
  <w:style w:type="paragraph" w:customStyle="1" w:styleId="E5B8A9D434D4411BA1C4842783DF8680">
    <w:name w:val="E5B8A9D434D4411BA1C4842783DF8680"/>
    <w:rsid w:val="005A72FB"/>
  </w:style>
  <w:style w:type="paragraph" w:customStyle="1" w:styleId="F0E4A8C1467145A28BD188032E9A2190">
    <w:name w:val="F0E4A8C1467145A28BD188032E9A2190"/>
    <w:rsid w:val="005A72FB"/>
  </w:style>
  <w:style w:type="paragraph" w:customStyle="1" w:styleId="6836657601BA45AB84AFAAF3EB74C86A">
    <w:name w:val="6836657601BA45AB84AFAAF3EB74C86A"/>
    <w:rsid w:val="005A72FB"/>
  </w:style>
  <w:style w:type="paragraph" w:customStyle="1" w:styleId="E1AF8341819F474684BE1A7DAEF3333F">
    <w:name w:val="E1AF8341819F474684BE1A7DAEF3333F"/>
    <w:rsid w:val="005A72FB"/>
  </w:style>
  <w:style w:type="paragraph" w:customStyle="1" w:styleId="CE976AEE41BC44F8AA42ACCE19D3EF14">
    <w:name w:val="CE976AEE41BC44F8AA42ACCE19D3EF14"/>
    <w:rsid w:val="005A72FB"/>
  </w:style>
  <w:style w:type="paragraph" w:customStyle="1" w:styleId="AECF895812B242249311A094BF43AB4B">
    <w:name w:val="AECF895812B242249311A094BF43AB4B"/>
    <w:rsid w:val="005A72FB"/>
  </w:style>
  <w:style w:type="paragraph" w:customStyle="1" w:styleId="7076DA55A5384280BD01C11799AF5DC2">
    <w:name w:val="7076DA55A5384280BD01C11799AF5DC2"/>
    <w:rsid w:val="005A72FB"/>
  </w:style>
  <w:style w:type="paragraph" w:customStyle="1" w:styleId="CB4E9B4C289A4419AA0FA28636BDDD9A">
    <w:name w:val="CB4E9B4C289A4419AA0FA28636BDDD9A"/>
    <w:rsid w:val="005A72FB"/>
  </w:style>
  <w:style w:type="paragraph" w:customStyle="1" w:styleId="6AE450EB20524D71AE62643F1FC7522F">
    <w:name w:val="6AE450EB20524D71AE62643F1FC7522F"/>
    <w:rsid w:val="005A72FB"/>
  </w:style>
  <w:style w:type="paragraph" w:customStyle="1" w:styleId="EEA61DA7957F47C19F6302AFDEB11B51">
    <w:name w:val="EEA61DA7957F47C19F6302AFDEB11B51"/>
    <w:rsid w:val="005A72FB"/>
  </w:style>
  <w:style w:type="paragraph" w:customStyle="1" w:styleId="E74EB58F29A546C5B1B8FCE56DE6C64E">
    <w:name w:val="E74EB58F29A546C5B1B8FCE56DE6C64E"/>
    <w:rsid w:val="005A72FB"/>
  </w:style>
  <w:style w:type="paragraph" w:customStyle="1" w:styleId="F40971071DD5466C825224829C16F52E">
    <w:name w:val="F40971071DD5466C825224829C16F52E"/>
    <w:rsid w:val="005A72FB"/>
  </w:style>
  <w:style w:type="paragraph" w:customStyle="1" w:styleId="4772D6D8C2EE40A49C5559D3263587B9">
    <w:name w:val="4772D6D8C2EE40A49C5559D3263587B9"/>
    <w:rsid w:val="005A72FB"/>
  </w:style>
  <w:style w:type="paragraph" w:customStyle="1" w:styleId="2E74A3AD80D74BE89F2E5F50294C0E80">
    <w:name w:val="2E74A3AD80D74BE89F2E5F50294C0E80"/>
    <w:rsid w:val="005A72FB"/>
  </w:style>
  <w:style w:type="paragraph" w:customStyle="1" w:styleId="0CA962561DB0418986E13866BF360D14">
    <w:name w:val="0CA962561DB0418986E13866BF360D14"/>
    <w:rsid w:val="005A72FB"/>
  </w:style>
  <w:style w:type="paragraph" w:customStyle="1" w:styleId="C17884F339A5492FA7EF61D5DC1EEF93">
    <w:name w:val="C17884F339A5492FA7EF61D5DC1EEF93"/>
    <w:rsid w:val="00FB483B"/>
  </w:style>
  <w:style w:type="paragraph" w:customStyle="1" w:styleId="F6274C4E54AB4820825C48DB05F4307B">
    <w:name w:val="F6274C4E54AB4820825C48DB05F4307B"/>
    <w:rsid w:val="00FB483B"/>
  </w:style>
  <w:style w:type="paragraph" w:customStyle="1" w:styleId="E0E6E8DAE425484AA4B5B1C260F42063">
    <w:name w:val="E0E6E8DAE425484AA4B5B1C260F42063"/>
    <w:rsid w:val="00FB483B"/>
  </w:style>
  <w:style w:type="paragraph" w:customStyle="1" w:styleId="A771C5591F574958BA5D340AF29D8376">
    <w:name w:val="A771C5591F574958BA5D340AF29D8376"/>
    <w:rsid w:val="00FB483B"/>
  </w:style>
  <w:style w:type="paragraph" w:customStyle="1" w:styleId="53FFDA79BFEC4F69BFAADA9AB15238E0">
    <w:name w:val="53FFDA79BFEC4F69BFAADA9AB15238E0"/>
    <w:rsid w:val="003F6C2C"/>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93F07100FE5477B92644FE11378B32F">
    <w:name w:val="A93F07100FE5477B92644FE11378B32F"/>
    <w:rsid w:val="005A72FB"/>
  </w:style>
  <w:style w:type="paragraph" w:customStyle="1" w:styleId="7786D1BA017147FCBC22C971105739F8">
    <w:name w:val="7786D1BA017147FCBC22C971105739F8"/>
    <w:rsid w:val="005A72FB"/>
  </w:style>
  <w:style w:type="paragraph" w:customStyle="1" w:styleId="E3658CED5C0349C5B8A67092A51E17AA">
    <w:name w:val="E3658CED5C0349C5B8A67092A51E17AA"/>
    <w:rsid w:val="005A72FB"/>
  </w:style>
  <w:style w:type="paragraph" w:customStyle="1" w:styleId="5FFFB651A4C0485F951BF500233EEB9F">
    <w:name w:val="5FFFB651A4C0485F951BF500233EEB9F"/>
    <w:rsid w:val="005A72FB"/>
  </w:style>
  <w:style w:type="paragraph" w:customStyle="1" w:styleId="DCC72D98632B490BBCEADD4CD0374B06">
    <w:name w:val="DCC72D98632B490BBCEADD4CD0374B06"/>
    <w:rsid w:val="005A72FB"/>
  </w:style>
  <w:style w:type="paragraph" w:customStyle="1" w:styleId="0FE5F91D17FB45AB9D2D4E3C4C9496B4">
    <w:name w:val="0FE5F91D17FB45AB9D2D4E3C4C9496B4"/>
    <w:rsid w:val="005A72FB"/>
  </w:style>
  <w:style w:type="paragraph" w:customStyle="1" w:styleId="60DFF67459984C6E8210560531F69D7A">
    <w:name w:val="60DFF67459984C6E8210560531F69D7A"/>
    <w:rsid w:val="005A72FB"/>
  </w:style>
  <w:style w:type="paragraph" w:customStyle="1" w:styleId="9551936CA351496C84CE88388D72FD7B">
    <w:name w:val="9551936CA351496C84CE88388D72FD7B"/>
    <w:rsid w:val="005A72FB"/>
  </w:style>
  <w:style w:type="paragraph" w:customStyle="1" w:styleId="2A792C4C784C4E9897F1FF8FAB365611">
    <w:name w:val="2A792C4C784C4E9897F1FF8FAB365611"/>
    <w:rsid w:val="005A72FB"/>
  </w:style>
  <w:style w:type="paragraph" w:customStyle="1" w:styleId="20084A6252F5495FAA80FEC060C2AF69">
    <w:name w:val="20084A6252F5495FAA80FEC060C2AF69"/>
    <w:rsid w:val="005A72FB"/>
  </w:style>
  <w:style w:type="paragraph" w:customStyle="1" w:styleId="AF9C9FE0563247C5B3A940D4679ABA8D">
    <w:name w:val="AF9C9FE0563247C5B3A940D4679ABA8D"/>
    <w:rsid w:val="005A72FB"/>
  </w:style>
  <w:style w:type="paragraph" w:customStyle="1" w:styleId="C9D20A46D1D9426B99553203B2FDFE91">
    <w:name w:val="C9D20A46D1D9426B99553203B2FDFE91"/>
    <w:rsid w:val="005A72FB"/>
  </w:style>
  <w:style w:type="paragraph" w:customStyle="1" w:styleId="EF62455604F846419B164D58D8FEBAC4">
    <w:name w:val="EF62455604F846419B164D58D8FEBAC4"/>
    <w:rsid w:val="005A72FB"/>
  </w:style>
  <w:style w:type="paragraph" w:customStyle="1" w:styleId="612CF5C9A36541AA9C8366DA072B0259">
    <w:name w:val="612CF5C9A36541AA9C8366DA072B0259"/>
    <w:rsid w:val="005A72FB"/>
  </w:style>
  <w:style w:type="paragraph" w:customStyle="1" w:styleId="D33070DA867945C583945E0EE815F8AC">
    <w:name w:val="D33070DA867945C583945E0EE815F8AC"/>
    <w:rsid w:val="005A72FB"/>
  </w:style>
  <w:style w:type="paragraph" w:customStyle="1" w:styleId="C582F179D6404E20BEC4B12EDF6B82BF">
    <w:name w:val="C582F179D6404E20BEC4B12EDF6B82BF"/>
    <w:rsid w:val="005A72FB"/>
  </w:style>
  <w:style w:type="paragraph" w:customStyle="1" w:styleId="8A9533DF36D64D0B84F6FB3F5101CF8B">
    <w:name w:val="8A9533DF36D64D0B84F6FB3F5101CF8B"/>
    <w:rsid w:val="005A72FB"/>
  </w:style>
  <w:style w:type="paragraph" w:customStyle="1" w:styleId="EC410358279C4993909A851822BADA9F">
    <w:name w:val="EC410358279C4993909A851822BADA9F"/>
    <w:rsid w:val="005A72FB"/>
  </w:style>
  <w:style w:type="paragraph" w:customStyle="1" w:styleId="21AD22AAC813467797479421A557F74D">
    <w:name w:val="21AD22AAC813467797479421A557F74D"/>
    <w:rsid w:val="005A72FB"/>
  </w:style>
  <w:style w:type="paragraph" w:customStyle="1" w:styleId="3895EE23C9E248BDB9159C1DAD45FCBB">
    <w:name w:val="3895EE23C9E248BDB9159C1DAD45FCBB"/>
    <w:rsid w:val="005A72FB"/>
  </w:style>
  <w:style w:type="paragraph" w:customStyle="1" w:styleId="B38513FBE61F4695BCC5259965B1FE1C">
    <w:name w:val="B38513FBE61F4695BCC5259965B1FE1C"/>
    <w:rsid w:val="005A72FB"/>
  </w:style>
  <w:style w:type="paragraph" w:customStyle="1" w:styleId="6CE7F51D68644BFA95D5D0AEDB1F5772">
    <w:name w:val="6CE7F51D68644BFA95D5D0AEDB1F5772"/>
    <w:rsid w:val="005A72FB"/>
  </w:style>
  <w:style w:type="paragraph" w:customStyle="1" w:styleId="985B046FB0D44C9FAE8237867B25A7BF">
    <w:name w:val="985B046FB0D44C9FAE8237867B25A7BF"/>
    <w:rsid w:val="005A72FB"/>
  </w:style>
  <w:style w:type="paragraph" w:customStyle="1" w:styleId="552447FF961148EA8AEE225A8AFAC63F">
    <w:name w:val="552447FF961148EA8AEE225A8AFAC63F"/>
    <w:rsid w:val="005A72FB"/>
  </w:style>
  <w:style w:type="paragraph" w:customStyle="1" w:styleId="F7876209128A4FABA7882F6755E18182">
    <w:name w:val="F7876209128A4FABA7882F6755E18182"/>
    <w:rsid w:val="005A72FB"/>
  </w:style>
  <w:style w:type="paragraph" w:customStyle="1" w:styleId="29F9D8830E8D4BC1B6C8902C72B7721B">
    <w:name w:val="29F9D8830E8D4BC1B6C8902C72B7721B"/>
    <w:rsid w:val="005A72FB"/>
  </w:style>
  <w:style w:type="paragraph" w:customStyle="1" w:styleId="AE5C862BF8F04574B6DB01A8A6AF3BBE">
    <w:name w:val="AE5C862BF8F04574B6DB01A8A6AF3BBE"/>
    <w:rsid w:val="005A72FB"/>
  </w:style>
  <w:style w:type="paragraph" w:customStyle="1" w:styleId="18A40C132EDC400D8DD7C53D337E9BEA">
    <w:name w:val="18A40C132EDC400D8DD7C53D337E9BEA"/>
    <w:rsid w:val="005A72FB"/>
  </w:style>
  <w:style w:type="paragraph" w:customStyle="1" w:styleId="2CA2015E8D8545CBBB0C73FF06B198EA">
    <w:name w:val="2CA2015E8D8545CBBB0C73FF06B198EA"/>
    <w:rsid w:val="005A72FB"/>
  </w:style>
  <w:style w:type="paragraph" w:customStyle="1" w:styleId="3D8E1A1BC6BC4A51BC284F8E9227D486">
    <w:name w:val="3D8E1A1BC6BC4A51BC284F8E9227D486"/>
    <w:rsid w:val="005A72FB"/>
  </w:style>
  <w:style w:type="paragraph" w:customStyle="1" w:styleId="3A1D64A8EAB74DCC8494FE3E7FF4B55C">
    <w:name w:val="3A1D64A8EAB74DCC8494FE3E7FF4B55C"/>
    <w:rsid w:val="005A72FB"/>
  </w:style>
  <w:style w:type="paragraph" w:customStyle="1" w:styleId="45210772AD21437BBBF4B0D987F6FDA7">
    <w:name w:val="45210772AD21437BBBF4B0D987F6FDA7"/>
    <w:rsid w:val="005A72FB"/>
  </w:style>
  <w:style w:type="paragraph" w:customStyle="1" w:styleId="84D80B9B4E344E61929DD2BBCA472294">
    <w:name w:val="84D80B9B4E344E61929DD2BBCA472294"/>
    <w:rsid w:val="005A72FB"/>
  </w:style>
  <w:style w:type="paragraph" w:customStyle="1" w:styleId="88B5B0F890A7426C8DD2C1D9B3833731">
    <w:name w:val="88B5B0F890A7426C8DD2C1D9B3833731"/>
    <w:rsid w:val="005A72FB"/>
  </w:style>
  <w:style w:type="paragraph" w:customStyle="1" w:styleId="1F36CD1BCA3945B29BA2E71DD030CAD9">
    <w:name w:val="1F36CD1BCA3945B29BA2E71DD030CAD9"/>
    <w:rsid w:val="005A72FB"/>
  </w:style>
  <w:style w:type="paragraph" w:customStyle="1" w:styleId="C226C4E47D4B4A3B94B2E2563718C272">
    <w:name w:val="C226C4E47D4B4A3B94B2E2563718C272"/>
    <w:rsid w:val="005A72FB"/>
  </w:style>
  <w:style w:type="paragraph" w:customStyle="1" w:styleId="1ABD416BED724AD48A8347D6C0AAA7C6">
    <w:name w:val="1ABD416BED724AD48A8347D6C0AAA7C6"/>
    <w:rsid w:val="005A72FB"/>
  </w:style>
  <w:style w:type="paragraph" w:customStyle="1" w:styleId="02AD82F52BC84636B71A050C03C7CCEE">
    <w:name w:val="02AD82F52BC84636B71A050C03C7CCEE"/>
    <w:rsid w:val="005A72FB"/>
  </w:style>
  <w:style w:type="paragraph" w:customStyle="1" w:styleId="C8321C540EA844E8B301167647F8803E">
    <w:name w:val="C8321C540EA844E8B301167647F8803E"/>
    <w:rsid w:val="005A72FB"/>
  </w:style>
  <w:style w:type="paragraph" w:customStyle="1" w:styleId="72594527034146BAAC3E64FB895C4A67">
    <w:name w:val="72594527034146BAAC3E64FB895C4A67"/>
    <w:rsid w:val="005A72FB"/>
  </w:style>
  <w:style w:type="paragraph" w:customStyle="1" w:styleId="E70EAC6C799648BEA627E14229EA121B">
    <w:name w:val="E70EAC6C799648BEA627E14229EA121B"/>
    <w:rsid w:val="005A72FB"/>
  </w:style>
  <w:style w:type="paragraph" w:customStyle="1" w:styleId="33A35BE35372497D9982FFB8F5E3056B">
    <w:name w:val="33A35BE35372497D9982FFB8F5E3056B"/>
    <w:rsid w:val="005A72FB"/>
  </w:style>
  <w:style w:type="paragraph" w:customStyle="1" w:styleId="D53C0B861CB142E795EBE62549253F14">
    <w:name w:val="D53C0B861CB142E795EBE62549253F14"/>
    <w:rsid w:val="005A72FB"/>
  </w:style>
  <w:style w:type="paragraph" w:customStyle="1" w:styleId="E4B63767486B4EACB47C18926B710086">
    <w:name w:val="E4B63767486B4EACB47C18926B710086"/>
    <w:rsid w:val="005A72FB"/>
  </w:style>
  <w:style w:type="paragraph" w:customStyle="1" w:styleId="A2396D5C39E64A2D88B92E73D3174B4C">
    <w:name w:val="A2396D5C39E64A2D88B92E73D3174B4C"/>
    <w:rsid w:val="005A72FB"/>
  </w:style>
  <w:style w:type="paragraph" w:customStyle="1" w:styleId="FE386069815A4691ACB039DBD1AE4D16">
    <w:name w:val="FE386069815A4691ACB039DBD1AE4D16"/>
    <w:rsid w:val="005A72FB"/>
  </w:style>
  <w:style w:type="paragraph" w:customStyle="1" w:styleId="9F356ED8622D454DB198E81800F38083">
    <w:name w:val="9F356ED8622D454DB198E81800F38083"/>
    <w:rsid w:val="005A72FB"/>
  </w:style>
  <w:style w:type="paragraph" w:customStyle="1" w:styleId="D128FD2B3EB7489FBB61B1D62DCB4BDA">
    <w:name w:val="D128FD2B3EB7489FBB61B1D62DCB4BDA"/>
    <w:rsid w:val="005A72FB"/>
  </w:style>
  <w:style w:type="paragraph" w:customStyle="1" w:styleId="3E295302AC3549AF8E9923A26D4D6F50">
    <w:name w:val="3E295302AC3549AF8E9923A26D4D6F50"/>
    <w:rsid w:val="005A72FB"/>
  </w:style>
  <w:style w:type="paragraph" w:customStyle="1" w:styleId="21E6DF0F984A4F438162991C8975109E">
    <w:name w:val="21E6DF0F984A4F438162991C8975109E"/>
    <w:rsid w:val="005A72FB"/>
  </w:style>
  <w:style w:type="paragraph" w:customStyle="1" w:styleId="B3085F6893D847D28C87C1EE67868AA3">
    <w:name w:val="B3085F6893D847D28C87C1EE67868AA3"/>
    <w:rsid w:val="005A72FB"/>
  </w:style>
  <w:style w:type="paragraph" w:customStyle="1" w:styleId="B9A07E08C0054FBC980B19C2AF3C0033">
    <w:name w:val="B9A07E08C0054FBC980B19C2AF3C0033"/>
    <w:rsid w:val="005A72FB"/>
  </w:style>
  <w:style w:type="paragraph" w:customStyle="1" w:styleId="643EA90BF071420EA809A427228E0C35">
    <w:name w:val="643EA90BF071420EA809A427228E0C35"/>
    <w:rsid w:val="005A72FB"/>
  </w:style>
  <w:style w:type="paragraph" w:customStyle="1" w:styleId="64A2BEF0FFE6450180A84BD6339D83A5">
    <w:name w:val="64A2BEF0FFE6450180A84BD6339D83A5"/>
    <w:rsid w:val="005A72FB"/>
  </w:style>
  <w:style w:type="paragraph" w:customStyle="1" w:styleId="C662731288504A819662D489AC4430F3">
    <w:name w:val="C662731288504A819662D489AC4430F3"/>
    <w:rsid w:val="005A72FB"/>
  </w:style>
  <w:style w:type="paragraph" w:customStyle="1" w:styleId="F25CE69EDED6435BBACAAFE2968474C7">
    <w:name w:val="F25CE69EDED6435BBACAAFE2968474C7"/>
    <w:rsid w:val="005A72FB"/>
  </w:style>
  <w:style w:type="paragraph" w:customStyle="1" w:styleId="C545CA2AEE654C3F97E50FC841D2AA83">
    <w:name w:val="C545CA2AEE654C3F97E50FC841D2AA83"/>
    <w:rsid w:val="005A72FB"/>
  </w:style>
  <w:style w:type="paragraph" w:customStyle="1" w:styleId="C4E133153D4D49EDACCA44B2F17C2A82">
    <w:name w:val="C4E133153D4D49EDACCA44B2F17C2A82"/>
    <w:rsid w:val="005A72FB"/>
  </w:style>
  <w:style w:type="paragraph" w:customStyle="1" w:styleId="B0A14793DC7D480A8D60329A94AB1FC9">
    <w:name w:val="B0A14793DC7D480A8D60329A94AB1FC9"/>
    <w:rsid w:val="005A72FB"/>
  </w:style>
  <w:style w:type="paragraph" w:customStyle="1" w:styleId="407CC6D93768457ABDD242654F2FD8FA">
    <w:name w:val="407CC6D93768457ABDD242654F2FD8FA"/>
    <w:rsid w:val="005A72FB"/>
  </w:style>
  <w:style w:type="paragraph" w:customStyle="1" w:styleId="6D3D2EB32E8847DE93E38271BA9B5C56">
    <w:name w:val="6D3D2EB32E8847DE93E38271BA9B5C56"/>
    <w:rsid w:val="005A72FB"/>
  </w:style>
  <w:style w:type="paragraph" w:customStyle="1" w:styleId="4EDA61027DF34FA6BED9653E743FD200">
    <w:name w:val="4EDA61027DF34FA6BED9653E743FD200"/>
    <w:rsid w:val="005A72FB"/>
  </w:style>
  <w:style w:type="paragraph" w:customStyle="1" w:styleId="4CECFF205E194170B162A2A9BF66C39B">
    <w:name w:val="4CECFF205E194170B162A2A9BF66C39B"/>
    <w:rsid w:val="005A72FB"/>
  </w:style>
  <w:style w:type="paragraph" w:customStyle="1" w:styleId="D5A8449225E842F39454840E4DEEA63E">
    <w:name w:val="D5A8449225E842F39454840E4DEEA63E"/>
    <w:rsid w:val="005A72FB"/>
  </w:style>
  <w:style w:type="paragraph" w:customStyle="1" w:styleId="1B18437C58144BDA80EB45D6068984FD">
    <w:name w:val="1B18437C58144BDA80EB45D6068984FD"/>
    <w:rsid w:val="005A72FB"/>
  </w:style>
  <w:style w:type="paragraph" w:customStyle="1" w:styleId="0A59F692EE854AFC9B069E5C43AF9E7E">
    <w:name w:val="0A59F692EE854AFC9B069E5C43AF9E7E"/>
    <w:rsid w:val="005A72FB"/>
  </w:style>
  <w:style w:type="paragraph" w:customStyle="1" w:styleId="75313C36644147258E7A1D3DB32D9A96">
    <w:name w:val="75313C36644147258E7A1D3DB32D9A96"/>
    <w:rsid w:val="005A72FB"/>
  </w:style>
  <w:style w:type="paragraph" w:customStyle="1" w:styleId="DAD7633123374FB38E1644D43CA9FC15">
    <w:name w:val="DAD7633123374FB38E1644D43CA9FC15"/>
    <w:rsid w:val="005A72FB"/>
  </w:style>
  <w:style w:type="paragraph" w:customStyle="1" w:styleId="BDCE0F07BD0B490898817A6E8E5C027D">
    <w:name w:val="BDCE0F07BD0B490898817A6E8E5C027D"/>
    <w:rsid w:val="005A72FB"/>
  </w:style>
  <w:style w:type="paragraph" w:customStyle="1" w:styleId="1EEB6B702AEF4A6D8BD55AE6A6736BCF">
    <w:name w:val="1EEB6B702AEF4A6D8BD55AE6A6736BCF"/>
    <w:rsid w:val="005A72FB"/>
  </w:style>
  <w:style w:type="paragraph" w:customStyle="1" w:styleId="284DB72B5911481B9FC820B9A5BB393F">
    <w:name w:val="284DB72B5911481B9FC820B9A5BB393F"/>
    <w:rsid w:val="005A72FB"/>
  </w:style>
  <w:style w:type="paragraph" w:customStyle="1" w:styleId="064BD76078684E6DAF85D78DA89B33CE">
    <w:name w:val="064BD76078684E6DAF85D78DA89B33CE"/>
    <w:rsid w:val="005A72FB"/>
  </w:style>
  <w:style w:type="paragraph" w:customStyle="1" w:styleId="2375015547684CBA9AF0ED60C010985B">
    <w:name w:val="2375015547684CBA9AF0ED60C010985B"/>
    <w:rsid w:val="005A72FB"/>
  </w:style>
  <w:style w:type="paragraph" w:customStyle="1" w:styleId="00F5C854945F4F12B9885415030FDEC5">
    <w:name w:val="00F5C854945F4F12B9885415030FDEC5"/>
    <w:rsid w:val="005A72FB"/>
  </w:style>
  <w:style w:type="paragraph" w:customStyle="1" w:styleId="665732EBD295416BAD08FAE88076F9CD">
    <w:name w:val="665732EBD295416BAD08FAE88076F9CD"/>
    <w:rsid w:val="005A72FB"/>
  </w:style>
  <w:style w:type="paragraph" w:customStyle="1" w:styleId="D2CA7F9FDEB74252957CAD3464D9DD45">
    <w:name w:val="D2CA7F9FDEB74252957CAD3464D9DD45"/>
    <w:rsid w:val="005A72FB"/>
  </w:style>
  <w:style w:type="paragraph" w:customStyle="1" w:styleId="00DA812713224F75B6530D3442B59BA5">
    <w:name w:val="00DA812713224F75B6530D3442B59BA5"/>
    <w:rsid w:val="005A72FB"/>
  </w:style>
  <w:style w:type="paragraph" w:customStyle="1" w:styleId="07AC0C4086824481A8DDAB18AB9EF8CA">
    <w:name w:val="07AC0C4086824481A8DDAB18AB9EF8CA"/>
    <w:rsid w:val="005A72FB"/>
  </w:style>
  <w:style w:type="paragraph" w:customStyle="1" w:styleId="93EC5D5775054394A17246F57CAEB749">
    <w:name w:val="93EC5D5775054394A17246F57CAEB749"/>
    <w:rsid w:val="005A72FB"/>
  </w:style>
  <w:style w:type="paragraph" w:customStyle="1" w:styleId="DAA570BF396A4EC18FB15C4EB7590000">
    <w:name w:val="DAA570BF396A4EC18FB15C4EB7590000"/>
    <w:rsid w:val="005A72FB"/>
  </w:style>
  <w:style w:type="paragraph" w:customStyle="1" w:styleId="E44733006AC541679AC643B56362440D">
    <w:name w:val="E44733006AC541679AC643B56362440D"/>
    <w:rsid w:val="005A72FB"/>
  </w:style>
  <w:style w:type="paragraph" w:customStyle="1" w:styleId="DFDB689B15D946AA83BE5492F009109B">
    <w:name w:val="DFDB689B15D946AA83BE5492F009109B"/>
    <w:rsid w:val="005A72FB"/>
  </w:style>
  <w:style w:type="paragraph" w:customStyle="1" w:styleId="693B8F061CAD4E558AF6F5A8EE485256">
    <w:name w:val="693B8F061CAD4E558AF6F5A8EE485256"/>
    <w:rsid w:val="005A72FB"/>
  </w:style>
  <w:style w:type="paragraph" w:customStyle="1" w:styleId="8A9F6908A4684F0982E4A81A6C4C4886">
    <w:name w:val="8A9F6908A4684F0982E4A81A6C4C4886"/>
    <w:rsid w:val="005A72FB"/>
  </w:style>
  <w:style w:type="paragraph" w:customStyle="1" w:styleId="06D18BA8D0E34DB8BAC8380898ED548D">
    <w:name w:val="06D18BA8D0E34DB8BAC8380898ED548D"/>
    <w:rsid w:val="005A72FB"/>
  </w:style>
  <w:style w:type="paragraph" w:customStyle="1" w:styleId="B1C75D7810C14DFA8C9D122CF6BB3357">
    <w:name w:val="B1C75D7810C14DFA8C9D122CF6BB3357"/>
    <w:rsid w:val="005A72FB"/>
  </w:style>
  <w:style w:type="paragraph" w:customStyle="1" w:styleId="C6F86CC1D5A34998914FF0AEB7099D7A">
    <w:name w:val="C6F86CC1D5A34998914FF0AEB7099D7A"/>
    <w:rsid w:val="005A72FB"/>
  </w:style>
  <w:style w:type="paragraph" w:customStyle="1" w:styleId="35C6449906D1494A9CDE1AE52B37C360">
    <w:name w:val="35C6449906D1494A9CDE1AE52B37C360"/>
    <w:rsid w:val="005A72FB"/>
  </w:style>
  <w:style w:type="paragraph" w:customStyle="1" w:styleId="2135C474CC204C56A08318CADBF61DC0">
    <w:name w:val="2135C474CC204C56A08318CADBF61DC0"/>
    <w:rsid w:val="005A72FB"/>
  </w:style>
  <w:style w:type="paragraph" w:customStyle="1" w:styleId="A9370A69F0FE4C2983B0C3A7C74655EA">
    <w:name w:val="A9370A69F0FE4C2983B0C3A7C74655EA"/>
    <w:rsid w:val="005A72FB"/>
  </w:style>
  <w:style w:type="paragraph" w:customStyle="1" w:styleId="13EF5895BBF84717AF8C1ACF95A164A9">
    <w:name w:val="13EF5895BBF84717AF8C1ACF95A164A9"/>
    <w:rsid w:val="005A72FB"/>
  </w:style>
  <w:style w:type="paragraph" w:customStyle="1" w:styleId="FB50FD572CDF48C89F43A26356FDAB90">
    <w:name w:val="FB50FD572CDF48C89F43A26356FDAB90"/>
    <w:rsid w:val="005A72FB"/>
  </w:style>
  <w:style w:type="paragraph" w:customStyle="1" w:styleId="912A5B9BD934487CAC25428F46699A27">
    <w:name w:val="912A5B9BD934487CAC25428F46699A27"/>
    <w:rsid w:val="005A72FB"/>
  </w:style>
  <w:style w:type="paragraph" w:customStyle="1" w:styleId="BCEDF2EF161B4A4EB20816ADD53683E6">
    <w:name w:val="BCEDF2EF161B4A4EB20816ADD53683E6"/>
    <w:rsid w:val="005A72FB"/>
  </w:style>
  <w:style w:type="paragraph" w:customStyle="1" w:styleId="7FD647F8535C4E69B3C3B5675BA25AB8">
    <w:name w:val="7FD647F8535C4E69B3C3B5675BA25AB8"/>
    <w:rsid w:val="005A72FB"/>
  </w:style>
  <w:style w:type="paragraph" w:customStyle="1" w:styleId="1DB477ADE8FE43E9A9D5DCB7B87D0482">
    <w:name w:val="1DB477ADE8FE43E9A9D5DCB7B87D0482"/>
    <w:rsid w:val="005A72FB"/>
  </w:style>
  <w:style w:type="paragraph" w:customStyle="1" w:styleId="657C2C1E693E45A0AE2F8CCDE3BE2E74">
    <w:name w:val="657C2C1E693E45A0AE2F8CCDE3BE2E74"/>
    <w:rsid w:val="005A72FB"/>
  </w:style>
  <w:style w:type="paragraph" w:customStyle="1" w:styleId="3BFA4ED4C3A041518974DB7C66E259C1">
    <w:name w:val="3BFA4ED4C3A041518974DB7C66E259C1"/>
    <w:rsid w:val="005A72FB"/>
  </w:style>
  <w:style w:type="paragraph" w:customStyle="1" w:styleId="A143811848AB4825AD7E876918D9EE29">
    <w:name w:val="A143811848AB4825AD7E876918D9EE29"/>
    <w:rsid w:val="005A72FB"/>
  </w:style>
  <w:style w:type="paragraph" w:customStyle="1" w:styleId="A354006225AF436D94A2CA22D335D452">
    <w:name w:val="A354006225AF436D94A2CA22D335D452"/>
    <w:rsid w:val="005A72FB"/>
  </w:style>
  <w:style w:type="paragraph" w:customStyle="1" w:styleId="FA4FF4C0B7664B7F87F5247E59A56106">
    <w:name w:val="FA4FF4C0B7664B7F87F5247E59A56106"/>
    <w:rsid w:val="005A72FB"/>
  </w:style>
  <w:style w:type="paragraph" w:customStyle="1" w:styleId="D2BE7BDEB8F34EF7A5B4B806EA670E41">
    <w:name w:val="D2BE7BDEB8F34EF7A5B4B806EA670E41"/>
    <w:rsid w:val="005A72FB"/>
  </w:style>
  <w:style w:type="paragraph" w:customStyle="1" w:styleId="F5DDB91937584F7DAB05614192436858">
    <w:name w:val="F5DDB91937584F7DAB05614192436858"/>
    <w:rsid w:val="005A72FB"/>
  </w:style>
  <w:style w:type="paragraph" w:customStyle="1" w:styleId="3D71E37D4F4E4B0C864537A077E9075D">
    <w:name w:val="3D71E37D4F4E4B0C864537A077E9075D"/>
    <w:rsid w:val="005A72FB"/>
  </w:style>
  <w:style w:type="paragraph" w:customStyle="1" w:styleId="84F798281FA942D59587B09789002027">
    <w:name w:val="84F798281FA942D59587B09789002027"/>
    <w:rsid w:val="005A72FB"/>
  </w:style>
  <w:style w:type="paragraph" w:customStyle="1" w:styleId="02FFE3E8A9AC4C5889A482AE5D42A0B8">
    <w:name w:val="02FFE3E8A9AC4C5889A482AE5D42A0B8"/>
    <w:rsid w:val="005A72FB"/>
  </w:style>
  <w:style w:type="paragraph" w:customStyle="1" w:styleId="5E625E06BD0C4503BDA0CB32F54EC215">
    <w:name w:val="5E625E06BD0C4503BDA0CB32F54EC215"/>
    <w:rsid w:val="005A72FB"/>
  </w:style>
  <w:style w:type="paragraph" w:customStyle="1" w:styleId="9E14D3F94889483B87A50DAE499669E3">
    <w:name w:val="9E14D3F94889483B87A50DAE499669E3"/>
    <w:rsid w:val="005A72FB"/>
  </w:style>
  <w:style w:type="paragraph" w:customStyle="1" w:styleId="4254748790E9481793F2A814A84A014D">
    <w:name w:val="4254748790E9481793F2A814A84A014D"/>
    <w:rsid w:val="005A72FB"/>
  </w:style>
  <w:style w:type="paragraph" w:customStyle="1" w:styleId="6CF8FC5136764B778F7AAE0F3A2E3EFB">
    <w:name w:val="6CF8FC5136764B778F7AAE0F3A2E3EFB"/>
    <w:rsid w:val="005A72FB"/>
  </w:style>
  <w:style w:type="paragraph" w:customStyle="1" w:styleId="9D4286DA0D34483B900DA17AEA6F09B8">
    <w:name w:val="9D4286DA0D34483B900DA17AEA6F09B8"/>
    <w:rsid w:val="005A72FB"/>
  </w:style>
  <w:style w:type="paragraph" w:customStyle="1" w:styleId="FE39B04FB59F48FB8B53A2ACA08E10A4">
    <w:name w:val="FE39B04FB59F48FB8B53A2ACA08E10A4"/>
    <w:rsid w:val="005A72FB"/>
  </w:style>
  <w:style w:type="paragraph" w:customStyle="1" w:styleId="327A061FD39A40D49BCF86F8D739B65B">
    <w:name w:val="327A061FD39A40D49BCF86F8D739B65B"/>
    <w:rsid w:val="005A72FB"/>
  </w:style>
  <w:style w:type="paragraph" w:customStyle="1" w:styleId="E5FF8DADCBB14AECBC9A110F464DD8C3">
    <w:name w:val="E5FF8DADCBB14AECBC9A110F464DD8C3"/>
    <w:rsid w:val="005A72FB"/>
  </w:style>
  <w:style w:type="paragraph" w:customStyle="1" w:styleId="6A6A45F36EFD4E6E86307EA7FA163A01">
    <w:name w:val="6A6A45F36EFD4E6E86307EA7FA163A01"/>
    <w:rsid w:val="005A72FB"/>
  </w:style>
  <w:style w:type="paragraph" w:customStyle="1" w:styleId="20E9DE4E6B454DF7BC977C7A938A3D55">
    <w:name w:val="20E9DE4E6B454DF7BC977C7A938A3D55"/>
    <w:rsid w:val="005A72FB"/>
  </w:style>
  <w:style w:type="paragraph" w:customStyle="1" w:styleId="C640CD01781048998947B162ADBFC149">
    <w:name w:val="C640CD01781048998947B162ADBFC149"/>
    <w:rsid w:val="005A72FB"/>
  </w:style>
  <w:style w:type="paragraph" w:customStyle="1" w:styleId="F94A1A2C27AB449E868C776A60478FC6">
    <w:name w:val="F94A1A2C27AB449E868C776A60478FC6"/>
    <w:rsid w:val="005A72FB"/>
  </w:style>
  <w:style w:type="paragraph" w:customStyle="1" w:styleId="F3351F2A8DD14A269BBD8418FC01275C">
    <w:name w:val="F3351F2A8DD14A269BBD8418FC01275C"/>
    <w:rsid w:val="005A72FB"/>
  </w:style>
  <w:style w:type="paragraph" w:customStyle="1" w:styleId="6F89CB41F746488FA7FE18C3B5E4D6CE">
    <w:name w:val="6F89CB41F746488FA7FE18C3B5E4D6CE"/>
    <w:rsid w:val="005A72FB"/>
  </w:style>
  <w:style w:type="paragraph" w:customStyle="1" w:styleId="40B3CA4802FA4AF9A059907D1903035D">
    <w:name w:val="40B3CA4802FA4AF9A059907D1903035D"/>
    <w:rsid w:val="005A72FB"/>
  </w:style>
  <w:style w:type="paragraph" w:customStyle="1" w:styleId="E336B6792CC44E8F8FD52ABE717B9488">
    <w:name w:val="E336B6792CC44E8F8FD52ABE717B9488"/>
    <w:rsid w:val="005A72FB"/>
  </w:style>
  <w:style w:type="paragraph" w:customStyle="1" w:styleId="72DB8C93F52F48E0B98332B51C923602">
    <w:name w:val="72DB8C93F52F48E0B98332B51C923602"/>
    <w:rsid w:val="005A72FB"/>
  </w:style>
  <w:style w:type="paragraph" w:customStyle="1" w:styleId="4DD90D5599514554B1391EF190B901DD">
    <w:name w:val="4DD90D5599514554B1391EF190B901DD"/>
    <w:rsid w:val="005A72FB"/>
  </w:style>
  <w:style w:type="paragraph" w:customStyle="1" w:styleId="7CB0FA59C4E54CCE82858D35EE46101A">
    <w:name w:val="7CB0FA59C4E54CCE82858D35EE46101A"/>
    <w:rsid w:val="005A72FB"/>
  </w:style>
  <w:style w:type="paragraph" w:customStyle="1" w:styleId="8BEDAC51C0CA4436A91CC950FD1FDC4E">
    <w:name w:val="8BEDAC51C0CA4436A91CC950FD1FDC4E"/>
    <w:rsid w:val="005A72FB"/>
  </w:style>
  <w:style w:type="paragraph" w:customStyle="1" w:styleId="315F540A5F2F4C0C9B29D3465AC916C7">
    <w:name w:val="315F540A5F2F4C0C9B29D3465AC916C7"/>
    <w:rsid w:val="005A72FB"/>
  </w:style>
  <w:style w:type="paragraph" w:customStyle="1" w:styleId="4188074420B1432990DF601AE77AEB43">
    <w:name w:val="4188074420B1432990DF601AE77AEB43"/>
    <w:rsid w:val="005A72FB"/>
  </w:style>
  <w:style w:type="paragraph" w:customStyle="1" w:styleId="2802797ED81A4857B3DE71C6D6553763">
    <w:name w:val="2802797ED81A4857B3DE71C6D6553763"/>
    <w:rsid w:val="005A72FB"/>
  </w:style>
  <w:style w:type="paragraph" w:customStyle="1" w:styleId="D2CE9E1835CB471495729B2AF6D03B8A">
    <w:name w:val="D2CE9E1835CB471495729B2AF6D03B8A"/>
    <w:rsid w:val="005A72FB"/>
  </w:style>
  <w:style w:type="paragraph" w:customStyle="1" w:styleId="2601C3273CEB4CE497A45210B7A09356">
    <w:name w:val="2601C3273CEB4CE497A45210B7A09356"/>
    <w:rsid w:val="005A72FB"/>
  </w:style>
  <w:style w:type="paragraph" w:customStyle="1" w:styleId="249EE2C6FF1D4299839A76F3C1CDAAE3">
    <w:name w:val="249EE2C6FF1D4299839A76F3C1CDAAE3"/>
    <w:rsid w:val="005A72FB"/>
  </w:style>
  <w:style w:type="paragraph" w:customStyle="1" w:styleId="FCC8181DC7584E34A540B20C2DF000AA">
    <w:name w:val="FCC8181DC7584E34A540B20C2DF000AA"/>
    <w:rsid w:val="005A72FB"/>
  </w:style>
  <w:style w:type="paragraph" w:customStyle="1" w:styleId="8A4CC7255E4444268479E9DB12DF8502">
    <w:name w:val="8A4CC7255E4444268479E9DB12DF8502"/>
    <w:rsid w:val="005A72FB"/>
  </w:style>
  <w:style w:type="paragraph" w:customStyle="1" w:styleId="D3864C012152444D8FFCEF2F5C8F995E">
    <w:name w:val="D3864C012152444D8FFCEF2F5C8F995E"/>
    <w:rsid w:val="005A72FB"/>
  </w:style>
  <w:style w:type="paragraph" w:customStyle="1" w:styleId="4F4AABF40EF747438B947FF16B66BB13">
    <w:name w:val="4F4AABF40EF747438B947FF16B66BB13"/>
    <w:rsid w:val="005A72FB"/>
  </w:style>
  <w:style w:type="paragraph" w:customStyle="1" w:styleId="D8F5744395544B428AD9034E8FA81A9C">
    <w:name w:val="D8F5744395544B428AD9034E8FA81A9C"/>
    <w:rsid w:val="005A72FB"/>
  </w:style>
  <w:style w:type="paragraph" w:customStyle="1" w:styleId="FA90171966C74D0EA9255B47376055CD">
    <w:name w:val="FA90171966C74D0EA9255B47376055CD"/>
    <w:rsid w:val="005A72FB"/>
  </w:style>
  <w:style w:type="paragraph" w:customStyle="1" w:styleId="59A5D008BD2245C595B63D5F208FCB3E">
    <w:name w:val="59A5D008BD2245C595B63D5F208FCB3E"/>
    <w:rsid w:val="005A72FB"/>
  </w:style>
  <w:style w:type="paragraph" w:customStyle="1" w:styleId="0778752D015848CEB9C954865BAE4432">
    <w:name w:val="0778752D015848CEB9C954865BAE4432"/>
    <w:rsid w:val="005A72FB"/>
  </w:style>
  <w:style w:type="paragraph" w:customStyle="1" w:styleId="000CAC3E656B41C589C94C85EB706B09">
    <w:name w:val="000CAC3E656B41C589C94C85EB706B09"/>
    <w:rsid w:val="005A72FB"/>
  </w:style>
  <w:style w:type="paragraph" w:customStyle="1" w:styleId="CEC10660BF524B31842E279E987197FB">
    <w:name w:val="CEC10660BF524B31842E279E987197FB"/>
    <w:rsid w:val="005A72FB"/>
  </w:style>
  <w:style w:type="paragraph" w:customStyle="1" w:styleId="CB8719AEEB3F4DD294EC3EECF114F2B2">
    <w:name w:val="CB8719AEEB3F4DD294EC3EECF114F2B2"/>
    <w:rsid w:val="005A72FB"/>
  </w:style>
  <w:style w:type="paragraph" w:customStyle="1" w:styleId="A8F8608A5B1B423C96B737A71B367401">
    <w:name w:val="A8F8608A5B1B423C96B737A71B367401"/>
    <w:rsid w:val="005A72FB"/>
  </w:style>
  <w:style w:type="paragraph" w:customStyle="1" w:styleId="C72F9A91A76245EFAA3C8C72A36B07E0">
    <w:name w:val="C72F9A91A76245EFAA3C8C72A36B07E0"/>
    <w:rsid w:val="005A72FB"/>
  </w:style>
  <w:style w:type="paragraph" w:customStyle="1" w:styleId="B7D0AC1B9EF840229870DCA922472377">
    <w:name w:val="B7D0AC1B9EF840229870DCA922472377"/>
    <w:rsid w:val="005A72FB"/>
  </w:style>
  <w:style w:type="paragraph" w:customStyle="1" w:styleId="D44B5150644240A49B3BF1582FA24BE8">
    <w:name w:val="D44B5150644240A49B3BF1582FA24BE8"/>
    <w:rsid w:val="005A72FB"/>
  </w:style>
  <w:style w:type="paragraph" w:customStyle="1" w:styleId="12EA19D06FF241768AC4DDE5D2BE5020">
    <w:name w:val="12EA19D06FF241768AC4DDE5D2BE5020"/>
    <w:rsid w:val="005A72FB"/>
  </w:style>
  <w:style w:type="paragraph" w:customStyle="1" w:styleId="295D21461F884168BAC54094B0F2DE62">
    <w:name w:val="295D21461F884168BAC54094B0F2DE62"/>
    <w:rsid w:val="005A72FB"/>
  </w:style>
  <w:style w:type="paragraph" w:customStyle="1" w:styleId="CAA65674737A4C1B94133548320154F5">
    <w:name w:val="CAA65674737A4C1B94133548320154F5"/>
    <w:rsid w:val="005A72FB"/>
  </w:style>
  <w:style w:type="paragraph" w:customStyle="1" w:styleId="9BD7F9ED3CFD4E459471ABE5B576B1B7">
    <w:name w:val="9BD7F9ED3CFD4E459471ABE5B576B1B7"/>
    <w:rsid w:val="005A72FB"/>
  </w:style>
  <w:style w:type="paragraph" w:customStyle="1" w:styleId="E5B8A9D434D4411BA1C4842783DF8680">
    <w:name w:val="E5B8A9D434D4411BA1C4842783DF8680"/>
    <w:rsid w:val="005A72FB"/>
  </w:style>
  <w:style w:type="paragraph" w:customStyle="1" w:styleId="F0E4A8C1467145A28BD188032E9A2190">
    <w:name w:val="F0E4A8C1467145A28BD188032E9A2190"/>
    <w:rsid w:val="005A72FB"/>
  </w:style>
  <w:style w:type="paragraph" w:customStyle="1" w:styleId="6836657601BA45AB84AFAAF3EB74C86A">
    <w:name w:val="6836657601BA45AB84AFAAF3EB74C86A"/>
    <w:rsid w:val="005A72FB"/>
  </w:style>
  <w:style w:type="paragraph" w:customStyle="1" w:styleId="E1AF8341819F474684BE1A7DAEF3333F">
    <w:name w:val="E1AF8341819F474684BE1A7DAEF3333F"/>
    <w:rsid w:val="005A72FB"/>
  </w:style>
  <w:style w:type="paragraph" w:customStyle="1" w:styleId="CE976AEE41BC44F8AA42ACCE19D3EF14">
    <w:name w:val="CE976AEE41BC44F8AA42ACCE19D3EF14"/>
    <w:rsid w:val="005A72FB"/>
  </w:style>
  <w:style w:type="paragraph" w:customStyle="1" w:styleId="AECF895812B242249311A094BF43AB4B">
    <w:name w:val="AECF895812B242249311A094BF43AB4B"/>
    <w:rsid w:val="005A72FB"/>
  </w:style>
  <w:style w:type="paragraph" w:customStyle="1" w:styleId="7076DA55A5384280BD01C11799AF5DC2">
    <w:name w:val="7076DA55A5384280BD01C11799AF5DC2"/>
    <w:rsid w:val="005A72FB"/>
  </w:style>
  <w:style w:type="paragraph" w:customStyle="1" w:styleId="CB4E9B4C289A4419AA0FA28636BDDD9A">
    <w:name w:val="CB4E9B4C289A4419AA0FA28636BDDD9A"/>
    <w:rsid w:val="005A72FB"/>
  </w:style>
  <w:style w:type="paragraph" w:customStyle="1" w:styleId="6AE450EB20524D71AE62643F1FC7522F">
    <w:name w:val="6AE450EB20524D71AE62643F1FC7522F"/>
    <w:rsid w:val="005A72FB"/>
  </w:style>
  <w:style w:type="paragraph" w:customStyle="1" w:styleId="EEA61DA7957F47C19F6302AFDEB11B51">
    <w:name w:val="EEA61DA7957F47C19F6302AFDEB11B51"/>
    <w:rsid w:val="005A72FB"/>
  </w:style>
  <w:style w:type="paragraph" w:customStyle="1" w:styleId="E74EB58F29A546C5B1B8FCE56DE6C64E">
    <w:name w:val="E74EB58F29A546C5B1B8FCE56DE6C64E"/>
    <w:rsid w:val="005A72FB"/>
  </w:style>
  <w:style w:type="paragraph" w:customStyle="1" w:styleId="F40971071DD5466C825224829C16F52E">
    <w:name w:val="F40971071DD5466C825224829C16F52E"/>
    <w:rsid w:val="005A72FB"/>
  </w:style>
  <w:style w:type="paragraph" w:customStyle="1" w:styleId="4772D6D8C2EE40A49C5559D3263587B9">
    <w:name w:val="4772D6D8C2EE40A49C5559D3263587B9"/>
    <w:rsid w:val="005A72FB"/>
  </w:style>
  <w:style w:type="paragraph" w:customStyle="1" w:styleId="2E74A3AD80D74BE89F2E5F50294C0E80">
    <w:name w:val="2E74A3AD80D74BE89F2E5F50294C0E80"/>
    <w:rsid w:val="005A72FB"/>
  </w:style>
  <w:style w:type="paragraph" w:customStyle="1" w:styleId="0CA962561DB0418986E13866BF360D14">
    <w:name w:val="0CA962561DB0418986E13866BF360D14"/>
    <w:rsid w:val="005A72FB"/>
  </w:style>
  <w:style w:type="paragraph" w:customStyle="1" w:styleId="C17884F339A5492FA7EF61D5DC1EEF93">
    <w:name w:val="C17884F339A5492FA7EF61D5DC1EEF93"/>
    <w:rsid w:val="00FB483B"/>
  </w:style>
  <w:style w:type="paragraph" w:customStyle="1" w:styleId="F6274C4E54AB4820825C48DB05F4307B">
    <w:name w:val="F6274C4E54AB4820825C48DB05F4307B"/>
    <w:rsid w:val="00FB483B"/>
  </w:style>
  <w:style w:type="paragraph" w:customStyle="1" w:styleId="E0E6E8DAE425484AA4B5B1C260F42063">
    <w:name w:val="E0E6E8DAE425484AA4B5B1C260F42063"/>
    <w:rsid w:val="00FB483B"/>
  </w:style>
  <w:style w:type="paragraph" w:customStyle="1" w:styleId="A771C5591F574958BA5D340AF29D8376">
    <w:name w:val="A771C5591F574958BA5D340AF29D8376"/>
    <w:rsid w:val="00FB483B"/>
  </w:style>
  <w:style w:type="paragraph" w:customStyle="1" w:styleId="53FFDA79BFEC4F69BFAADA9AB15238E0">
    <w:name w:val="53FFDA79BFEC4F69BFAADA9AB15238E0"/>
    <w:rsid w:val="003F6C2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R</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1C817B7-FA73-4E0D-88A5-B46940D70C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65</Words>
  <Characters>2657</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y Lacanlale</dc:creator>
  <cp:lastModifiedBy>Ali Omar Barbood</cp:lastModifiedBy>
  <cp:revision>2</cp:revision>
  <cp:lastPrinted>2019-05-09T07:02:00Z</cp:lastPrinted>
  <dcterms:created xsi:type="dcterms:W3CDTF">2021-09-09T10:41:00Z</dcterms:created>
  <dcterms:modified xsi:type="dcterms:W3CDTF">2021-09-09T10:41:00Z</dcterms:modified>
</cp:coreProperties>
</file>